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6003FE" w14:textId="33FBFAFE" w:rsidR="001B7243" w:rsidRDefault="00E528E8" w:rsidP="00F3423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A1109">
        <w:rPr>
          <w:rFonts w:ascii="Times New Roman" w:hAnsi="Times New Roman" w:cs="Times New Roman"/>
          <w:b/>
          <w:sz w:val="28"/>
          <w:szCs w:val="28"/>
        </w:rPr>
        <w:t>Рабочий лист</w:t>
      </w:r>
    </w:p>
    <w:p w14:paraId="5DEC43ED" w14:textId="77777777" w:rsidR="00D54466" w:rsidRDefault="00D54466" w:rsidP="004A1109">
      <w:pPr>
        <w:rPr>
          <w:rFonts w:ascii="Times New Roman" w:hAnsi="Times New Roman" w:cs="Times New Roman"/>
          <w:b/>
          <w:sz w:val="28"/>
          <w:szCs w:val="28"/>
        </w:rPr>
      </w:pPr>
    </w:p>
    <w:p w14:paraId="3685F892" w14:textId="2C9C646D" w:rsidR="00E528E8" w:rsidRPr="00D54466" w:rsidRDefault="00D54466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ФИО______________________________________класс_________________</w:t>
      </w:r>
    </w:p>
    <w:p w14:paraId="4C9DD5F3" w14:textId="77777777" w:rsidR="00E528E8" w:rsidRPr="000E0F74" w:rsidRDefault="00E528E8">
      <w:pPr>
        <w:rPr>
          <w:rFonts w:ascii="Times New Roman" w:hAnsi="Times New Roman" w:cs="Times New Roman"/>
          <w:i/>
          <w:sz w:val="28"/>
          <w:szCs w:val="28"/>
        </w:rPr>
      </w:pPr>
      <w:r w:rsidRPr="000E0F74">
        <w:rPr>
          <w:rFonts w:ascii="Times New Roman" w:hAnsi="Times New Roman" w:cs="Times New Roman"/>
          <w:i/>
          <w:sz w:val="28"/>
          <w:szCs w:val="28"/>
        </w:rPr>
        <w:t>Схема движения группы.</w:t>
      </w:r>
    </w:p>
    <w:p w14:paraId="5E25AE1B" w14:textId="77777777" w:rsidR="00E528E8" w:rsidRPr="005C264B" w:rsidRDefault="00E528E8">
      <w:pPr>
        <w:rPr>
          <w:rFonts w:ascii="Times New Roman" w:hAnsi="Times New Roman" w:cs="Times New Roman"/>
        </w:rPr>
      </w:pPr>
    </w:p>
    <w:p w14:paraId="04ADFA50" w14:textId="30ED42F7" w:rsidR="00C10FB3" w:rsidRPr="000E0F74" w:rsidRDefault="00FE1910">
      <w:pPr>
        <w:rPr>
          <w:rFonts w:ascii="Times New Roman" w:hAnsi="Times New Roman" w:cs="Times New Roman"/>
          <w:sz w:val="28"/>
          <w:szCs w:val="28"/>
        </w:rPr>
      </w:pPr>
      <w:r w:rsidRPr="000E0F74">
        <w:rPr>
          <w:rFonts w:ascii="Times New Roman" w:hAnsi="Times New Roman" w:cs="Times New Roman"/>
          <w:sz w:val="28"/>
          <w:szCs w:val="28"/>
        </w:rPr>
        <w:t>Парадное крыльцо</w:t>
      </w:r>
      <w:r w:rsidR="00E528E8" w:rsidRPr="000E0F74">
        <w:rPr>
          <w:rFonts w:ascii="Times New Roman" w:hAnsi="Times New Roman" w:cs="Times New Roman"/>
          <w:sz w:val="28"/>
          <w:szCs w:val="28"/>
        </w:rPr>
        <w:t xml:space="preserve"> – </w:t>
      </w:r>
      <w:r w:rsidR="00F3423A" w:rsidRPr="000E0F74">
        <w:rPr>
          <w:rFonts w:ascii="Times New Roman" w:hAnsi="Times New Roman" w:cs="Times New Roman"/>
          <w:sz w:val="28"/>
          <w:szCs w:val="28"/>
        </w:rPr>
        <w:t>в</w:t>
      </w:r>
      <w:r w:rsidR="00C10FB3" w:rsidRPr="000E0F74">
        <w:rPr>
          <w:rFonts w:ascii="Times New Roman" w:hAnsi="Times New Roman" w:cs="Times New Roman"/>
          <w:sz w:val="28"/>
          <w:szCs w:val="28"/>
        </w:rPr>
        <w:t>естибюль (</w:t>
      </w:r>
      <w:r w:rsidR="00A967C1">
        <w:rPr>
          <w:rFonts w:ascii="Times New Roman" w:hAnsi="Times New Roman" w:cs="Times New Roman"/>
          <w:sz w:val="28"/>
          <w:szCs w:val="28"/>
        </w:rPr>
        <w:t>голографическая инсталляция</w:t>
      </w:r>
      <w:r w:rsidR="00A967C1" w:rsidRPr="000E0F74">
        <w:rPr>
          <w:rFonts w:ascii="Times New Roman" w:hAnsi="Times New Roman" w:cs="Times New Roman"/>
          <w:sz w:val="28"/>
          <w:szCs w:val="28"/>
        </w:rPr>
        <w:t xml:space="preserve"> </w:t>
      </w:r>
      <w:r w:rsidR="00E528E8" w:rsidRPr="000E0F74">
        <w:rPr>
          <w:rFonts w:ascii="Times New Roman" w:hAnsi="Times New Roman" w:cs="Times New Roman"/>
          <w:sz w:val="28"/>
          <w:szCs w:val="28"/>
        </w:rPr>
        <w:t>«Современная Россия»</w:t>
      </w:r>
      <w:r w:rsidR="00C10FB3" w:rsidRPr="000E0F74">
        <w:rPr>
          <w:rFonts w:ascii="Times New Roman" w:hAnsi="Times New Roman" w:cs="Times New Roman"/>
          <w:sz w:val="28"/>
          <w:szCs w:val="28"/>
        </w:rPr>
        <w:t>)</w:t>
      </w:r>
      <w:r w:rsidR="00E528E8" w:rsidRPr="000E0F74">
        <w:rPr>
          <w:rFonts w:ascii="Times New Roman" w:hAnsi="Times New Roman" w:cs="Times New Roman"/>
          <w:sz w:val="28"/>
          <w:szCs w:val="28"/>
        </w:rPr>
        <w:t xml:space="preserve"> </w:t>
      </w:r>
      <w:r w:rsidR="00F3423A" w:rsidRPr="000E0F74">
        <w:rPr>
          <w:rFonts w:ascii="Times New Roman" w:hAnsi="Times New Roman" w:cs="Times New Roman"/>
          <w:sz w:val="28"/>
          <w:szCs w:val="28"/>
        </w:rPr>
        <w:t>–</w:t>
      </w:r>
      <w:r w:rsidR="00E528E8" w:rsidRPr="000E0F74">
        <w:rPr>
          <w:rFonts w:ascii="Times New Roman" w:hAnsi="Times New Roman" w:cs="Times New Roman"/>
          <w:sz w:val="28"/>
          <w:szCs w:val="28"/>
        </w:rPr>
        <w:t xml:space="preserve"> </w:t>
      </w:r>
      <w:r w:rsidR="00A967C1">
        <w:rPr>
          <w:rFonts w:ascii="Times New Roman" w:hAnsi="Times New Roman" w:cs="Times New Roman"/>
          <w:sz w:val="28"/>
          <w:szCs w:val="28"/>
        </w:rPr>
        <w:t>зона артефактов</w:t>
      </w:r>
      <w:r w:rsidR="00A967C1" w:rsidRPr="000E0F74">
        <w:rPr>
          <w:rFonts w:ascii="Times New Roman" w:hAnsi="Times New Roman" w:cs="Times New Roman"/>
          <w:sz w:val="28"/>
          <w:szCs w:val="28"/>
        </w:rPr>
        <w:t xml:space="preserve"> </w:t>
      </w:r>
      <w:r w:rsidR="00F3423A" w:rsidRPr="000E0F74">
        <w:rPr>
          <w:rFonts w:ascii="Times New Roman" w:hAnsi="Times New Roman" w:cs="Times New Roman"/>
          <w:sz w:val="28"/>
          <w:szCs w:val="28"/>
        </w:rPr>
        <w:t>«Д</w:t>
      </w:r>
      <w:r w:rsidR="00C10FB3" w:rsidRPr="000E0F74">
        <w:rPr>
          <w:rFonts w:ascii="Times New Roman" w:hAnsi="Times New Roman" w:cs="Times New Roman"/>
          <w:sz w:val="28"/>
          <w:szCs w:val="28"/>
        </w:rPr>
        <w:t xml:space="preserve">о 1722» </w:t>
      </w:r>
      <w:r w:rsidR="00F3423A" w:rsidRPr="000E0F74">
        <w:rPr>
          <w:rFonts w:ascii="Times New Roman" w:hAnsi="Times New Roman" w:cs="Times New Roman"/>
          <w:sz w:val="28"/>
          <w:szCs w:val="28"/>
        </w:rPr>
        <w:t>–</w:t>
      </w:r>
      <w:r w:rsidR="00F6641B">
        <w:rPr>
          <w:rFonts w:ascii="Times New Roman" w:hAnsi="Times New Roman" w:cs="Times New Roman"/>
          <w:sz w:val="28"/>
          <w:szCs w:val="28"/>
        </w:rPr>
        <w:t xml:space="preserve"> </w:t>
      </w:r>
      <w:r w:rsidR="00C10FB3" w:rsidRPr="000E0F74">
        <w:rPr>
          <w:rFonts w:ascii="Times New Roman" w:hAnsi="Times New Roman" w:cs="Times New Roman"/>
          <w:sz w:val="28"/>
          <w:szCs w:val="28"/>
        </w:rPr>
        <w:t>«1722</w:t>
      </w:r>
      <w:r w:rsidR="00F3423A" w:rsidRPr="000E0F74">
        <w:rPr>
          <w:rFonts w:ascii="Times New Roman" w:hAnsi="Times New Roman" w:cs="Times New Roman"/>
          <w:sz w:val="28"/>
          <w:szCs w:val="28"/>
        </w:rPr>
        <w:t>–</w:t>
      </w:r>
      <w:r w:rsidR="00C10FB3" w:rsidRPr="000E0F74">
        <w:rPr>
          <w:rFonts w:ascii="Times New Roman" w:hAnsi="Times New Roman" w:cs="Times New Roman"/>
          <w:sz w:val="28"/>
          <w:szCs w:val="28"/>
        </w:rPr>
        <w:t xml:space="preserve">1917» </w:t>
      </w:r>
      <w:r w:rsidR="00F3423A" w:rsidRPr="000E0F74">
        <w:rPr>
          <w:rFonts w:ascii="Times New Roman" w:hAnsi="Times New Roman" w:cs="Times New Roman"/>
          <w:sz w:val="28"/>
          <w:szCs w:val="28"/>
        </w:rPr>
        <w:t>–</w:t>
      </w:r>
      <w:r w:rsidR="00C10FB3" w:rsidRPr="000E0F74">
        <w:rPr>
          <w:rFonts w:ascii="Times New Roman" w:hAnsi="Times New Roman" w:cs="Times New Roman"/>
          <w:sz w:val="28"/>
          <w:szCs w:val="28"/>
        </w:rPr>
        <w:t xml:space="preserve"> зона мастер-классов (2</w:t>
      </w:r>
      <w:r w:rsidR="00F6641B">
        <w:rPr>
          <w:rFonts w:ascii="Times New Roman" w:hAnsi="Times New Roman" w:cs="Times New Roman"/>
          <w:sz w:val="28"/>
          <w:szCs w:val="28"/>
        </w:rPr>
        <w:t> </w:t>
      </w:r>
      <w:r w:rsidR="00C10FB3" w:rsidRPr="000E0F74">
        <w:rPr>
          <w:rFonts w:ascii="Times New Roman" w:hAnsi="Times New Roman" w:cs="Times New Roman"/>
          <w:sz w:val="28"/>
          <w:szCs w:val="28"/>
        </w:rPr>
        <w:t xml:space="preserve">этаж) – </w:t>
      </w:r>
      <w:r w:rsidR="00F3423A" w:rsidRPr="000E0F74">
        <w:rPr>
          <w:rFonts w:ascii="Times New Roman" w:hAnsi="Times New Roman" w:cs="Times New Roman"/>
          <w:sz w:val="28"/>
          <w:szCs w:val="28"/>
        </w:rPr>
        <w:t>конференц-зал.</w:t>
      </w:r>
    </w:p>
    <w:p w14:paraId="37C5298C" w14:textId="77777777" w:rsidR="000E0F74" w:rsidRDefault="000E0F74">
      <w:pPr>
        <w:rPr>
          <w:rFonts w:ascii="Times New Roman" w:hAnsi="Times New Roman" w:cs="Times New Roman"/>
        </w:rPr>
      </w:pPr>
    </w:p>
    <w:p w14:paraId="402EDE3A" w14:textId="4A2B7104" w:rsidR="00B92054" w:rsidRPr="00B92054" w:rsidRDefault="00B92054" w:rsidP="00B92054">
      <w:pPr>
        <w:rPr>
          <w:rFonts w:eastAsia="SimSun" w:cs="Times New Roman"/>
          <w:b/>
          <w:lang w:eastAsia="zh-CN"/>
        </w:rPr>
      </w:pPr>
      <w:r w:rsidRPr="00B92054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生词</w:t>
      </w:r>
      <w:r w:rsidRPr="00BB1E4C">
        <w:rPr>
          <w:rFonts w:eastAsia="SimSun" w:cs="Times New Roman" w:hint="eastAsia"/>
          <w:b/>
          <w:lang w:eastAsia="zh-CN"/>
        </w:rPr>
        <w:t>：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074"/>
        <w:gridCol w:w="3074"/>
        <w:gridCol w:w="3074"/>
      </w:tblGrid>
      <w:tr w:rsidR="00B92054" w:rsidRPr="005A659C" w14:paraId="5AFD8386" w14:textId="77777777" w:rsidTr="00650502">
        <w:trPr>
          <w:trHeight w:val="260"/>
        </w:trPr>
        <w:tc>
          <w:tcPr>
            <w:tcW w:w="3074" w:type="dxa"/>
          </w:tcPr>
          <w:p w14:paraId="61103B06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圆珠笔</w:t>
            </w:r>
          </w:p>
        </w:tc>
        <w:tc>
          <w:tcPr>
            <w:tcW w:w="3074" w:type="dxa"/>
          </w:tcPr>
          <w:p w14:paraId="46B53ADB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yuánzhūbǐ</w:t>
            </w:r>
          </w:p>
        </w:tc>
        <w:tc>
          <w:tcPr>
            <w:tcW w:w="3074" w:type="dxa"/>
          </w:tcPr>
          <w:p w14:paraId="319FD00E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шариковая ручка</w:t>
            </w:r>
          </w:p>
        </w:tc>
      </w:tr>
      <w:tr w:rsidR="00B92054" w:rsidRPr="005A659C" w14:paraId="2A204824" w14:textId="77777777" w:rsidTr="00650502">
        <w:trPr>
          <w:trHeight w:val="275"/>
        </w:trPr>
        <w:tc>
          <w:tcPr>
            <w:tcW w:w="3074" w:type="dxa"/>
          </w:tcPr>
          <w:p w14:paraId="4AAB8EBC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书</w:t>
            </w:r>
          </w:p>
        </w:tc>
        <w:tc>
          <w:tcPr>
            <w:tcW w:w="3074" w:type="dxa"/>
          </w:tcPr>
          <w:p w14:paraId="328FA115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shū</w:t>
            </w:r>
          </w:p>
        </w:tc>
        <w:tc>
          <w:tcPr>
            <w:tcW w:w="3074" w:type="dxa"/>
          </w:tcPr>
          <w:p w14:paraId="4B2373DA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книга</w:t>
            </w:r>
          </w:p>
        </w:tc>
      </w:tr>
      <w:tr w:rsidR="00B92054" w:rsidRPr="005A659C" w14:paraId="083E41DD" w14:textId="77777777" w:rsidTr="00650502">
        <w:trPr>
          <w:trHeight w:val="260"/>
        </w:trPr>
        <w:tc>
          <w:tcPr>
            <w:tcW w:w="3074" w:type="dxa"/>
          </w:tcPr>
          <w:p w14:paraId="337C4DAB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台灯</w:t>
            </w:r>
          </w:p>
        </w:tc>
        <w:tc>
          <w:tcPr>
            <w:tcW w:w="3074" w:type="dxa"/>
          </w:tcPr>
          <w:p w14:paraId="42BC62A0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táidēng</w:t>
            </w:r>
          </w:p>
        </w:tc>
        <w:tc>
          <w:tcPr>
            <w:tcW w:w="3074" w:type="dxa"/>
          </w:tcPr>
          <w:p w14:paraId="5020753B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настольная лампа</w:t>
            </w:r>
          </w:p>
        </w:tc>
      </w:tr>
      <w:tr w:rsidR="00B92054" w:rsidRPr="005A659C" w14:paraId="3FC48099" w14:textId="77777777" w:rsidTr="00650502">
        <w:trPr>
          <w:trHeight w:val="275"/>
        </w:trPr>
        <w:tc>
          <w:tcPr>
            <w:tcW w:w="3074" w:type="dxa"/>
          </w:tcPr>
          <w:p w14:paraId="57715E33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墨水瓶</w:t>
            </w:r>
          </w:p>
        </w:tc>
        <w:tc>
          <w:tcPr>
            <w:tcW w:w="3074" w:type="dxa"/>
          </w:tcPr>
          <w:p w14:paraId="3337BD18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mòshuǐ píng</w:t>
            </w:r>
          </w:p>
        </w:tc>
        <w:tc>
          <w:tcPr>
            <w:tcW w:w="3074" w:type="dxa"/>
          </w:tcPr>
          <w:p w14:paraId="7C5E1124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чернильница</w:t>
            </w:r>
          </w:p>
        </w:tc>
      </w:tr>
      <w:tr w:rsidR="00B92054" w:rsidRPr="005A659C" w14:paraId="5AB63857" w14:textId="77777777" w:rsidTr="00650502">
        <w:trPr>
          <w:trHeight w:val="276"/>
        </w:trPr>
        <w:tc>
          <w:tcPr>
            <w:tcW w:w="3074" w:type="dxa"/>
          </w:tcPr>
          <w:p w14:paraId="7086446C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印章</w:t>
            </w:r>
          </w:p>
        </w:tc>
        <w:tc>
          <w:tcPr>
            <w:tcW w:w="3074" w:type="dxa"/>
          </w:tcPr>
          <w:p w14:paraId="69FBD114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yìnzhāng</w:t>
            </w:r>
          </w:p>
        </w:tc>
        <w:tc>
          <w:tcPr>
            <w:tcW w:w="3074" w:type="dxa"/>
          </w:tcPr>
          <w:p w14:paraId="7C90D131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печать</w:t>
            </w:r>
          </w:p>
        </w:tc>
      </w:tr>
      <w:tr w:rsidR="00B92054" w:rsidRPr="005A659C" w14:paraId="63F07E8F" w14:textId="77777777" w:rsidTr="00650502">
        <w:trPr>
          <w:trHeight w:val="276"/>
        </w:trPr>
        <w:tc>
          <w:tcPr>
            <w:tcW w:w="3074" w:type="dxa"/>
          </w:tcPr>
          <w:p w14:paraId="1B9C3F0B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画</w:t>
            </w:r>
          </w:p>
        </w:tc>
        <w:tc>
          <w:tcPr>
            <w:tcW w:w="3074" w:type="dxa"/>
          </w:tcPr>
          <w:p w14:paraId="542B4FE1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huà</w:t>
            </w:r>
          </w:p>
        </w:tc>
        <w:tc>
          <w:tcPr>
            <w:tcW w:w="3074" w:type="dxa"/>
          </w:tcPr>
          <w:p w14:paraId="1CA43E23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картина</w:t>
            </w:r>
          </w:p>
        </w:tc>
      </w:tr>
      <w:tr w:rsidR="00B92054" w:rsidRPr="005A659C" w14:paraId="6209A811" w14:textId="77777777" w:rsidTr="00650502">
        <w:trPr>
          <w:trHeight w:val="276"/>
        </w:trPr>
        <w:tc>
          <w:tcPr>
            <w:tcW w:w="3074" w:type="dxa"/>
          </w:tcPr>
          <w:p w14:paraId="1C34167C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电脑</w:t>
            </w:r>
          </w:p>
        </w:tc>
        <w:tc>
          <w:tcPr>
            <w:tcW w:w="3074" w:type="dxa"/>
          </w:tcPr>
          <w:p w14:paraId="154F410E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diànnǎo</w:t>
            </w:r>
          </w:p>
        </w:tc>
        <w:tc>
          <w:tcPr>
            <w:tcW w:w="3074" w:type="dxa"/>
          </w:tcPr>
          <w:p w14:paraId="1C7F7DCB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компьютер</w:t>
            </w:r>
          </w:p>
        </w:tc>
      </w:tr>
      <w:tr w:rsidR="00B92054" w:rsidRPr="005A659C" w14:paraId="7C91000E" w14:textId="77777777" w:rsidTr="00650502">
        <w:trPr>
          <w:trHeight w:val="276"/>
        </w:trPr>
        <w:tc>
          <w:tcPr>
            <w:tcW w:w="3074" w:type="dxa"/>
          </w:tcPr>
          <w:p w14:paraId="27816D6B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打字机</w:t>
            </w:r>
          </w:p>
        </w:tc>
        <w:tc>
          <w:tcPr>
            <w:tcW w:w="3074" w:type="dxa"/>
          </w:tcPr>
          <w:p w14:paraId="2B4F6229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dǎzìjī</w:t>
            </w:r>
          </w:p>
        </w:tc>
        <w:tc>
          <w:tcPr>
            <w:tcW w:w="3074" w:type="dxa"/>
          </w:tcPr>
          <w:p w14:paraId="1F7592E4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пишущая машинка</w:t>
            </w:r>
          </w:p>
        </w:tc>
      </w:tr>
      <w:tr w:rsidR="00B92054" w:rsidRPr="005A659C" w14:paraId="444A723D" w14:textId="77777777" w:rsidTr="00650502">
        <w:trPr>
          <w:trHeight w:val="276"/>
        </w:trPr>
        <w:tc>
          <w:tcPr>
            <w:tcW w:w="3074" w:type="dxa"/>
          </w:tcPr>
          <w:p w14:paraId="61BC0102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书</w:t>
            </w:r>
            <w:r w:rsidRPr="005A659C"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  <w:t>桌</w:t>
            </w:r>
          </w:p>
        </w:tc>
        <w:tc>
          <w:tcPr>
            <w:tcW w:w="3074" w:type="dxa"/>
          </w:tcPr>
          <w:p w14:paraId="047FA789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shūzhuō</w:t>
            </w:r>
          </w:p>
        </w:tc>
        <w:tc>
          <w:tcPr>
            <w:tcW w:w="3074" w:type="dxa"/>
          </w:tcPr>
          <w:p w14:paraId="304AE546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стол</w:t>
            </w:r>
          </w:p>
        </w:tc>
      </w:tr>
      <w:tr w:rsidR="00B92054" w:rsidRPr="005A659C" w14:paraId="646CDB6A" w14:textId="77777777" w:rsidTr="00650502">
        <w:trPr>
          <w:trHeight w:val="276"/>
        </w:trPr>
        <w:tc>
          <w:tcPr>
            <w:tcW w:w="3074" w:type="dxa"/>
          </w:tcPr>
          <w:p w14:paraId="770D76C2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椅子</w:t>
            </w:r>
          </w:p>
        </w:tc>
        <w:tc>
          <w:tcPr>
            <w:tcW w:w="3074" w:type="dxa"/>
          </w:tcPr>
          <w:p w14:paraId="5A91E031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yǐzi</w:t>
            </w:r>
          </w:p>
        </w:tc>
        <w:tc>
          <w:tcPr>
            <w:tcW w:w="3074" w:type="dxa"/>
          </w:tcPr>
          <w:p w14:paraId="2952B169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стул</w:t>
            </w:r>
          </w:p>
        </w:tc>
      </w:tr>
      <w:tr w:rsidR="00B92054" w:rsidRPr="005A659C" w14:paraId="4C980A2A" w14:textId="77777777" w:rsidTr="00650502">
        <w:trPr>
          <w:trHeight w:val="276"/>
        </w:trPr>
        <w:tc>
          <w:tcPr>
            <w:tcW w:w="3074" w:type="dxa"/>
          </w:tcPr>
          <w:p w14:paraId="3F2A5C48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箱子</w:t>
            </w:r>
          </w:p>
        </w:tc>
        <w:tc>
          <w:tcPr>
            <w:tcW w:w="3074" w:type="dxa"/>
          </w:tcPr>
          <w:p w14:paraId="572309C6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xiāngzi</w:t>
            </w:r>
          </w:p>
        </w:tc>
        <w:tc>
          <w:tcPr>
            <w:tcW w:w="3074" w:type="dxa"/>
          </w:tcPr>
          <w:p w14:paraId="763AE60A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коробка, сундук</w:t>
            </w:r>
          </w:p>
        </w:tc>
      </w:tr>
      <w:tr w:rsidR="00B92054" w:rsidRPr="005A659C" w14:paraId="4D9DDB79" w14:textId="77777777" w:rsidTr="00650502">
        <w:trPr>
          <w:trHeight w:val="276"/>
        </w:trPr>
        <w:tc>
          <w:tcPr>
            <w:tcW w:w="3074" w:type="dxa"/>
          </w:tcPr>
          <w:p w14:paraId="7FCAC2E6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纸</w:t>
            </w:r>
          </w:p>
        </w:tc>
        <w:tc>
          <w:tcPr>
            <w:tcW w:w="3074" w:type="dxa"/>
          </w:tcPr>
          <w:p w14:paraId="20A3E300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zhǐ</w:t>
            </w:r>
          </w:p>
        </w:tc>
        <w:tc>
          <w:tcPr>
            <w:tcW w:w="3074" w:type="dxa"/>
          </w:tcPr>
          <w:p w14:paraId="4A482AC6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бумага</w:t>
            </w:r>
          </w:p>
        </w:tc>
      </w:tr>
      <w:tr w:rsidR="00B92054" w:rsidRPr="005A659C" w14:paraId="1BE1EBA7" w14:textId="77777777" w:rsidTr="00650502">
        <w:trPr>
          <w:trHeight w:val="276"/>
        </w:trPr>
        <w:tc>
          <w:tcPr>
            <w:tcW w:w="3074" w:type="dxa"/>
          </w:tcPr>
          <w:p w14:paraId="3BF9A03A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算盘</w:t>
            </w:r>
          </w:p>
        </w:tc>
        <w:tc>
          <w:tcPr>
            <w:tcW w:w="3074" w:type="dxa"/>
          </w:tcPr>
          <w:p w14:paraId="7284A0CB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suànpán</w:t>
            </w:r>
          </w:p>
        </w:tc>
        <w:tc>
          <w:tcPr>
            <w:tcW w:w="3074" w:type="dxa"/>
          </w:tcPr>
          <w:p w14:paraId="65196FC6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счеты</w:t>
            </w:r>
          </w:p>
        </w:tc>
      </w:tr>
      <w:tr w:rsidR="00B92054" w:rsidRPr="005A659C" w14:paraId="3B618B84" w14:textId="77777777" w:rsidTr="00650502">
        <w:trPr>
          <w:trHeight w:val="276"/>
        </w:trPr>
        <w:tc>
          <w:tcPr>
            <w:tcW w:w="3074" w:type="dxa"/>
          </w:tcPr>
          <w:p w14:paraId="451A2EA6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地图</w:t>
            </w:r>
          </w:p>
        </w:tc>
        <w:tc>
          <w:tcPr>
            <w:tcW w:w="3074" w:type="dxa"/>
          </w:tcPr>
          <w:p w14:paraId="187C6D00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dìtú</w:t>
            </w:r>
          </w:p>
        </w:tc>
        <w:tc>
          <w:tcPr>
            <w:tcW w:w="3074" w:type="dxa"/>
          </w:tcPr>
          <w:p w14:paraId="786E528B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карта</w:t>
            </w:r>
          </w:p>
        </w:tc>
      </w:tr>
      <w:tr w:rsidR="00B92054" w:rsidRPr="005A659C" w14:paraId="3C35D593" w14:textId="77777777" w:rsidTr="00650502">
        <w:trPr>
          <w:trHeight w:val="276"/>
        </w:trPr>
        <w:tc>
          <w:tcPr>
            <w:tcW w:w="3074" w:type="dxa"/>
          </w:tcPr>
          <w:p w14:paraId="28322BE2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挂钟</w:t>
            </w:r>
          </w:p>
        </w:tc>
        <w:tc>
          <w:tcPr>
            <w:tcW w:w="3074" w:type="dxa"/>
          </w:tcPr>
          <w:p w14:paraId="27CA4A48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guàzhōng</w:t>
            </w:r>
          </w:p>
        </w:tc>
        <w:tc>
          <w:tcPr>
            <w:tcW w:w="3074" w:type="dxa"/>
          </w:tcPr>
          <w:p w14:paraId="16906315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настенные часы</w:t>
            </w:r>
          </w:p>
        </w:tc>
      </w:tr>
      <w:tr w:rsidR="00B92054" w:rsidRPr="005A659C" w14:paraId="6BC13B6B" w14:textId="77777777" w:rsidTr="00650502">
        <w:trPr>
          <w:trHeight w:val="276"/>
        </w:trPr>
        <w:tc>
          <w:tcPr>
            <w:tcW w:w="3074" w:type="dxa"/>
          </w:tcPr>
          <w:p w14:paraId="784F4409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电话</w:t>
            </w:r>
          </w:p>
        </w:tc>
        <w:tc>
          <w:tcPr>
            <w:tcW w:w="3074" w:type="dxa"/>
          </w:tcPr>
          <w:p w14:paraId="13F21318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diànhuà</w:t>
            </w:r>
          </w:p>
        </w:tc>
        <w:tc>
          <w:tcPr>
            <w:tcW w:w="3074" w:type="dxa"/>
          </w:tcPr>
          <w:p w14:paraId="48D34314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</w:tr>
      <w:tr w:rsidR="00B92054" w:rsidRPr="005A659C" w14:paraId="436FC438" w14:textId="77777777" w:rsidTr="00650502">
        <w:trPr>
          <w:trHeight w:val="276"/>
        </w:trPr>
        <w:tc>
          <w:tcPr>
            <w:tcW w:w="3074" w:type="dxa"/>
          </w:tcPr>
          <w:p w14:paraId="6F1159F3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镇纸</w:t>
            </w:r>
          </w:p>
        </w:tc>
        <w:tc>
          <w:tcPr>
            <w:tcW w:w="3074" w:type="dxa"/>
          </w:tcPr>
          <w:p w14:paraId="07B4B6A4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zhènzhǐ</w:t>
            </w:r>
          </w:p>
        </w:tc>
        <w:tc>
          <w:tcPr>
            <w:tcW w:w="3074" w:type="dxa"/>
          </w:tcPr>
          <w:p w14:paraId="3ACF72B1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пресс-папье</w:t>
            </w:r>
          </w:p>
        </w:tc>
      </w:tr>
      <w:tr w:rsidR="00B92054" w:rsidRPr="005A659C" w14:paraId="53CA5BF0" w14:textId="77777777" w:rsidTr="00650502">
        <w:trPr>
          <w:trHeight w:val="276"/>
        </w:trPr>
        <w:tc>
          <w:tcPr>
            <w:tcW w:w="3074" w:type="dxa"/>
          </w:tcPr>
          <w:p w14:paraId="31C782F8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放大镜</w:t>
            </w:r>
          </w:p>
        </w:tc>
        <w:tc>
          <w:tcPr>
            <w:tcW w:w="3074" w:type="dxa"/>
          </w:tcPr>
          <w:p w14:paraId="4DF829C7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fàngdàjìng</w:t>
            </w:r>
          </w:p>
        </w:tc>
        <w:tc>
          <w:tcPr>
            <w:tcW w:w="3074" w:type="dxa"/>
          </w:tcPr>
          <w:p w14:paraId="44678E49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лупа</w:t>
            </w:r>
          </w:p>
        </w:tc>
      </w:tr>
      <w:tr w:rsidR="00B92054" w:rsidRPr="005A659C" w14:paraId="47C05B09" w14:textId="77777777" w:rsidTr="00650502">
        <w:trPr>
          <w:trHeight w:val="276"/>
        </w:trPr>
        <w:tc>
          <w:tcPr>
            <w:tcW w:w="3074" w:type="dxa"/>
          </w:tcPr>
          <w:p w14:paraId="1535E2BA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蜡烛</w:t>
            </w:r>
          </w:p>
        </w:tc>
        <w:tc>
          <w:tcPr>
            <w:tcW w:w="3074" w:type="dxa"/>
          </w:tcPr>
          <w:p w14:paraId="4F47B98F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làzhú</w:t>
            </w:r>
          </w:p>
        </w:tc>
        <w:tc>
          <w:tcPr>
            <w:tcW w:w="3074" w:type="dxa"/>
          </w:tcPr>
          <w:p w14:paraId="0DA68170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свеча</w:t>
            </w:r>
          </w:p>
        </w:tc>
      </w:tr>
      <w:tr w:rsidR="00B92054" w:rsidRPr="005A659C" w14:paraId="68320836" w14:textId="77777777" w:rsidTr="00650502">
        <w:trPr>
          <w:trHeight w:val="276"/>
        </w:trPr>
        <w:tc>
          <w:tcPr>
            <w:tcW w:w="3074" w:type="dxa"/>
          </w:tcPr>
          <w:p w14:paraId="39714EB2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羊皮纸</w:t>
            </w:r>
          </w:p>
        </w:tc>
        <w:tc>
          <w:tcPr>
            <w:tcW w:w="3074" w:type="dxa"/>
          </w:tcPr>
          <w:p w14:paraId="4AE4E81E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yángpí zhǐ</w:t>
            </w:r>
          </w:p>
        </w:tc>
        <w:tc>
          <w:tcPr>
            <w:tcW w:w="3074" w:type="dxa"/>
          </w:tcPr>
          <w:p w14:paraId="4AA99E7D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пергамент</w:t>
            </w:r>
          </w:p>
        </w:tc>
      </w:tr>
      <w:tr w:rsidR="00B92054" w:rsidRPr="005A659C" w14:paraId="4FEAB8C9" w14:textId="77777777" w:rsidTr="00650502">
        <w:trPr>
          <w:trHeight w:val="276"/>
        </w:trPr>
        <w:tc>
          <w:tcPr>
            <w:tcW w:w="3074" w:type="dxa"/>
          </w:tcPr>
          <w:p w14:paraId="6271E18C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2C6006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开信刀</w:t>
            </w:r>
          </w:p>
        </w:tc>
        <w:tc>
          <w:tcPr>
            <w:tcW w:w="3074" w:type="dxa"/>
          </w:tcPr>
          <w:p w14:paraId="45E6A135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kāi xìn dāo</w:t>
            </w:r>
          </w:p>
        </w:tc>
        <w:tc>
          <w:tcPr>
            <w:tcW w:w="3074" w:type="dxa"/>
          </w:tcPr>
          <w:p w14:paraId="3BC356EE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нож для писем</w:t>
            </w:r>
          </w:p>
        </w:tc>
      </w:tr>
      <w:tr w:rsidR="00B92054" w:rsidRPr="005A659C" w14:paraId="3184D271" w14:textId="77777777" w:rsidTr="00650502">
        <w:trPr>
          <w:trHeight w:val="276"/>
        </w:trPr>
        <w:tc>
          <w:tcPr>
            <w:tcW w:w="3074" w:type="dxa"/>
          </w:tcPr>
          <w:p w14:paraId="7ABFC611" w14:textId="77777777" w:rsidR="00B92054" w:rsidRPr="005A659C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2C6006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护照</w:t>
            </w:r>
          </w:p>
        </w:tc>
        <w:tc>
          <w:tcPr>
            <w:tcW w:w="3074" w:type="dxa"/>
          </w:tcPr>
          <w:p w14:paraId="2A1E6C38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hùzhào</w:t>
            </w:r>
          </w:p>
        </w:tc>
        <w:tc>
          <w:tcPr>
            <w:tcW w:w="3074" w:type="dxa"/>
          </w:tcPr>
          <w:p w14:paraId="6C2A6580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паспорт</w:t>
            </w:r>
          </w:p>
        </w:tc>
      </w:tr>
      <w:tr w:rsidR="00B92054" w:rsidRPr="005A659C" w14:paraId="25B414D2" w14:textId="77777777" w:rsidTr="00650502">
        <w:trPr>
          <w:trHeight w:val="276"/>
        </w:trPr>
        <w:tc>
          <w:tcPr>
            <w:tcW w:w="3074" w:type="dxa"/>
          </w:tcPr>
          <w:p w14:paraId="4F8A051A" w14:textId="77777777" w:rsidR="00B92054" w:rsidRPr="002C6006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F229ED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笔尖清洗器</w:t>
            </w:r>
          </w:p>
        </w:tc>
        <w:tc>
          <w:tcPr>
            <w:tcW w:w="3074" w:type="dxa"/>
          </w:tcPr>
          <w:p w14:paraId="7CF29E4B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bǐjiān qīngxǐ qì</w:t>
            </w:r>
          </w:p>
        </w:tc>
        <w:tc>
          <w:tcPr>
            <w:tcW w:w="3074" w:type="dxa"/>
          </w:tcPr>
          <w:p w14:paraId="02AF9A03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перочистка</w:t>
            </w:r>
          </w:p>
        </w:tc>
      </w:tr>
      <w:tr w:rsidR="00B92054" w:rsidRPr="005A659C" w14:paraId="43E5A010" w14:textId="77777777" w:rsidTr="00650502">
        <w:trPr>
          <w:trHeight w:val="276"/>
        </w:trPr>
        <w:tc>
          <w:tcPr>
            <w:tcW w:w="3074" w:type="dxa"/>
          </w:tcPr>
          <w:p w14:paraId="088F8AD2" w14:textId="77777777" w:rsidR="00B92054" w:rsidRPr="00F229ED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F229ED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女报务员</w:t>
            </w:r>
          </w:p>
        </w:tc>
        <w:tc>
          <w:tcPr>
            <w:tcW w:w="3074" w:type="dxa"/>
          </w:tcPr>
          <w:p w14:paraId="05CD4C32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nǚ bàowù yuán</w:t>
            </w:r>
          </w:p>
        </w:tc>
        <w:tc>
          <w:tcPr>
            <w:tcW w:w="3074" w:type="dxa"/>
          </w:tcPr>
          <w:p w14:paraId="2FF0CC98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телеграфистка</w:t>
            </w:r>
          </w:p>
        </w:tc>
      </w:tr>
      <w:tr w:rsidR="00B92054" w:rsidRPr="005A659C" w14:paraId="0A2F1D25" w14:textId="77777777" w:rsidTr="00650502">
        <w:trPr>
          <w:trHeight w:val="276"/>
        </w:trPr>
        <w:tc>
          <w:tcPr>
            <w:tcW w:w="3074" w:type="dxa"/>
          </w:tcPr>
          <w:p w14:paraId="5B3A4C2B" w14:textId="77777777" w:rsidR="00B92054" w:rsidRPr="00F229ED" w:rsidRDefault="00B92054" w:rsidP="00650502">
            <w:pPr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</w:pPr>
            <w:r w:rsidRPr="00F229ED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官员</w:t>
            </w:r>
          </w:p>
        </w:tc>
        <w:tc>
          <w:tcPr>
            <w:tcW w:w="3074" w:type="dxa"/>
          </w:tcPr>
          <w:p w14:paraId="6688FCF6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guānyuán</w:t>
            </w:r>
          </w:p>
        </w:tc>
        <w:tc>
          <w:tcPr>
            <w:tcW w:w="3074" w:type="dxa"/>
          </w:tcPr>
          <w:p w14:paraId="305D666C" w14:textId="77777777" w:rsidR="00B92054" w:rsidRPr="000E0F74" w:rsidRDefault="00B92054" w:rsidP="00650502">
            <w:pPr>
              <w:rPr>
                <w:rFonts w:ascii="Times New Roman" w:eastAsia="SimSun" w:hAnsi="Times New Roman" w:cs="Times New Roman"/>
                <w:b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0E0F74">
              <w:rPr>
                <w:rFonts w:ascii="Times New Roman" w:hAnsi="Times New Roman" w:cs="Times New Roman"/>
                <w:sz w:val="24"/>
                <w:szCs w:val="24"/>
              </w:rPr>
              <w:t>чиновник, служащий</w:t>
            </w:r>
          </w:p>
        </w:tc>
      </w:tr>
    </w:tbl>
    <w:p w14:paraId="6199AB7A" w14:textId="77777777" w:rsidR="00B92054" w:rsidRPr="005C264B" w:rsidRDefault="00B92054">
      <w:pPr>
        <w:rPr>
          <w:rFonts w:ascii="Times New Roman" w:hAnsi="Times New Roman" w:cs="Times New Roman"/>
        </w:rPr>
      </w:pPr>
    </w:p>
    <w:p w14:paraId="21687D85" w14:textId="0F01ABF4" w:rsidR="00C10FB3" w:rsidRPr="000E0F74" w:rsidRDefault="00C10FB3" w:rsidP="000E0F74">
      <w:pPr>
        <w:pStyle w:val="a3"/>
        <w:numPr>
          <w:ilvl w:val="0"/>
          <w:numId w:val="30"/>
        </w:numPr>
        <w:ind w:left="142" w:hanging="284"/>
        <w:rPr>
          <w:rFonts w:ascii="Times New Roman" w:hAnsi="Times New Roman" w:cs="Times New Roman"/>
          <w:b/>
          <w:sz w:val="28"/>
          <w:szCs w:val="28"/>
        </w:rPr>
      </w:pPr>
      <w:r w:rsidRPr="000E0F74">
        <w:rPr>
          <w:rFonts w:ascii="Times New Roman" w:hAnsi="Times New Roman" w:cs="Times New Roman"/>
          <w:b/>
          <w:sz w:val="28"/>
          <w:szCs w:val="28"/>
        </w:rPr>
        <w:t>П</w:t>
      </w:r>
      <w:r w:rsidR="005C264B" w:rsidRPr="000E0F74">
        <w:rPr>
          <w:rFonts w:ascii="Times New Roman" w:hAnsi="Times New Roman" w:cs="Times New Roman"/>
          <w:b/>
          <w:sz w:val="28"/>
          <w:szCs w:val="28"/>
        </w:rPr>
        <w:t>арадное крыльцо</w:t>
      </w:r>
      <w:r w:rsidR="000E0F74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14:paraId="40A42278" w14:textId="77777777" w:rsidR="006F0684" w:rsidRDefault="006F0684" w:rsidP="006F0684">
      <w:pPr>
        <w:pStyle w:val="a3"/>
        <w:rPr>
          <w:rFonts w:ascii="Times New Roman" w:hAnsi="Times New Roman" w:cs="Times New Roman"/>
          <w:b/>
          <w:color w:val="222222"/>
          <w:shd w:val="clear" w:color="auto" w:fill="FFFFFF"/>
        </w:rPr>
      </w:pPr>
    </w:p>
    <w:p w14:paraId="73CB368C" w14:textId="5AB1F7E7" w:rsidR="006F0684" w:rsidRPr="00D54466" w:rsidRDefault="00681068" w:rsidP="002F36E1">
      <w:pPr>
        <w:rPr>
          <w:rFonts w:ascii="Times New Roman" w:hAnsi="Times New Roman" w:cs="Times New Roman"/>
          <w:b/>
          <w:sz w:val="28"/>
          <w:lang w:eastAsia="zh-CN"/>
        </w:rPr>
      </w:pPr>
      <w:r w:rsidRPr="001B23A9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一</w:t>
      </w:r>
      <w:r w:rsidRPr="00D54466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eastAsia="zh-CN"/>
        </w:rPr>
        <w:t>，</w:t>
      </w:r>
      <w:r w:rsidRPr="001B23A9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门</w:t>
      </w:r>
      <w:r w:rsidR="00EA7F74" w:rsidRPr="001B23A9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上</w:t>
      </w:r>
      <w:r w:rsidR="001042B0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的壁画</w:t>
      </w:r>
      <w:r w:rsidR="00EA7F74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画的是</w:t>
      </w:r>
      <w:r w:rsidRPr="001B23A9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什么</w:t>
      </w:r>
      <w:r w:rsidRPr="00D54466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eastAsia="zh-CN"/>
        </w:rPr>
        <w:t>？</w:t>
      </w:r>
      <w:r w:rsidRPr="001B23A9">
        <w:rPr>
          <w:rFonts w:ascii="SimSun" w:eastAsia="SimSun" w:hAnsi="SimSun" w:cs="Times New Roman" w:hint="eastAsia"/>
          <w:b/>
          <w:sz w:val="28"/>
          <w:lang w:val="en-GB" w:eastAsia="zh-CN"/>
        </w:rPr>
        <w:t>你能看到哪个国家的人</w:t>
      </w:r>
      <w:r w:rsidRPr="00D54466">
        <w:rPr>
          <w:rFonts w:ascii="Times New Roman" w:hAnsi="Times New Roman" w:cs="Times New Roman"/>
          <w:b/>
          <w:sz w:val="28"/>
          <w:lang w:eastAsia="zh-CN"/>
        </w:rPr>
        <w:t>？</w:t>
      </w:r>
    </w:p>
    <w:p w14:paraId="55F89AB6" w14:textId="77777777" w:rsidR="008F08CF" w:rsidRDefault="008F08CF" w:rsidP="008F08CF">
      <w:pPr>
        <w:pStyle w:val="a3"/>
        <w:ind w:left="1080"/>
        <w:rPr>
          <w:rFonts w:ascii="Times New Roman" w:hAnsi="Times New Roman" w:cs="Times New Roman"/>
          <w:b/>
          <w:sz w:val="28"/>
          <w:lang w:eastAsia="zh-CN"/>
        </w:rPr>
      </w:pPr>
    </w:p>
    <w:p w14:paraId="706DED89" w14:textId="77777777" w:rsidR="00277DA7" w:rsidRPr="00D54466" w:rsidRDefault="00277DA7" w:rsidP="008F08CF">
      <w:pPr>
        <w:pStyle w:val="a3"/>
        <w:ind w:left="1080"/>
        <w:rPr>
          <w:rFonts w:ascii="Times New Roman" w:hAnsi="Times New Roman" w:cs="Times New Roman"/>
          <w:b/>
          <w:sz w:val="28"/>
          <w:lang w:eastAsia="zh-CN"/>
        </w:rPr>
      </w:pPr>
    </w:p>
    <w:p w14:paraId="3D5409B7" w14:textId="1D5F1E09" w:rsidR="006F0684" w:rsidRPr="001B23A9" w:rsidRDefault="00CB53B9" w:rsidP="00CB53B9">
      <w:pPr>
        <w:pStyle w:val="a3"/>
        <w:numPr>
          <w:ilvl w:val="0"/>
          <w:numId w:val="2"/>
        </w:num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CB53B9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lastRenderedPageBreak/>
        <w:t>俄罗斯苏维埃联邦社会主义共和国</w:t>
      </w:r>
    </w:p>
    <w:p w14:paraId="5C0583E6" w14:textId="49025FC1" w:rsidR="006F0684" w:rsidRPr="00CB53B9" w:rsidRDefault="00681068" w:rsidP="006F0684">
      <w:pPr>
        <w:pStyle w:val="a3"/>
        <w:numPr>
          <w:ilvl w:val="0"/>
          <w:numId w:val="2"/>
        </w:num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CB53B9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俄罗斯</w:t>
      </w:r>
    </w:p>
    <w:p w14:paraId="5D340020" w14:textId="5A7C925F" w:rsidR="006F0684" w:rsidRDefault="00681068" w:rsidP="007D3C08">
      <w:pPr>
        <w:pStyle w:val="a3"/>
        <w:numPr>
          <w:ilvl w:val="0"/>
          <w:numId w:val="2"/>
        </w:numPr>
        <w:ind w:hanging="371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1B23A9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美国</w:t>
      </w:r>
    </w:p>
    <w:p w14:paraId="44128A61" w14:textId="77777777" w:rsidR="000E03A4" w:rsidRPr="00D54466" w:rsidRDefault="000E03A4" w:rsidP="000E03A4">
      <w:pPr>
        <w:pStyle w:val="a3"/>
        <w:ind w:left="1080"/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</w:pPr>
    </w:p>
    <w:p w14:paraId="1BBD4011" w14:textId="77777777" w:rsidR="00EA7F74" w:rsidRDefault="000319D4" w:rsidP="002F36E1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1B23A9">
        <w:rPr>
          <w:rFonts w:ascii="SimSun" w:eastAsia="SimSun" w:hAnsi="SimSun" w:cs="Times New Roman" w:hint="eastAsia"/>
          <w:b/>
          <w:sz w:val="28"/>
          <w:lang w:val="en-GB" w:eastAsia="zh-CN"/>
        </w:rPr>
        <w:t>二，</w:t>
      </w: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看</w:t>
      </w:r>
      <w:r w:rsidR="00681068"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壁画</w:t>
      </w:r>
      <w:r w:rsidR="00EA7F74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，选你看</w:t>
      </w: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到的建筑</w:t>
      </w:r>
      <w:r w:rsidR="00A02B29" w:rsidRPr="005A659C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.</w:t>
      </w:r>
    </w:p>
    <w:p w14:paraId="289EFEA0" w14:textId="3309FAE7" w:rsidR="00541CB3" w:rsidRDefault="00541CB3" w:rsidP="002F36E1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p w14:paraId="62F3F9E4" w14:textId="77777777" w:rsidR="00541CB3" w:rsidRDefault="00EA7F74" w:rsidP="002F36E1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>
        <w:rPr>
          <w:noProof/>
        </w:rPr>
        <w:drawing>
          <wp:inline distT="0" distB="0" distL="0" distR="0" wp14:anchorId="11EDB07B" wp14:editId="0612E78B">
            <wp:extent cx="2233115" cy="1674836"/>
            <wp:effectExtent l="0" t="0" r="0" b="1905"/>
            <wp:docPr id="21" name="Рисунок 21" descr="ÐÐ°ÑÑÐ¸Ð½ÐºÐ¸ Ð¿Ð¾ Ð·Ð°Ð¿ÑÐ¾ÑÑ è«æ¯ç§å½ç«å¤§å­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ÐÐ°ÑÑÐ¸Ð½ÐºÐ¸ Ð¿Ð¾ Ð·Ð°Ð¿ÑÐ¾ÑÑ è«æ¯ç§å½ç«å¤§å­¦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288" cy="168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1CB3">
        <w:rPr>
          <w:noProof/>
          <w:lang w:eastAsia="zh-CN"/>
        </w:rPr>
        <w:t xml:space="preserve">                          </w:t>
      </w:r>
      <w:r w:rsidR="00541CB3" w:rsidRPr="00541CB3">
        <w:rPr>
          <w:noProof/>
          <w:lang w:eastAsia="zh-CN"/>
        </w:rPr>
        <w:t xml:space="preserve"> </w:t>
      </w:r>
      <w:r w:rsidR="00541CB3">
        <w:rPr>
          <w:noProof/>
        </w:rPr>
        <w:drawing>
          <wp:inline distT="0" distB="0" distL="0" distR="0" wp14:anchorId="1FB81A0D" wp14:editId="7FD10D2F">
            <wp:extent cx="2231408" cy="1673557"/>
            <wp:effectExtent l="0" t="0" r="0" b="3175"/>
            <wp:docPr id="22" name="Рисунок 22" descr="ÐÐ°ÑÑÐ¸Ð½ÐºÐ¸ Ð¿Ð¾ Ð·Ð°Ð¿ÑÐ¾ÑÑ ç¥å½æ¯äº²å¨å¬å¤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ÐÐ°ÑÑÐ¸Ð½ÐºÐ¸ Ð¿Ð¾ Ð·Ð°Ð¿ÑÐ¾ÑÑ ç¥å½æ¯äº²å¨å¬å¤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2812" cy="169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5C11D" w14:textId="41443104" w:rsidR="00A02B29" w:rsidRPr="002551E0" w:rsidRDefault="00EA7F74" w:rsidP="002551E0">
      <w:pPr>
        <w:pStyle w:val="a3"/>
        <w:numPr>
          <w:ilvl w:val="0"/>
          <w:numId w:val="31"/>
        </w:numPr>
        <w:tabs>
          <w:tab w:val="left" w:pos="284"/>
        </w:tabs>
        <w:ind w:left="709" w:hanging="720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2551E0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莫斯科国立大学</w:t>
      </w:r>
      <w:r w:rsidR="00541CB3" w:rsidRPr="002551E0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 xml:space="preserve"> </w:t>
      </w:r>
      <w:r w:rsidR="00541CB3" w:rsidRPr="002551E0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                 </w:t>
      </w:r>
      <w:r w:rsidR="00541CB3" w:rsidRPr="002551E0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val="en-US" w:eastAsia="zh-CN"/>
        </w:rPr>
        <w:t>2</w:t>
      </w:r>
      <w:r w:rsidR="002551E0" w:rsidRPr="002F36E1">
        <w:rPr>
          <w:rFonts w:ascii="Times New Roman" w:hAnsi="Times New Roman" w:cs="Times New Roman"/>
          <w:b/>
          <w:sz w:val="28"/>
          <w:szCs w:val="28"/>
        </w:rPr>
        <w:t>)</w:t>
      </w:r>
      <w:r w:rsidR="002551E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41CB3" w:rsidRPr="002551E0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祖国母亲在召唤</w:t>
      </w:r>
    </w:p>
    <w:p w14:paraId="31CA7B0D" w14:textId="20EFDAF1" w:rsidR="00EA7F74" w:rsidRDefault="00541CB3" w:rsidP="002F36E1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3A80EB53" wp14:editId="095DCB50">
            <wp:simplePos x="0" y="0"/>
            <wp:positionH relativeFrom="column">
              <wp:posOffset>2872740</wp:posOffset>
            </wp:positionH>
            <wp:positionV relativeFrom="paragraph">
              <wp:posOffset>179705</wp:posOffset>
            </wp:positionV>
            <wp:extent cx="3017584" cy="1713230"/>
            <wp:effectExtent l="0" t="0" r="0" b="1270"/>
            <wp:wrapNone/>
            <wp:docPr id="23" name="Рисунок 23" descr="ÐÐ°ÑÑÐ¸Ð½ÐºÐ¸ Ð¿Ð¾ Ð·Ð°Ð¿ÑÐ¾ÑÑ åå®ä¼å°å æ²³ - é¡¿æ²³éèªè¿æ²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ÐÐ°ÑÑÐ¸Ð½ÐºÐ¸ Ð¿Ð¾ Ð·Ð°Ð¿ÑÐ¾ÑÑ åå®ä¼å°å æ²³ - é¡¿æ²³éèªè¿æ²³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84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6A632D" w14:textId="35D7554A" w:rsidR="00541CB3" w:rsidRDefault="00541CB3" w:rsidP="00541CB3">
      <w:pPr>
        <w:ind w:right="960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>
        <w:rPr>
          <w:noProof/>
        </w:rPr>
        <w:drawing>
          <wp:inline distT="0" distB="0" distL="0" distR="0" wp14:anchorId="107028B6" wp14:editId="634461F7">
            <wp:extent cx="2260600" cy="1695450"/>
            <wp:effectExtent l="0" t="0" r="6350" b="0"/>
            <wp:docPr id="2" name="Рисунок 2" descr="ÐÐ°ÑÑÐ¸Ð½ÐºÐ¸ Ð¿Ð¾ Ð·Ð°Ð¿ÑÐ¾ÑÑ å¥¥æ¯å¦åºè¯ºçµè§å¡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ÐÐ°ÑÑÐ¸Ð½ÐºÐ¸ Ð¿Ð¾ Ð·Ð°Ð¿ÑÐ¾ÑÑ å¥¥æ¯å¦åºè¯ºçµè§å¡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863" cy="1695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1CB3">
        <w:rPr>
          <w:noProof/>
          <w:lang w:eastAsia="zh-CN"/>
        </w:rPr>
        <w:t xml:space="preserve"> </w:t>
      </w:r>
    </w:p>
    <w:p w14:paraId="454FCEA3" w14:textId="3E9849D1" w:rsidR="00EA7F74" w:rsidRPr="003C7C3B" w:rsidRDefault="00541CB3" w:rsidP="002F36E1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2551E0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val="en-US" w:eastAsia="zh-CN"/>
        </w:rPr>
        <w:t>3</w:t>
      </w:r>
      <w:r w:rsidR="002551E0" w:rsidRPr="002F36E1">
        <w:rPr>
          <w:rFonts w:ascii="Times New Roman" w:hAnsi="Times New Roman" w:cs="Times New Roman"/>
          <w:b/>
          <w:sz w:val="28"/>
          <w:szCs w:val="28"/>
        </w:rPr>
        <w:t>)</w:t>
      </w:r>
      <w:r w:rsidR="002551E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A7F74" w:rsidRPr="00EA7F74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奥斯坦基诺电视塔</w:t>
      </w:r>
      <w: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             </w:t>
      </w:r>
      <w:r w:rsidRPr="002551E0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val="en-US" w:eastAsia="zh-CN"/>
        </w:rPr>
        <w:t>4</w:t>
      </w:r>
      <w:r w:rsidR="002551E0" w:rsidRPr="002F36E1">
        <w:rPr>
          <w:rFonts w:ascii="Times New Roman" w:hAnsi="Times New Roman" w:cs="Times New Roman"/>
          <w:b/>
          <w:sz w:val="28"/>
          <w:szCs w:val="28"/>
        </w:rPr>
        <w:t>)</w:t>
      </w:r>
      <w:r w:rsidR="002551E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A7F74" w:rsidRPr="00EA7F74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列宁伏尔加河</w:t>
      </w:r>
      <w:r w:rsidR="00EA7F74" w:rsidRPr="00EA7F74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- </w:t>
      </w:r>
      <w:r w:rsidR="00EA7F74" w:rsidRPr="00EA7F74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顿河通航运河</w:t>
      </w:r>
    </w:p>
    <w:p w14:paraId="5F74FCF3" w14:textId="77777777" w:rsidR="00F1747F" w:rsidRDefault="00F1747F" w:rsidP="002F36E1">
      <w:pPr>
        <w:rPr>
          <w:rFonts w:eastAsia="SimSun" w:cs="Times New Roman"/>
          <w:b/>
          <w:color w:val="222222"/>
          <w:sz w:val="28"/>
          <w:shd w:val="clear" w:color="auto" w:fill="FFFFFF"/>
          <w:lang w:eastAsia="zh-CN"/>
        </w:rPr>
      </w:pPr>
    </w:p>
    <w:p w14:paraId="7E4199A9" w14:textId="13D14C9E" w:rsidR="00360774" w:rsidRPr="003C7C3B" w:rsidRDefault="004A1109" w:rsidP="003C7C3B">
      <w:pPr>
        <w:rPr>
          <w:rFonts w:ascii="Times New Roman" w:hAnsi="Times New Roman" w:cs="Times New Roman"/>
          <w:b/>
          <w:lang w:val="en-GB"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2E96ACE6" wp14:editId="006A6893">
            <wp:simplePos x="0" y="0"/>
            <wp:positionH relativeFrom="column">
              <wp:posOffset>4016210</wp:posOffset>
            </wp:positionH>
            <wp:positionV relativeFrom="paragraph">
              <wp:posOffset>4314604</wp:posOffset>
            </wp:positionV>
            <wp:extent cx="1560830" cy="103505"/>
            <wp:effectExtent l="0" t="0" r="1270" b="0"/>
            <wp:wrapNone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830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7DA5CB06" wp14:editId="0D3A7ED6">
            <wp:simplePos x="0" y="0"/>
            <wp:positionH relativeFrom="column">
              <wp:posOffset>4048125</wp:posOffset>
            </wp:positionH>
            <wp:positionV relativeFrom="paragraph">
              <wp:posOffset>3940451</wp:posOffset>
            </wp:positionV>
            <wp:extent cx="1560830" cy="103505"/>
            <wp:effectExtent l="0" t="0" r="1270" b="0"/>
            <wp:wrapNone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830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656" behindDoc="0" locked="0" layoutInCell="1" allowOverlap="1" wp14:anchorId="7797DCF0" wp14:editId="18208A66">
            <wp:simplePos x="0" y="0"/>
            <wp:positionH relativeFrom="column">
              <wp:posOffset>978507</wp:posOffset>
            </wp:positionH>
            <wp:positionV relativeFrom="paragraph">
              <wp:posOffset>3980207</wp:posOffset>
            </wp:positionV>
            <wp:extent cx="1566545" cy="103505"/>
            <wp:effectExtent l="0" t="0" r="0" b="0"/>
            <wp:wrapNone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545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SimSun" w:eastAsia="SimSun" w:hAnsi="SimSun"/>
          <w:noProof/>
          <w:color w:val="222222"/>
          <w:sz w:val="28"/>
          <w:shd w:val="clear" w:color="auto" w:fill="FFFFFF"/>
        </w:rPr>
        <w:drawing>
          <wp:anchor distT="0" distB="0" distL="114300" distR="114300" simplePos="0" relativeHeight="251653632" behindDoc="0" locked="0" layoutInCell="1" allowOverlap="1" wp14:anchorId="6F21C13F" wp14:editId="0A88FEF3">
            <wp:simplePos x="0" y="0"/>
            <wp:positionH relativeFrom="column">
              <wp:posOffset>4111763</wp:posOffset>
            </wp:positionH>
            <wp:positionV relativeFrom="paragraph">
              <wp:posOffset>1793820</wp:posOffset>
            </wp:positionV>
            <wp:extent cx="1560830" cy="103505"/>
            <wp:effectExtent l="0" t="0" r="1270" b="0"/>
            <wp:wrapNone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830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1C18AF85" wp14:editId="15ACBFAF">
            <wp:extent cx="1560830" cy="103505"/>
            <wp:effectExtent l="0" t="0" r="127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830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649022" w14:textId="1AEB7121" w:rsidR="00881718" w:rsidRPr="005A659C" w:rsidRDefault="001B23A9" w:rsidP="002F36E1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三，</w:t>
      </w:r>
      <w:r w:rsidR="002F36E1" w:rsidRPr="005A659C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</w:t>
      </w:r>
      <w:r w:rsidR="009C42FF"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这个博物馆</w:t>
      </w:r>
      <w:r w:rsidR="00613EE6"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对面有</w:t>
      </w:r>
      <w:r w:rsidR="009C42FF"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什么？</w:t>
      </w:r>
    </w:p>
    <w:p w14:paraId="18FA4364" w14:textId="77777777" w:rsidR="00881718" w:rsidRPr="005A659C" w:rsidRDefault="00881718" w:rsidP="00881718">
      <w:pPr>
        <w:pStyle w:val="a3"/>
        <w:ind w:left="1080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p w14:paraId="6E11C65A" w14:textId="53978E06" w:rsidR="00613EE6" w:rsidRPr="005A659C" w:rsidRDefault="00613EE6" w:rsidP="00613EE6">
      <w:pPr>
        <w:pStyle w:val="a3"/>
        <w:numPr>
          <w:ilvl w:val="0"/>
          <w:numId w:val="7"/>
        </w:num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喷泉</w:t>
      </w:r>
      <w:r w:rsidR="00C8587B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 xml:space="preserve"> </w:t>
      </w:r>
    </w:p>
    <w:p w14:paraId="71265098" w14:textId="73197501" w:rsidR="00881718" w:rsidRPr="005A659C" w:rsidRDefault="00613EE6" w:rsidP="00613EE6">
      <w:pPr>
        <w:pStyle w:val="a3"/>
        <w:numPr>
          <w:ilvl w:val="0"/>
          <w:numId w:val="7"/>
        </w:num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森林</w:t>
      </w:r>
      <w:r w:rsidR="00A026CE" w:rsidRPr="005A659C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</w:t>
      </w:r>
    </w:p>
    <w:p w14:paraId="15F3859C" w14:textId="62E28048" w:rsidR="00C10FB3" w:rsidRDefault="00613EE6" w:rsidP="005F4BF1">
      <w:pPr>
        <w:pStyle w:val="a3"/>
        <w:numPr>
          <w:ilvl w:val="0"/>
          <w:numId w:val="7"/>
        </w:num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图书馆</w:t>
      </w:r>
    </w:p>
    <w:p w14:paraId="2660257F" w14:textId="77777777" w:rsidR="005F4BF1" w:rsidRPr="00A77AC8" w:rsidRDefault="005F4BF1" w:rsidP="00B21403">
      <w:pPr>
        <w:pStyle w:val="a3"/>
        <w:tabs>
          <w:tab w:val="left" w:pos="1440"/>
        </w:tabs>
        <w:ind w:left="1440"/>
        <w:rPr>
          <w:rFonts w:eastAsia="SimSun" w:cs="Times New Roman"/>
          <w:b/>
          <w:color w:val="222222"/>
          <w:sz w:val="28"/>
          <w:shd w:val="clear" w:color="auto" w:fill="FFFFFF"/>
          <w:lang w:eastAsia="zh-CN"/>
        </w:rPr>
      </w:pPr>
    </w:p>
    <w:p w14:paraId="6A17BC42" w14:textId="347B5470" w:rsidR="00275BF6" w:rsidRDefault="00A967C1" w:rsidP="00277DA7">
      <w:pPr>
        <w:pStyle w:val="a3"/>
        <w:numPr>
          <w:ilvl w:val="0"/>
          <w:numId w:val="30"/>
        </w:numPr>
        <w:tabs>
          <w:tab w:val="left" w:pos="426"/>
          <w:tab w:val="left" w:pos="567"/>
        </w:tabs>
        <w:ind w:left="284" w:hanging="437"/>
        <w:jc w:val="both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>
        <w:rPr>
          <w:rFonts w:ascii="Times New Roman" w:hAnsi="Times New Roman" w:cs="Times New Roman"/>
          <w:b/>
          <w:sz w:val="28"/>
          <w:szCs w:val="28"/>
        </w:rPr>
        <w:t>Голографическая инсталляция</w:t>
      </w:r>
      <w:r w:rsidRPr="000E0F7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10FB3" w:rsidRPr="000E0F74">
        <w:rPr>
          <w:rFonts w:ascii="Times New Roman" w:hAnsi="Times New Roman" w:cs="Times New Roman"/>
          <w:b/>
          <w:sz w:val="28"/>
          <w:szCs w:val="28"/>
        </w:rPr>
        <w:t>«Современная Россия</w:t>
      </w:r>
      <w:r w:rsidR="00C10FB3" w:rsidRPr="000E0F74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»</w:t>
      </w:r>
      <w:r w:rsidR="000E0F74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.</w:t>
      </w:r>
    </w:p>
    <w:p w14:paraId="7079B8F7" w14:textId="77777777" w:rsidR="000E0F74" w:rsidRPr="000E0F74" w:rsidRDefault="000E0F74" w:rsidP="000E0F74">
      <w:pPr>
        <w:pStyle w:val="a3"/>
        <w:ind w:left="567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p w14:paraId="2B9E32A7" w14:textId="62333677" w:rsidR="00275BF6" w:rsidRPr="001F4712" w:rsidRDefault="009814D7" w:rsidP="001F4712">
      <w:pPr>
        <w:jc w:val="both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1F4712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作出下列判断，正确的画</w:t>
      </w:r>
      <w:r w:rsidRPr="001F4712">
        <w:rPr>
          <w:rFonts w:ascii="MS Gothic" w:eastAsia="MS Gothic" w:hAnsi="MS Gothic" w:cs="MS Gothic" w:hint="eastAsia"/>
          <w:b/>
          <w:color w:val="222222"/>
          <w:sz w:val="28"/>
          <w:shd w:val="clear" w:color="auto" w:fill="FFFFFF"/>
          <w:lang w:val="en-US" w:eastAsia="zh-CN"/>
        </w:rPr>
        <w:t>‎</w:t>
      </w:r>
      <w:r w:rsidRPr="001F4712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«</w:t>
      </w:r>
      <w:r w:rsidRPr="001F4712">
        <w:rPr>
          <w:rFonts w:ascii="MS Gothic" w:eastAsia="MS Gothic" w:hAnsi="MS Gothic" w:cs="MS Gothic" w:hint="eastAsia"/>
          <w:b/>
          <w:color w:val="222222"/>
          <w:sz w:val="28"/>
          <w:shd w:val="clear" w:color="auto" w:fill="FFFFFF"/>
          <w:lang w:val="en-US" w:eastAsia="zh-CN"/>
        </w:rPr>
        <w:t>✓</w:t>
      </w:r>
      <w:r w:rsidRPr="001F4712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»</w:t>
      </w:r>
      <w:r w:rsidRPr="001F4712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 xml:space="preserve">，错误的画 </w:t>
      </w:r>
      <w:r w:rsidRPr="001F4712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«×»</w:t>
      </w:r>
      <w:r w:rsidRPr="001F4712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。</w:t>
      </w:r>
    </w:p>
    <w:p w14:paraId="6F0A021D" w14:textId="77777777" w:rsidR="00275BF6" w:rsidRPr="005A659C" w:rsidRDefault="00275BF6" w:rsidP="00275BF6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p w14:paraId="6DFFFD61" w14:textId="21FAD778" w:rsidR="00275BF6" w:rsidRPr="00F1747F" w:rsidRDefault="00F1747F" w:rsidP="00F1747F">
      <w:pPr>
        <w:pStyle w:val="a3"/>
        <w:spacing w:line="276" w:lineRule="auto"/>
        <w:ind w:left="780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1</w:t>
      </w:r>
      <w:r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．工作人员</w:t>
      </w:r>
      <w:r w:rsidR="008D1909" w:rsidRPr="00F1747F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对</w:t>
      </w:r>
      <w:r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游客</w:t>
      </w:r>
      <w:r w:rsidR="008D1909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服</w:t>
      </w:r>
      <w:r w:rsidR="008D1909" w:rsidRPr="00F1747F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务</w:t>
      </w:r>
      <w:r w:rsidR="008D1909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不</w:t>
      </w:r>
      <w:r w:rsidR="008D1909" w:rsidRPr="00F1747F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热</w:t>
      </w:r>
      <w:r w:rsidR="008D1909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情。</w:t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_____</w:t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br/>
        <w:t xml:space="preserve">2. </w:t>
      </w:r>
      <w:r w:rsidR="008D1909" w:rsidRPr="00F1747F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妈妈可以带小孩子来这里</w:t>
      </w:r>
      <w:r w:rsidR="008D1909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。</w:t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_____</w:t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br/>
        <w:t xml:space="preserve">3. </w:t>
      </w:r>
      <w:r w:rsidR="006671C2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工作人员</w:t>
      </w:r>
      <w:r w:rsidR="008D1909" w:rsidRPr="00F1747F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都会使用电脑。</w:t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_____</w:t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br/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lastRenderedPageBreak/>
        <w:t xml:space="preserve">4. </w:t>
      </w:r>
      <w:r w:rsidR="001F0532" w:rsidRPr="00F1747F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这个中心</w:t>
      </w:r>
      <w:r w:rsidR="008D1909" w:rsidRPr="00F1747F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旨在帮助人们了解中国文化。</w:t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_____</w:t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br/>
        <w:t xml:space="preserve">5. </w:t>
      </w:r>
      <w:r w:rsidR="001F0532" w:rsidRPr="00F1747F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这个中心建于中世纪</w:t>
      </w:r>
      <w:r w:rsidR="002025F2" w:rsidRPr="00F1747F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。</w:t>
      </w:r>
      <w:r w:rsidR="00275BF6" w:rsidRPr="00F1747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_____</w:t>
      </w:r>
    </w:p>
    <w:p w14:paraId="230E243A" w14:textId="2950361F" w:rsidR="00C10FB3" w:rsidRDefault="00A967C1" w:rsidP="00277DA7">
      <w:pPr>
        <w:pStyle w:val="a3"/>
        <w:numPr>
          <w:ilvl w:val="0"/>
          <w:numId w:val="30"/>
        </w:numPr>
        <w:tabs>
          <w:tab w:val="left" w:pos="426"/>
          <w:tab w:val="left" w:pos="567"/>
        </w:tabs>
        <w:ind w:left="284" w:hanging="437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Зона артефактов </w:t>
      </w:r>
      <w:r w:rsidR="00C10FB3" w:rsidRPr="00B05532">
        <w:rPr>
          <w:rFonts w:ascii="Times New Roman" w:hAnsi="Times New Roman" w:cs="Times New Roman"/>
          <w:b/>
          <w:sz w:val="28"/>
          <w:szCs w:val="28"/>
        </w:rPr>
        <w:t>«</w:t>
      </w:r>
      <w:r w:rsidR="00CE2A80">
        <w:rPr>
          <w:rFonts w:ascii="Times New Roman" w:hAnsi="Times New Roman" w:cs="Times New Roman"/>
          <w:b/>
          <w:sz w:val="28"/>
          <w:szCs w:val="28"/>
        </w:rPr>
        <w:t>Д</w:t>
      </w:r>
      <w:r w:rsidR="00C10FB3" w:rsidRPr="00B05532">
        <w:rPr>
          <w:rFonts w:ascii="Times New Roman" w:hAnsi="Times New Roman" w:cs="Times New Roman"/>
          <w:b/>
          <w:sz w:val="28"/>
          <w:szCs w:val="28"/>
        </w:rPr>
        <w:t>о 1722»</w:t>
      </w:r>
      <w:r w:rsidR="00B05532" w:rsidRPr="00B05532">
        <w:rPr>
          <w:rFonts w:ascii="Times New Roman" w:hAnsi="Times New Roman" w:cs="Times New Roman"/>
          <w:b/>
          <w:sz w:val="28"/>
          <w:szCs w:val="28"/>
        </w:rPr>
        <w:t xml:space="preserve"> и </w:t>
      </w:r>
      <w:r w:rsidR="00C10FB3" w:rsidRPr="00B05532">
        <w:rPr>
          <w:rFonts w:ascii="Times New Roman" w:hAnsi="Times New Roman" w:cs="Times New Roman"/>
          <w:b/>
          <w:sz w:val="28"/>
          <w:szCs w:val="28"/>
        </w:rPr>
        <w:t>«1722</w:t>
      </w:r>
      <w:r w:rsidR="00CE2A80">
        <w:rPr>
          <w:rFonts w:ascii="Times New Roman" w:hAnsi="Times New Roman" w:cs="Times New Roman"/>
          <w:b/>
          <w:sz w:val="28"/>
          <w:szCs w:val="28"/>
        </w:rPr>
        <w:t>–</w:t>
      </w:r>
      <w:r w:rsidR="00C10FB3" w:rsidRPr="00B05532">
        <w:rPr>
          <w:rFonts w:ascii="Times New Roman" w:hAnsi="Times New Roman" w:cs="Times New Roman"/>
          <w:b/>
          <w:sz w:val="28"/>
          <w:szCs w:val="28"/>
        </w:rPr>
        <w:t>1917»</w:t>
      </w:r>
      <w:r w:rsidR="00B1731D">
        <w:rPr>
          <w:rFonts w:ascii="Times New Roman" w:hAnsi="Times New Roman" w:cs="Times New Roman"/>
          <w:b/>
          <w:sz w:val="28"/>
          <w:szCs w:val="28"/>
        </w:rPr>
        <w:t xml:space="preserve"> / зона </w:t>
      </w:r>
      <w:r w:rsidR="00277DA7">
        <w:rPr>
          <w:rFonts w:ascii="Times New Roman" w:hAnsi="Times New Roman" w:cs="Times New Roman"/>
          <w:b/>
          <w:sz w:val="28"/>
          <w:szCs w:val="28"/>
        </w:rPr>
        <w:t>«И</w:t>
      </w:r>
      <w:r w:rsidR="00B1731D">
        <w:rPr>
          <w:rFonts w:ascii="Times New Roman" w:hAnsi="Times New Roman" w:cs="Times New Roman"/>
          <w:b/>
          <w:sz w:val="28"/>
          <w:szCs w:val="28"/>
        </w:rPr>
        <w:t>нтерактивная фотомеханика</w:t>
      </w:r>
      <w:r w:rsidR="00277DA7">
        <w:rPr>
          <w:rFonts w:ascii="Times New Roman" w:hAnsi="Times New Roman" w:cs="Times New Roman"/>
          <w:b/>
          <w:sz w:val="28"/>
          <w:szCs w:val="28"/>
        </w:rPr>
        <w:t>».</w:t>
      </w:r>
    </w:p>
    <w:p w14:paraId="1A318EAF" w14:textId="77777777" w:rsidR="00CE2A80" w:rsidRPr="00D844C1" w:rsidRDefault="00CE2A80" w:rsidP="00CE2A80">
      <w:pPr>
        <w:pStyle w:val="a3"/>
        <w:ind w:left="1004"/>
        <w:rPr>
          <w:rFonts w:ascii="Times New Roman" w:hAnsi="Times New Roman" w:cs="Times New Roman"/>
          <w:b/>
          <w:sz w:val="28"/>
          <w:szCs w:val="28"/>
        </w:rPr>
      </w:pPr>
    </w:p>
    <w:p w14:paraId="768949AF" w14:textId="6F930E84" w:rsidR="00B05532" w:rsidRPr="005A659C" w:rsidRDefault="007021C0" w:rsidP="007021C0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五，请</w:t>
      </w:r>
      <w:r w:rsidRPr="005A659C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把</w:t>
      </w: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这</w:t>
      </w:r>
      <w:r w:rsidRPr="005A659C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两部分</w:t>
      </w: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结</w:t>
      </w:r>
      <w:r w:rsidRPr="005A659C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合起来</w:t>
      </w: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:</w:t>
      </w:r>
    </w:p>
    <w:p w14:paraId="77A0E160" w14:textId="77777777" w:rsidR="007021C0" w:rsidRPr="005A659C" w:rsidRDefault="007021C0" w:rsidP="007021C0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p w14:paraId="46308B46" w14:textId="77777777" w:rsidR="002025F2" w:rsidRPr="005A659C" w:rsidRDefault="002025F2" w:rsidP="002025F2">
      <w:pPr>
        <w:pStyle w:val="a3"/>
        <w:numPr>
          <w:ilvl w:val="0"/>
          <w:numId w:val="13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羊皮纸</w:t>
      </w:r>
    </w:p>
    <w:p w14:paraId="73346907" w14:textId="77777777" w:rsidR="002025F2" w:rsidRPr="005A659C" w:rsidRDefault="002025F2" w:rsidP="002025F2">
      <w:pPr>
        <w:pStyle w:val="a3"/>
        <w:numPr>
          <w:ilvl w:val="0"/>
          <w:numId w:val="13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墨水</w:t>
      </w:r>
    </w:p>
    <w:p w14:paraId="1F2B5F92" w14:textId="54EF50A6" w:rsidR="006C37B0" w:rsidRPr="005A659C" w:rsidRDefault="002025F2" w:rsidP="002025F2">
      <w:pPr>
        <w:pStyle w:val="a3"/>
        <w:numPr>
          <w:ilvl w:val="0"/>
          <w:numId w:val="13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护照</w:t>
      </w:r>
    </w:p>
    <w:p w14:paraId="3037BD89" w14:textId="222100D0" w:rsidR="002025F2" w:rsidRPr="005A659C" w:rsidRDefault="00613EE6" w:rsidP="00613EE6">
      <w:pPr>
        <w:pStyle w:val="a3"/>
        <w:numPr>
          <w:ilvl w:val="0"/>
          <w:numId w:val="13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开信刀</w:t>
      </w:r>
    </w:p>
    <w:p w14:paraId="39207D70" w14:textId="77777777" w:rsidR="002025F2" w:rsidRPr="005A659C" w:rsidRDefault="002025F2" w:rsidP="002025F2">
      <w:pPr>
        <w:pStyle w:val="a3"/>
        <w:numPr>
          <w:ilvl w:val="0"/>
          <w:numId w:val="13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打字机</w:t>
      </w:r>
    </w:p>
    <w:p w14:paraId="7827DE0A" w14:textId="3C3743A7" w:rsidR="00613EE6" w:rsidRPr="005A659C" w:rsidRDefault="00E52839" w:rsidP="005A659C">
      <w:pPr>
        <w:pStyle w:val="a3"/>
        <w:numPr>
          <w:ilvl w:val="0"/>
          <w:numId w:val="13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镇纸</w:t>
      </w:r>
    </w:p>
    <w:tbl>
      <w:tblPr>
        <w:tblStyle w:val="a8"/>
        <w:tblW w:w="0" w:type="auto"/>
        <w:tblInd w:w="108" w:type="dxa"/>
        <w:tblLook w:val="04A0" w:firstRow="1" w:lastRow="0" w:firstColumn="1" w:lastColumn="0" w:noHBand="0" w:noVBand="1"/>
      </w:tblPr>
      <w:tblGrid>
        <w:gridCol w:w="2933"/>
        <w:gridCol w:w="3267"/>
        <w:gridCol w:w="3540"/>
      </w:tblGrid>
      <w:tr w:rsidR="00360E88" w14:paraId="6EC2A168" w14:textId="77777777" w:rsidTr="00801F94">
        <w:tc>
          <w:tcPr>
            <w:tcW w:w="2933" w:type="dxa"/>
          </w:tcPr>
          <w:p w14:paraId="565F9FA6" w14:textId="3A0152EA" w:rsidR="00613EE6" w:rsidRDefault="00613EE6" w:rsidP="00801F94">
            <w:pPr>
              <w:pStyle w:val="a9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eastAsia="SimSun"/>
                <w:b/>
                <w:color w:val="000000"/>
                <w:sz w:val="28"/>
                <w:shd w:val="clear" w:color="auto" w:fill="FFFFFF"/>
              </w:rPr>
            </w:pPr>
            <w:r w:rsidRPr="00613EE6">
              <w:rPr>
                <w:rFonts w:eastAsia="SimSun"/>
                <w:b/>
                <w:noProof/>
                <w:color w:val="000000"/>
                <w:sz w:val="28"/>
                <w:shd w:val="clear" w:color="auto" w:fill="FFFFFF"/>
              </w:rPr>
              <w:drawing>
                <wp:anchor distT="0" distB="0" distL="114300" distR="114300" simplePos="0" relativeHeight="251664896" behindDoc="0" locked="0" layoutInCell="1" allowOverlap="1" wp14:anchorId="35646057" wp14:editId="586CB6DA">
                  <wp:simplePos x="0" y="0"/>
                  <wp:positionH relativeFrom="column">
                    <wp:posOffset>377607</wp:posOffset>
                  </wp:positionH>
                  <wp:positionV relativeFrom="paragraph">
                    <wp:posOffset>233282</wp:posOffset>
                  </wp:positionV>
                  <wp:extent cx="1414780" cy="1414780"/>
                  <wp:effectExtent l="0" t="0" r="0" b="0"/>
                  <wp:wrapSquare wrapText="bothSides"/>
                  <wp:docPr id="11" name="Рисунок 11" descr="https://ss0.bdstatic.com/70cFuHSh_Q1YnxGkpoWK1HF6hhy/it/u=2065776070,3060612280&amp;fm=26&amp;gp=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ss0.bdstatic.com/70cFuHSh_Q1YnxGkpoWK1HF6hhy/it/u=2065776070,3060612280&amp;fm=26&amp;gp=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780" cy="1414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67" w:type="dxa"/>
          </w:tcPr>
          <w:p w14:paraId="2D7C87D3" w14:textId="76089923" w:rsidR="00613EE6" w:rsidRDefault="00613EE6" w:rsidP="00613EE6">
            <w:pPr>
              <w:pStyle w:val="a9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eastAsia="SimSun"/>
                <w:b/>
                <w:color w:val="000000"/>
                <w:sz w:val="28"/>
                <w:shd w:val="clear" w:color="auto" w:fill="FFFFFF"/>
              </w:rPr>
            </w:pPr>
            <w:r w:rsidRPr="00613EE6">
              <w:rPr>
                <w:rFonts w:eastAsia="SimSun"/>
                <w:b/>
                <w:noProof/>
                <w:color w:val="000000"/>
                <w:sz w:val="28"/>
                <w:shd w:val="clear" w:color="auto" w:fill="FFFFFF"/>
              </w:rPr>
              <w:drawing>
                <wp:anchor distT="0" distB="0" distL="114300" distR="114300" simplePos="0" relativeHeight="251663872" behindDoc="0" locked="0" layoutInCell="1" allowOverlap="1" wp14:anchorId="6E1DA4D7" wp14:editId="2EAA99B8">
                  <wp:simplePos x="0" y="0"/>
                  <wp:positionH relativeFrom="column">
                    <wp:posOffset>441155</wp:posOffset>
                  </wp:positionH>
                  <wp:positionV relativeFrom="paragraph">
                    <wp:posOffset>8094</wp:posOffset>
                  </wp:positionV>
                  <wp:extent cx="1379855" cy="1379855"/>
                  <wp:effectExtent l="0" t="0" r="0" b="0"/>
                  <wp:wrapSquare wrapText="bothSides"/>
                  <wp:docPr id="8" name="Рисунок 8" descr="https://ss1.bdstatic.com/70cFvXSh_Q1YnxGkpoWK1HF6hhy/it/u=330674645,3613208972&amp;fm=26&amp;gp=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ss1.bdstatic.com/70cFvXSh_Q1YnxGkpoWK1HF6hhy/it/u=330674645,3613208972&amp;fm=26&amp;gp=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9855" cy="1379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40" w:type="dxa"/>
          </w:tcPr>
          <w:p w14:paraId="1D7363A6" w14:textId="1BE6E549" w:rsidR="00613EE6" w:rsidRDefault="00360E88" w:rsidP="00801F94">
            <w:pPr>
              <w:pStyle w:val="a9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eastAsia="SimSun"/>
                <w:b/>
                <w:color w:val="000000"/>
                <w:sz w:val="28"/>
                <w:shd w:val="clear" w:color="auto" w:fill="FFFFFF"/>
              </w:rPr>
            </w:pPr>
            <w:r w:rsidRPr="00360E88">
              <w:rPr>
                <w:rFonts w:eastAsia="SimSun"/>
                <w:b/>
                <w:noProof/>
                <w:color w:val="000000"/>
                <w:sz w:val="28"/>
                <w:shd w:val="clear" w:color="auto" w:fill="FFFFFF"/>
              </w:rPr>
              <w:drawing>
                <wp:anchor distT="0" distB="0" distL="114300" distR="114300" simplePos="0" relativeHeight="251662848" behindDoc="0" locked="0" layoutInCell="1" allowOverlap="1" wp14:anchorId="4D3BDFEB" wp14:editId="3074062C">
                  <wp:simplePos x="0" y="0"/>
                  <wp:positionH relativeFrom="column">
                    <wp:posOffset>454603</wp:posOffset>
                  </wp:positionH>
                  <wp:positionV relativeFrom="paragraph">
                    <wp:posOffset>1706</wp:posOffset>
                  </wp:positionV>
                  <wp:extent cx="1518345" cy="1583086"/>
                  <wp:effectExtent l="0" t="0" r="5715" b="0"/>
                  <wp:wrapSquare wrapText="bothSides"/>
                  <wp:docPr id="12" name="Рисунок 12" descr="https://timgsa.baidu.com/timg?image&amp;quality=80&amp;size=b9999_10000&amp;sec=1566238349175&amp;di=09ab5ef4d37cd95d917c3e7a7bd5f16d&amp;imgtype=0&amp;src=http%3A%2F%2Fimages.51bi.com%2Fopt%2Fsiteimg%2Fp%2F20140312%2Fee671d59881e879181972b4cd1bb691f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s://timgsa.baidu.com/timg?image&amp;quality=80&amp;size=b9999_10000&amp;sec=1566238349175&amp;di=09ab5ef4d37cd95d917c3e7a7bd5f16d&amp;imgtype=0&amp;src=http%3A%2F%2Fimages.51bi.com%2Fopt%2Fsiteimg%2Fp%2F20140312%2Fee671d59881e879181972b4cd1bb691f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8345" cy="1583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60E88" w14:paraId="21BC2591" w14:textId="77777777" w:rsidTr="00801F94">
        <w:tc>
          <w:tcPr>
            <w:tcW w:w="2933" w:type="dxa"/>
          </w:tcPr>
          <w:p w14:paraId="3BB70546" w14:textId="4C59FE97" w:rsidR="00613EE6" w:rsidRDefault="00613EE6" w:rsidP="00613EE6">
            <w:pPr>
              <w:pStyle w:val="a9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eastAsia="SimSun"/>
                <w:b/>
                <w:color w:val="000000"/>
                <w:sz w:val="28"/>
                <w:shd w:val="clear" w:color="auto" w:fill="FFFFFF"/>
              </w:rPr>
            </w:pPr>
            <w:r w:rsidRPr="00613EE6">
              <w:rPr>
                <w:rFonts w:eastAsia="SimSun"/>
                <w:b/>
                <w:noProof/>
                <w:color w:val="000000"/>
                <w:sz w:val="28"/>
                <w:shd w:val="clear" w:color="auto" w:fill="FFFFFF"/>
              </w:rPr>
              <w:drawing>
                <wp:anchor distT="0" distB="0" distL="114300" distR="114300" simplePos="0" relativeHeight="251665920" behindDoc="0" locked="0" layoutInCell="1" allowOverlap="1" wp14:anchorId="3E02F99F" wp14:editId="04BF99B6">
                  <wp:simplePos x="0" y="0"/>
                  <wp:positionH relativeFrom="column">
                    <wp:posOffset>285713</wp:posOffset>
                  </wp:positionH>
                  <wp:positionV relativeFrom="paragraph">
                    <wp:posOffset>232505</wp:posOffset>
                  </wp:positionV>
                  <wp:extent cx="1447628" cy="1086928"/>
                  <wp:effectExtent l="0" t="0" r="635" b="0"/>
                  <wp:wrapSquare wrapText="bothSides"/>
                  <wp:docPr id="10" name="Рисунок 10" descr="https://timgsa.baidu.com/timg?image&amp;quality=80&amp;size=b9999_10000&amp;sec=1566238035085&amp;di=d595b2d030cc29aec491567c529e9367&amp;imgtype=0&amp;src=http%3A%2F%2Fcubeimg.zhongsou.com%2F2%2F2012-10-19%2F93320666142292152110115625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timgsa.baidu.com/timg?image&amp;quality=80&amp;size=b9999_10000&amp;sec=1566238035085&amp;di=d595b2d030cc29aec491567c529e9367&amp;imgtype=0&amp;src=http%3A%2F%2Fcubeimg.zhongsou.com%2F2%2F2012-10-19%2F93320666142292152110115625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628" cy="1086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67" w:type="dxa"/>
          </w:tcPr>
          <w:p w14:paraId="775216E2" w14:textId="45383897" w:rsidR="00613EE6" w:rsidRDefault="00360E88" w:rsidP="00613EE6">
            <w:pPr>
              <w:pStyle w:val="a9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eastAsia="SimSun"/>
                <w:b/>
                <w:color w:val="000000"/>
                <w:sz w:val="28"/>
                <w:shd w:val="clear" w:color="auto" w:fil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66944" behindDoc="0" locked="0" layoutInCell="1" allowOverlap="1" wp14:anchorId="5DAF9F49" wp14:editId="230C002B">
                  <wp:simplePos x="0" y="0"/>
                  <wp:positionH relativeFrom="column">
                    <wp:posOffset>228430</wp:posOffset>
                  </wp:positionH>
                  <wp:positionV relativeFrom="paragraph">
                    <wp:posOffset>225823</wp:posOffset>
                  </wp:positionV>
                  <wp:extent cx="1604621" cy="1069676"/>
                  <wp:effectExtent l="0" t="0" r="0" b="0"/>
                  <wp:wrapSquare wrapText="bothSides"/>
                  <wp:docPr id="15" name="Рисунок 15" descr="https://ss1.bdstatic.com/70cFvXSh_Q1YnxGkpoWK1HF6hhy/it/u=3702245529,1706323976&amp;fm=26&amp;gp=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s://ss1.bdstatic.com/70cFvXSh_Q1YnxGkpoWK1HF6hhy/it/u=3702245529,1706323976&amp;fm=26&amp;gp=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4621" cy="1069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540" w:type="dxa"/>
          </w:tcPr>
          <w:p w14:paraId="2344CEBE" w14:textId="05870A5A" w:rsidR="00613EE6" w:rsidRDefault="00360E88" w:rsidP="00613EE6">
            <w:pPr>
              <w:pStyle w:val="a9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eastAsia="SimSun"/>
                <w:b/>
                <w:color w:val="000000"/>
                <w:sz w:val="28"/>
                <w:shd w:val="clear" w:color="auto" w:fill="FFFFFF"/>
              </w:rPr>
            </w:pPr>
            <w:r w:rsidRPr="00360E88">
              <w:rPr>
                <w:rFonts w:eastAsia="SimSun"/>
                <w:b/>
                <w:noProof/>
                <w:color w:val="000000"/>
                <w:sz w:val="28"/>
                <w:shd w:val="clear" w:color="auto" w:fill="FFFFFF"/>
              </w:rPr>
              <w:drawing>
                <wp:anchor distT="0" distB="0" distL="114300" distR="114300" simplePos="0" relativeHeight="251667968" behindDoc="0" locked="0" layoutInCell="1" allowOverlap="1" wp14:anchorId="1E6F494A" wp14:editId="0F318812">
                  <wp:simplePos x="0" y="0"/>
                  <wp:positionH relativeFrom="column">
                    <wp:posOffset>262084</wp:posOffset>
                  </wp:positionH>
                  <wp:positionV relativeFrom="paragraph">
                    <wp:posOffset>232647</wp:posOffset>
                  </wp:positionV>
                  <wp:extent cx="1792915" cy="1276710"/>
                  <wp:effectExtent l="0" t="0" r="0" b="0"/>
                  <wp:wrapSquare wrapText="bothSides"/>
                  <wp:docPr id="13" name="Рисунок 13" descr="https://timgsa.baidu.com/timg?image&amp;quality=80&amp;size=b9999_10000&amp;sec=1566238392374&amp;di=1c90709d3a3b0921f113b2b1cb9e0551&amp;imgtype=0&amp;src=http%3A%2F%2Fdpic.tiankong.com%2Fuj%2Fwb%2FQJ6445298597.jpg%3Fx-oss-process%3Dstyle%2Fsh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s://timgsa.baidu.com/timg?image&amp;quality=80&amp;size=b9999_10000&amp;sec=1566238392374&amp;di=1c90709d3a3b0921f113b2b1cb9e0551&amp;imgtype=0&amp;src=http%3A%2F%2Fdpic.tiankong.com%2Fuj%2Fwb%2FQJ6445298597.jpg%3Fx-oss-process%3Dstyle%2Fsh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915" cy="127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1584E1A" w14:textId="13D564F6" w:rsidR="003277DB" w:rsidRDefault="007021C0" w:rsidP="00B05532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六，阅读</w:t>
      </w:r>
    </w:p>
    <w:p w14:paraId="07805CB6" w14:textId="77777777" w:rsidR="009E0C75" w:rsidRPr="005A659C" w:rsidRDefault="009E0C75" w:rsidP="00B05532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p w14:paraId="2522F16D" w14:textId="49F3CEB9" w:rsidR="003277DB" w:rsidRPr="005A659C" w:rsidRDefault="007021C0" w:rsidP="003277DB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5A659C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按视频回答问题：</w:t>
      </w:r>
    </w:p>
    <w:p w14:paraId="294E660D" w14:textId="77777777" w:rsidR="007021C0" w:rsidRPr="005A659C" w:rsidRDefault="007021C0" w:rsidP="003277DB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p w14:paraId="7A0EEAEF" w14:textId="1A36BC07" w:rsidR="001042B0" w:rsidRPr="00E3643A" w:rsidRDefault="001042B0" w:rsidP="001042B0">
      <w:pPr>
        <w:pStyle w:val="a3"/>
        <w:numPr>
          <w:ilvl w:val="0"/>
          <w:numId w:val="15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E3643A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古代人用什么纸</w:t>
      </w:r>
      <w:r w:rsidRPr="00E3643A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写信? </w:t>
      </w:r>
      <w:r w:rsidR="002551E0" w:rsidRPr="000E0F74">
        <w:rPr>
          <w:rFonts w:ascii="Times New Roman" w:hAnsi="Times New Roman" w:cs="Times New Roman"/>
          <w:sz w:val="28"/>
          <w:szCs w:val="28"/>
        </w:rPr>
        <w:t>(</w:t>
      </w:r>
      <w:r w:rsidR="00C52791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eastAsia="zh-CN"/>
        </w:rPr>
        <w:t>Д</w:t>
      </w:r>
      <w:r w:rsidRPr="00C52791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eastAsia="zh-CN"/>
        </w:rPr>
        <w:t>о 1722</w:t>
      </w:r>
      <w:r w:rsidR="002551E0" w:rsidRPr="000E0F74">
        <w:rPr>
          <w:rFonts w:ascii="Times New Roman" w:hAnsi="Times New Roman" w:cs="Times New Roman"/>
          <w:sz w:val="28"/>
          <w:szCs w:val="28"/>
        </w:rPr>
        <w:t>)</w:t>
      </w:r>
    </w:p>
    <w:p w14:paraId="3677AE27" w14:textId="3B01711C" w:rsidR="001042B0" w:rsidRPr="00E3643A" w:rsidRDefault="001042B0" w:rsidP="001042B0">
      <w:pPr>
        <w:pStyle w:val="a3"/>
        <w:numPr>
          <w:ilvl w:val="0"/>
          <w:numId w:val="15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E3643A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古代写信</w:t>
      </w:r>
      <w: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的格式</w:t>
      </w:r>
      <w:r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是什么样的</w:t>
      </w:r>
      <w:r w:rsidRPr="00E3643A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?</w:t>
      </w:r>
      <w: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</w:t>
      </w:r>
      <w:r w:rsidR="002551E0" w:rsidRPr="000E0F74">
        <w:rPr>
          <w:rFonts w:ascii="Times New Roman" w:hAnsi="Times New Roman" w:cs="Times New Roman"/>
          <w:sz w:val="28"/>
          <w:szCs w:val="28"/>
        </w:rPr>
        <w:t>(</w:t>
      </w:r>
      <w:r w:rsidR="00C52791" w:rsidRPr="00C52791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eastAsia="zh-CN"/>
        </w:rPr>
        <w:t>Д</w:t>
      </w:r>
      <w:r w:rsidRPr="00C52791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eastAsia="zh-CN"/>
        </w:rPr>
        <w:t>о 1722</w:t>
      </w:r>
      <w:r w:rsidR="002551E0" w:rsidRPr="000E0F74">
        <w:rPr>
          <w:rFonts w:ascii="Times New Roman" w:hAnsi="Times New Roman" w:cs="Times New Roman"/>
          <w:sz w:val="28"/>
          <w:szCs w:val="28"/>
        </w:rPr>
        <w:t>)</w:t>
      </w:r>
    </w:p>
    <w:p w14:paraId="4894B58B" w14:textId="2B8F9A06" w:rsidR="003277DB" w:rsidRPr="00C8587B" w:rsidRDefault="00C8587B" w:rsidP="003277DB">
      <w:pPr>
        <w:pStyle w:val="a3"/>
        <w:numPr>
          <w:ilvl w:val="0"/>
          <w:numId w:val="15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C8587B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为什么</w:t>
      </w:r>
      <w:r w:rsidRPr="00C8587B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墨水</w:t>
      </w:r>
      <w:r w:rsidRPr="00C8587B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笔叫</w:t>
      </w:r>
      <w:r w:rsidRPr="00C8587B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«永</w:t>
      </w:r>
      <w:r w:rsidRPr="00C8587B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远的</w:t>
      </w:r>
      <w:r w:rsidRPr="00C8587B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»</w:t>
      </w:r>
      <w:r w:rsidR="003277DB" w:rsidRPr="00C8587B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?</w:t>
      </w:r>
      <w:r w:rsidR="0011741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</w:t>
      </w:r>
      <w:r w:rsidR="002551E0" w:rsidRPr="000E0F74">
        <w:rPr>
          <w:rFonts w:ascii="Times New Roman" w:hAnsi="Times New Roman" w:cs="Times New Roman"/>
          <w:sz w:val="28"/>
          <w:szCs w:val="28"/>
        </w:rPr>
        <w:t>(</w:t>
      </w:r>
      <w:r w:rsidR="008836B9" w:rsidRPr="00C52791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eastAsia="zh-CN"/>
        </w:rPr>
        <w:t>1722</w:t>
      </w:r>
      <w:r w:rsidR="00C52791" w:rsidRPr="00C52791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eastAsia="zh-CN"/>
        </w:rPr>
        <w:t>–</w:t>
      </w:r>
      <w:r w:rsidR="0011741F" w:rsidRPr="00C52791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eastAsia="zh-CN"/>
        </w:rPr>
        <w:t>1917</w:t>
      </w:r>
      <w:r w:rsidR="002551E0" w:rsidRPr="000E0F74">
        <w:rPr>
          <w:rFonts w:ascii="Times New Roman" w:hAnsi="Times New Roman" w:cs="Times New Roman"/>
          <w:sz w:val="28"/>
          <w:szCs w:val="28"/>
        </w:rPr>
        <w:t>)</w:t>
      </w:r>
    </w:p>
    <w:p w14:paraId="552F9722" w14:textId="7511293B" w:rsidR="003277DB" w:rsidRPr="00E3643A" w:rsidRDefault="00E3643A" w:rsidP="00E3643A">
      <w:pPr>
        <w:pStyle w:val="a3"/>
        <w:numPr>
          <w:ilvl w:val="0"/>
          <w:numId w:val="15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E3643A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女</w:t>
      </w:r>
      <w:r w:rsidR="006671C2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服</w:t>
      </w:r>
      <w:r w:rsidRPr="00E3643A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务员</w:t>
      </w:r>
      <w:r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一般</w:t>
      </w:r>
      <w:r w:rsidRPr="00E3643A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穿什么衣服</w:t>
      </w:r>
      <w:r w:rsidR="003277DB" w:rsidRPr="00E3643A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?</w:t>
      </w:r>
      <w:r w:rsidR="0011741F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</w:t>
      </w:r>
      <w:r w:rsidR="002551E0" w:rsidRPr="000E0F74">
        <w:rPr>
          <w:rFonts w:ascii="Times New Roman" w:hAnsi="Times New Roman" w:cs="Times New Roman"/>
          <w:sz w:val="28"/>
          <w:szCs w:val="28"/>
        </w:rPr>
        <w:t>(</w:t>
      </w:r>
      <w:r w:rsidR="00A967C1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eastAsia="zh-CN"/>
        </w:rPr>
        <w:t>интерактивная фотомеханика</w:t>
      </w:r>
      <w:r w:rsidR="002551E0" w:rsidRPr="000E0F74">
        <w:rPr>
          <w:rFonts w:ascii="Times New Roman" w:hAnsi="Times New Roman" w:cs="Times New Roman"/>
          <w:sz w:val="28"/>
          <w:szCs w:val="28"/>
        </w:rPr>
        <w:t>)</w:t>
      </w:r>
    </w:p>
    <w:p w14:paraId="022C35DA" w14:textId="2E67AD94" w:rsidR="008E5F94" w:rsidRPr="0011741F" w:rsidRDefault="00E3643A" w:rsidP="0011741F">
      <w:pPr>
        <w:pStyle w:val="a3"/>
        <w:numPr>
          <w:ilvl w:val="0"/>
          <w:numId w:val="15"/>
        </w:num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D844C1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官员一般穿什么衣服</w:t>
      </w:r>
      <w:r w:rsidR="003277DB" w:rsidRPr="00D844C1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>?</w:t>
      </w:r>
      <w:r w:rsidR="008E5F94" w:rsidRPr="00D844C1"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  <w:t xml:space="preserve"> </w:t>
      </w:r>
      <w:r w:rsidR="002551E0" w:rsidRPr="000E0F74">
        <w:rPr>
          <w:rFonts w:ascii="Times New Roman" w:hAnsi="Times New Roman" w:cs="Times New Roman"/>
          <w:sz w:val="28"/>
          <w:szCs w:val="28"/>
        </w:rPr>
        <w:t>(</w:t>
      </w:r>
      <w:r w:rsidR="00A967C1">
        <w:rPr>
          <w:rFonts w:ascii="Times New Roman" w:eastAsia="SimSun" w:hAnsi="Times New Roman" w:cs="Times New Roman"/>
          <w:b/>
          <w:color w:val="222222"/>
          <w:sz w:val="28"/>
          <w:shd w:val="clear" w:color="auto" w:fill="FFFFFF"/>
          <w:lang w:eastAsia="zh-CN"/>
        </w:rPr>
        <w:t>интерактивная фотомеханика</w:t>
      </w:r>
      <w:r w:rsidR="002551E0" w:rsidRPr="000E0F74">
        <w:rPr>
          <w:rFonts w:ascii="Times New Roman" w:hAnsi="Times New Roman" w:cs="Times New Roman"/>
          <w:sz w:val="28"/>
          <w:szCs w:val="28"/>
        </w:rPr>
        <w:t>)</w:t>
      </w:r>
    </w:p>
    <w:p w14:paraId="043B6ADE" w14:textId="77777777" w:rsidR="003C7C3B" w:rsidRDefault="003C7C3B" w:rsidP="009E0C75">
      <w:p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p w14:paraId="767F7999" w14:textId="77777777" w:rsidR="003C7C3B" w:rsidRDefault="003C7C3B" w:rsidP="009E0C75">
      <w:p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p w14:paraId="18A60416" w14:textId="6F8BE047" w:rsidR="008E5F94" w:rsidRPr="009E0C75" w:rsidRDefault="00277DA7" w:rsidP="009E0C75">
      <w:pPr>
        <w:spacing w:after="200" w:line="276" w:lineRule="auto"/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0F53464A" wp14:editId="09CA1F14">
            <wp:simplePos x="0" y="0"/>
            <wp:positionH relativeFrom="column">
              <wp:posOffset>-720090</wp:posOffset>
            </wp:positionH>
            <wp:positionV relativeFrom="paragraph">
              <wp:posOffset>408912</wp:posOffset>
            </wp:positionV>
            <wp:extent cx="3307883" cy="2599471"/>
            <wp:effectExtent l="0" t="0" r="6985" b="0"/>
            <wp:wrapTopAndBottom/>
            <wp:docPr id="4" name="Рисунок 4" descr="ÐÐ°ÑÑÐ¸Ð½ÐºÐ¸ Ð¿Ð¾ Ð·Ð°Ð¿ÑÐ¾ÑÑ 4 ÑÐ¾ÐºÑÐ¾Ð²Ð¸ÑÐ° ÐºÐ°Ð±Ð¸Ð½ÐµÑÐ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ÐÐ°ÑÑÐ¸Ð½ÐºÐ¸ Ð¿Ð¾ Ð·Ð°Ð¿ÑÐ¾ÑÑ 4 ÑÐ¾ÐºÑÐ¾Ð²Ð¸ÑÐ° ÐºÐ°Ð±Ð¸Ð½ÐµÑÐ°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883" cy="2599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7728" behindDoc="0" locked="0" layoutInCell="1" allowOverlap="1" wp14:anchorId="6B4BDB6B" wp14:editId="0E29E93E">
            <wp:simplePos x="0" y="0"/>
            <wp:positionH relativeFrom="column">
              <wp:posOffset>2587487</wp:posOffset>
            </wp:positionH>
            <wp:positionV relativeFrom="paragraph">
              <wp:posOffset>393065</wp:posOffset>
            </wp:positionV>
            <wp:extent cx="3709035" cy="2595880"/>
            <wp:effectExtent l="0" t="0" r="5715" b="0"/>
            <wp:wrapTopAndBottom/>
            <wp:docPr id="3" name="Рисунок 3" descr="http://funkyimg.com/i/2fSKJ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funkyimg.com/i/2fSKJ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035" cy="259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F31D2" w:rsidRPr="005F31D2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七，文房四宝</w:t>
      </w:r>
    </w:p>
    <w:p w14:paraId="3D7074C5" w14:textId="704704B1" w:rsidR="008E5F94" w:rsidRDefault="008E5F94" w:rsidP="005F31D2">
      <w:pPr>
        <w:pStyle w:val="a3"/>
        <w:spacing w:after="200" w:line="276" w:lineRule="auto"/>
        <w:ind w:left="-1304" w:right="-1644"/>
        <w:rPr>
          <w:rFonts w:ascii="Times New Roman" w:hAnsi="Times New Roman" w:cs="Times New Roman"/>
          <w:b/>
          <w:lang w:val="en-US"/>
        </w:rPr>
      </w:pPr>
    </w:p>
    <w:p w14:paraId="3C322F9C" w14:textId="2860D0A2" w:rsidR="008E5F94" w:rsidRPr="00493B05" w:rsidRDefault="005F31D2" w:rsidP="008E5F94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  <w:r w:rsidRPr="00493B05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根据上面的图片选词填空</w:t>
      </w:r>
      <w:r w:rsidR="001042B0">
        <w:rPr>
          <w:rFonts w:ascii="SimSun" w:eastAsia="SimSun" w:hAnsi="SimSun" w:cs="Times New Roman" w:hint="eastAsia"/>
          <w:b/>
          <w:color w:val="222222"/>
          <w:sz w:val="28"/>
          <w:shd w:val="clear" w:color="auto" w:fill="FFFFFF"/>
          <w:lang w:val="en-US" w:eastAsia="zh-CN"/>
        </w:rPr>
        <w:t>：</w:t>
      </w:r>
    </w:p>
    <w:p w14:paraId="42A88BF4" w14:textId="77777777" w:rsidR="005F31D2" w:rsidRPr="00493B05" w:rsidRDefault="005F31D2" w:rsidP="008E5F94">
      <w:pPr>
        <w:rPr>
          <w:rFonts w:ascii="SimSun" w:eastAsia="SimSun" w:hAnsi="SimSun" w:cs="Times New Roman"/>
          <w:b/>
          <w:color w:val="222222"/>
          <w:sz w:val="28"/>
          <w:shd w:val="clear" w:color="auto" w:fill="FFFFFF"/>
          <w:lang w:val="en-US" w:eastAsia="zh-CN"/>
        </w:rPr>
      </w:pPr>
    </w:p>
    <w:tbl>
      <w:tblPr>
        <w:tblStyle w:val="a8"/>
        <w:tblW w:w="9881" w:type="dxa"/>
        <w:tblLook w:val="04A0" w:firstRow="1" w:lastRow="0" w:firstColumn="1" w:lastColumn="0" w:noHBand="0" w:noVBand="1"/>
      </w:tblPr>
      <w:tblGrid>
        <w:gridCol w:w="3501"/>
        <w:gridCol w:w="3190"/>
        <w:gridCol w:w="3190"/>
      </w:tblGrid>
      <w:tr w:rsidR="00493B05" w:rsidRPr="005F31D2" w14:paraId="284EA6E1" w14:textId="0230E126" w:rsidTr="009E0C75">
        <w:trPr>
          <w:trHeight w:val="466"/>
        </w:trPr>
        <w:tc>
          <w:tcPr>
            <w:tcW w:w="3501" w:type="dxa"/>
            <w:shd w:val="clear" w:color="auto" w:fill="F2F2F2" w:themeFill="background1" w:themeFillShade="F2"/>
          </w:tcPr>
          <w:p w14:paraId="6C5948B7" w14:textId="57F3E0CA" w:rsidR="00493B05" w:rsidRPr="005F31D2" w:rsidRDefault="00493B05" w:rsidP="005F31D2">
            <w:pPr>
              <w:jc w:val="center"/>
              <w:rPr>
                <w:b/>
                <w:sz w:val="28"/>
              </w:rPr>
            </w:pPr>
            <w:r w:rsidRPr="005F31D2">
              <w:rPr>
                <w:rFonts w:ascii="SimSun" w:eastAsia="SimSun" w:hAnsi="SimSun" w:hint="eastAsia"/>
                <w:b/>
                <w:sz w:val="28"/>
              </w:rPr>
              <w:t>中国</w:t>
            </w:r>
          </w:p>
        </w:tc>
        <w:tc>
          <w:tcPr>
            <w:tcW w:w="3190" w:type="dxa"/>
            <w:shd w:val="clear" w:color="auto" w:fill="F2F2F2" w:themeFill="background1" w:themeFillShade="F2"/>
          </w:tcPr>
          <w:p w14:paraId="6556218C" w14:textId="49118530" w:rsidR="00493B05" w:rsidRPr="005F31D2" w:rsidRDefault="00493B05" w:rsidP="005F31D2">
            <w:pPr>
              <w:jc w:val="center"/>
              <w:rPr>
                <w:rFonts w:ascii="SimSun" w:eastAsia="SimSun" w:hAnsi="SimSun"/>
                <w:b/>
                <w:sz w:val="28"/>
              </w:rPr>
            </w:pPr>
            <w:r w:rsidRPr="005F31D2">
              <w:rPr>
                <w:rFonts w:ascii="SimSun" w:eastAsia="SimSun" w:hAnsi="SimSun" w:hint="eastAsia"/>
                <w:b/>
                <w:sz w:val="28"/>
              </w:rPr>
              <w:t>俄罗斯</w:t>
            </w:r>
          </w:p>
        </w:tc>
        <w:tc>
          <w:tcPr>
            <w:tcW w:w="3190" w:type="dxa"/>
            <w:vMerge w:val="restart"/>
          </w:tcPr>
          <w:p w14:paraId="33D3481D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纸</w:t>
            </w:r>
          </w:p>
          <w:p w14:paraId="4B8255BA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镇纸</w:t>
            </w:r>
          </w:p>
          <w:p w14:paraId="621FAE90" w14:textId="1989791D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羽</w:t>
            </w:r>
            <w:r w:rsidR="00D844C1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毛</w:t>
            </w: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笔</w:t>
            </w:r>
          </w:p>
          <w:p w14:paraId="7478BD06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墨水瓶</w:t>
            </w:r>
          </w:p>
          <w:p w14:paraId="56F892E7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开信刀</w:t>
            </w:r>
          </w:p>
          <w:p w14:paraId="19288E59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印章</w:t>
            </w:r>
          </w:p>
          <w:p w14:paraId="43E9AB6C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笔尖清洗</w:t>
            </w: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器</w:t>
            </w:r>
          </w:p>
          <w:p w14:paraId="766225D3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放大</w:t>
            </w: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镜</w:t>
            </w:r>
          </w:p>
          <w:p w14:paraId="2E51F675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墨水</w:t>
            </w:r>
          </w:p>
          <w:p w14:paraId="1968A213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纸</w:t>
            </w:r>
          </w:p>
          <w:p w14:paraId="5E1E75E3" w14:textId="77777777" w:rsidR="00493B05" w:rsidRPr="00D54466" w:rsidRDefault="00493B05" w:rsidP="00493B0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墨水瓶</w:t>
            </w:r>
          </w:p>
          <w:p w14:paraId="283A1818" w14:textId="688039E1" w:rsidR="00493B05" w:rsidRPr="00D54466" w:rsidRDefault="001C2D6E" w:rsidP="008416E5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</w:rPr>
            </w:pPr>
            <w:r w:rsidRPr="00493B05">
              <w:rPr>
                <w:rFonts w:ascii="SimSun" w:eastAsia="SimSun" w:hAnsi="SimSun" w:cs="Times New Roman"/>
                <w:b/>
                <w:color w:val="222222"/>
                <w:sz w:val="28"/>
                <w:shd w:val="clear" w:color="auto" w:fill="FFFFFF"/>
                <w:lang w:val="en-US"/>
              </w:rPr>
              <w:t>毛</w:t>
            </w:r>
            <w:r w:rsidRPr="00493B05">
              <w:rPr>
                <w:rFonts w:ascii="SimSun" w:eastAsia="SimSun" w:hAnsi="SimSun" w:cs="Times New Roman" w:hint="eastAsia"/>
                <w:b/>
                <w:color w:val="222222"/>
                <w:sz w:val="28"/>
                <w:shd w:val="clear" w:color="auto" w:fill="FFFFFF"/>
                <w:lang w:val="en-US"/>
              </w:rPr>
              <w:t>笔</w:t>
            </w:r>
          </w:p>
        </w:tc>
      </w:tr>
      <w:tr w:rsidR="00493B05" w14:paraId="2006D1C1" w14:textId="57BB076B" w:rsidTr="00493B05">
        <w:trPr>
          <w:trHeight w:val="466"/>
        </w:trPr>
        <w:tc>
          <w:tcPr>
            <w:tcW w:w="3501" w:type="dxa"/>
          </w:tcPr>
          <w:p w14:paraId="6C64C9EC" w14:textId="122637B2" w:rsidR="00493B05" w:rsidRDefault="00493B05" w:rsidP="005F31D2"/>
        </w:tc>
        <w:tc>
          <w:tcPr>
            <w:tcW w:w="3190" w:type="dxa"/>
          </w:tcPr>
          <w:p w14:paraId="4419F85A" w14:textId="144E1271" w:rsidR="00493B05" w:rsidRDefault="00493B05" w:rsidP="005F31D2"/>
        </w:tc>
        <w:tc>
          <w:tcPr>
            <w:tcW w:w="3190" w:type="dxa"/>
            <w:vMerge/>
          </w:tcPr>
          <w:p w14:paraId="3D187547" w14:textId="77777777" w:rsidR="00493B05" w:rsidRDefault="00493B05" w:rsidP="005F31D2"/>
        </w:tc>
      </w:tr>
      <w:tr w:rsidR="00493B05" w14:paraId="0BA8D328" w14:textId="6E5803BA" w:rsidTr="00493B05">
        <w:trPr>
          <w:trHeight w:val="466"/>
        </w:trPr>
        <w:tc>
          <w:tcPr>
            <w:tcW w:w="3501" w:type="dxa"/>
          </w:tcPr>
          <w:p w14:paraId="40A98ED6" w14:textId="4F61CF94" w:rsidR="00493B05" w:rsidRDefault="00493B05" w:rsidP="005F31D2"/>
        </w:tc>
        <w:tc>
          <w:tcPr>
            <w:tcW w:w="3190" w:type="dxa"/>
          </w:tcPr>
          <w:p w14:paraId="089093D8" w14:textId="5F335572" w:rsidR="00493B05" w:rsidRDefault="00493B05" w:rsidP="005F31D2"/>
        </w:tc>
        <w:tc>
          <w:tcPr>
            <w:tcW w:w="3190" w:type="dxa"/>
            <w:vMerge/>
          </w:tcPr>
          <w:p w14:paraId="4193D5BB" w14:textId="77777777" w:rsidR="00493B05" w:rsidRDefault="00493B05" w:rsidP="005F31D2"/>
        </w:tc>
      </w:tr>
      <w:tr w:rsidR="00493B05" w14:paraId="1F2FD7FE" w14:textId="5F7B34C8" w:rsidTr="00493B05">
        <w:trPr>
          <w:trHeight w:val="442"/>
        </w:trPr>
        <w:tc>
          <w:tcPr>
            <w:tcW w:w="3501" w:type="dxa"/>
          </w:tcPr>
          <w:p w14:paraId="66B958A1" w14:textId="256653E5" w:rsidR="00493B05" w:rsidRDefault="00493B05" w:rsidP="005F31D2"/>
        </w:tc>
        <w:tc>
          <w:tcPr>
            <w:tcW w:w="3190" w:type="dxa"/>
          </w:tcPr>
          <w:p w14:paraId="4C0FC562" w14:textId="76654072" w:rsidR="00493B05" w:rsidRDefault="00493B05" w:rsidP="005F31D2"/>
        </w:tc>
        <w:tc>
          <w:tcPr>
            <w:tcW w:w="3190" w:type="dxa"/>
            <w:vMerge/>
          </w:tcPr>
          <w:p w14:paraId="14A4D24C" w14:textId="77777777" w:rsidR="00493B05" w:rsidRDefault="00493B05" w:rsidP="005F31D2"/>
        </w:tc>
      </w:tr>
      <w:tr w:rsidR="00493B05" w14:paraId="2BAD8553" w14:textId="122467D5" w:rsidTr="00493B05">
        <w:trPr>
          <w:trHeight w:val="466"/>
        </w:trPr>
        <w:tc>
          <w:tcPr>
            <w:tcW w:w="3501" w:type="dxa"/>
          </w:tcPr>
          <w:p w14:paraId="097DF7A1" w14:textId="4EF1E871" w:rsidR="00493B05" w:rsidRDefault="00493B05" w:rsidP="005F31D2"/>
        </w:tc>
        <w:tc>
          <w:tcPr>
            <w:tcW w:w="3190" w:type="dxa"/>
          </w:tcPr>
          <w:p w14:paraId="60DD0304" w14:textId="61AD430B" w:rsidR="00493B05" w:rsidRDefault="00493B05" w:rsidP="005F31D2"/>
        </w:tc>
        <w:tc>
          <w:tcPr>
            <w:tcW w:w="3190" w:type="dxa"/>
            <w:vMerge/>
          </w:tcPr>
          <w:p w14:paraId="19B00F07" w14:textId="77777777" w:rsidR="00493B05" w:rsidRDefault="00493B05" w:rsidP="005F31D2"/>
        </w:tc>
      </w:tr>
      <w:tr w:rsidR="00493B05" w14:paraId="2196F1B2" w14:textId="123D3F4F" w:rsidTr="00493B05">
        <w:trPr>
          <w:trHeight w:val="466"/>
        </w:trPr>
        <w:tc>
          <w:tcPr>
            <w:tcW w:w="3501" w:type="dxa"/>
          </w:tcPr>
          <w:p w14:paraId="3AE098AB" w14:textId="77777777" w:rsidR="00493B05" w:rsidRDefault="00493B05" w:rsidP="005F31D2"/>
        </w:tc>
        <w:tc>
          <w:tcPr>
            <w:tcW w:w="3190" w:type="dxa"/>
          </w:tcPr>
          <w:p w14:paraId="66CD8E42" w14:textId="316F2306" w:rsidR="00493B05" w:rsidRDefault="00493B05" w:rsidP="005F31D2"/>
        </w:tc>
        <w:tc>
          <w:tcPr>
            <w:tcW w:w="3190" w:type="dxa"/>
            <w:vMerge/>
          </w:tcPr>
          <w:p w14:paraId="52B28347" w14:textId="77777777" w:rsidR="00493B05" w:rsidRDefault="00493B05" w:rsidP="005F31D2"/>
        </w:tc>
      </w:tr>
      <w:tr w:rsidR="00493B05" w14:paraId="635FE00D" w14:textId="256322DF" w:rsidTr="00493B05">
        <w:trPr>
          <w:trHeight w:val="442"/>
        </w:trPr>
        <w:tc>
          <w:tcPr>
            <w:tcW w:w="3501" w:type="dxa"/>
          </w:tcPr>
          <w:p w14:paraId="36C2FC47" w14:textId="77777777" w:rsidR="00493B05" w:rsidRDefault="00493B05" w:rsidP="005F31D2"/>
        </w:tc>
        <w:tc>
          <w:tcPr>
            <w:tcW w:w="3190" w:type="dxa"/>
          </w:tcPr>
          <w:p w14:paraId="3EDC7D68" w14:textId="0F9F6D35" w:rsidR="00493B05" w:rsidRDefault="00493B05" w:rsidP="005F31D2"/>
        </w:tc>
        <w:tc>
          <w:tcPr>
            <w:tcW w:w="3190" w:type="dxa"/>
            <w:vMerge/>
          </w:tcPr>
          <w:p w14:paraId="673D83F3" w14:textId="77777777" w:rsidR="00493B05" w:rsidRDefault="00493B05" w:rsidP="005F31D2"/>
        </w:tc>
      </w:tr>
      <w:tr w:rsidR="00493B05" w14:paraId="1767247A" w14:textId="3DFBF14C" w:rsidTr="00493B05">
        <w:trPr>
          <w:trHeight w:val="466"/>
        </w:trPr>
        <w:tc>
          <w:tcPr>
            <w:tcW w:w="3501" w:type="dxa"/>
          </w:tcPr>
          <w:p w14:paraId="70234656" w14:textId="77777777" w:rsidR="00493B05" w:rsidRDefault="00493B05" w:rsidP="005F31D2"/>
        </w:tc>
        <w:tc>
          <w:tcPr>
            <w:tcW w:w="3190" w:type="dxa"/>
          </w:tcPr>
          <w:p w14:paraId="13881B5E" w14:textId="722D3D6D" w:rsidR="00493B05" w:rsidRDefault="00493B05" w:rsidP="005F31D2"/>
        </w:tc>
        <w:tc>
          <w:tcPr>
            <w:tcW w:w="3190" w:type="dxa"/>
            <w:vMerge/>
          </w:tcPr>
          <w:p w14:paraId="0564B94B" w14:textId="77777777" w:rsidR="00493B05" w:rsidRDefault="00493B05" w:rsidP="005F31D2"/>
        </w:tc>
      </w:tr>
      <w:tr w:rsidR="00493B05" w14:paraId="34644FD8" w14:textId="04252D12" w:rsidTr="008416E5">
        <w:trPr>
          <w:trHeight w:val="705"/>
        </w:trPr>
        <w:tc>
          <w:tcPr>
            <w:tcW w:w="3501" w:type="dxa"/>
          </w:tcPr>
          <w:p w14:paraId="0B6E2621" w14:textId="77777777" w:rsidR="00493B05" w:rsidRDefault="00493B05" w:rsidP="005F31D2"/>
        </w:tc>
        <w:tc>
          <w:tcPr>
            <w:tcW w:w="3190" w:type="dxa"/>
          </w:tcPr>
          <w:p w14:paraId="660EB1F3" w14:textId="4C9A811F" w:rsidR="00493B05" w:rsidRDefault="00493B05" w:rsidP="005F31D2"/>
        </w:tc>
        <w:tc>
          <w:tcPr>
            <w:tcW w:w="3190" w:type="dxa"/>
            <w:vMerge/>
          </w:tcPr>
          <w:p w14:paraId="213EAF35" w14:textId="77777777" w:rsidR="00493B05" w:rsidRDefault="00493B05" w:rsidP="005F31D2"/>
        </w:tc>
      </w:tr>
    </w:tbl>
    <w:p w14:paraId="0D378B63" w14:textId="77777777" w:rsidR="00B05532" w:rsidRPr="00D54466" w:rsidRDefault="00B05532" w:rsidP="00C10FB3"/>
    <w:p w14:paraId="3C6A6922" w14:textId="77777777" w:rsidR="003C7C3B" w:rsidRPr="00D54466" w:rsidRDefault="003C7C3B" w:rsidP="00C10FB3"/>
    <w:p w14:paraId="5950007C" w14:textId="77777777" w:rsidR="003C7C3B" w:rsidRPr="00D54466" w:rsidRDefault="003C7C3B" w:rsidP="00C10FB3"/>
    <w:p w14:paraId="6D2F8BA8" w14:textId="77777777" w:rsidR="003C7C3B" w:rsidRPr="00D54466" w:rsidRDefault="003C7C3B" w:rsidP="00C10FB3"/>
    <w:p w14:paraId="540D9A7A" w14:textId="77777777" w:rsidR="003C7C3B" w:rsidRPr="00D54466" w:rsidRDefault="003C7C3B" w:rsidP="00C10FB3"/>
    <w:p w14:paraId="28EC0A45" w14:textId="77777777" w:rsidR="003C7C3B" w:rsidRPr="00D54466" w:rsidRDefault="003C7C3B" w:rsidP="00C10FB3"/>
    <w:p w14:paraId="0252CBA4" w14:textId="77777777" w:rsidR="003C7C3B" w:rsidRPr="00D54466" w:rsidRDefault="003C7C3B" w:rsidP="00C10FB3"/>
    <w:p w14:paraId="3D5B0C80" w14:textId="77777777" w:rsidR="003C7C3B" w:rsidRPr="00D54466" w:rsidRDefault="003C7C3B" w:rsidP="00C10FB3">
      <w:bookmarkStart w:id="0" w:name="_GoBack"/>
      <w:bookmarkEnd w:id="0"/>
    </w:p>
    <w:p w14:paraId="68FB4DA3" w14:textId="77777777" w:rsidR="003C7C3B" w:rsidRPr="00D54466" w:rsidRDefault="003C7C3B" w:rsidP="00C10FB3"/>
    <w:p w14:paraId="0BDE4D78" w14:textId="77777777" w:rsidR="003C7C3B" w:rsidRPr="00D54466" w:rsidRDefault="003C7C3B" w:rsidP="00C10FB3"/>
    <w:p w14:paraId="6A4EB39B" w14:textId="77777777" w:rsidR="003C7C3B" w:rsidRPr="00D54466" w:rsidRDefault="003C7C3B" w:rsidP="00C10FB3"/>
    <w:p w14:paraId="684D384B" w14:textId="77777777" w:rsidR="003C7C3B" w:rsidRPr="00D54466" w:rsidRDefault="003C7C3B" w:rsidP="00C10FB3"/>
    <w:p w14:paraId="7575802A" w14:textId="77777777" w:rsidR="003C7C3B" w:rsidRPr="00D54466" w:rsidRDefault="003C7C3B" w:rsidP="00C10FB3"/>
    <w:p w14:paraId="37C2D32E" w14:textId="77777777" w:rsidR="003C7C3B" w:rsidRPr="00D54466" w:rsidRDefault="003C7C3B" w:rsidP="00C10FB3"/>
    <w:p w14:paraId="26EB0778" w14:textId="630B6B7D" w:rsidR="00C10FB3" w:rsidRPr="002F36E1" w:rsidRDefault="00C10FB3" w:rsidP="00A57D0D">
      <w:pPr>
        <w:pStyle w:val="a3"/>
        <w:numPr>
          <w:ilvl w:val="0"/>
          <w:numId w:val="30"/>
        </w:numPr>
        <w:tabs>
          <w:tab w:val="left" w:pos="567"/>
        </w:tabs>
        <w:ind w:left="851" w:hanging="851"/>
        <w:rPr>
          <w:rFonts w:ascii="Times New Roman" w:hAnsi="Times New Roman" w:cs="Times New Roman"/>
          <w:b/>
          <w:sz w:val="28"/>
          <w:szCs w:val="28"/>
        </w:rPr>
      </w:pPr>
      <w:r w:rsidRPr="002F36E1">
        <w:rPr>
          <w:rFonts w:ascii="Times New Roman" w:hAnsi="Times New Roman" w:cs="Times New Roman"/>
          <w:b/>
          <w:sz w:val="28"/>
          <w:szCs w:val="28"/>
        </w:rPr>
        <w:t>Зона мастер-классов (2 этаж)</w:t>
      </w:r>
      <w:r w:rsidR="00A57D0D">
        <w:rPr>
          <w:rFonts w:ascii="Times New Roman" w:hAnsi="Times New Roman" w:cs="Times New Roman"/>
          <w:b/>
          <w:sz w:val="28"/>
          <w:szCs w:val="28"/>
        </w:rPr>
        <w:t>.</w:t>
      </w:r>
      <w:r w:rsidR="00700F55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218A4A68" w14:textId="77777777" w:rsidR="002F36E1" w:rsidRPr="00BB3907" w:rsidRDefault="002F36E1" w:rsidP="002F36E1"/>
    <w:p w14:paraId="5897E56A" w14:textId="77777777" w:rsidR="00700F55" w:rsidRDefault="00493B05" w:rsidP="00700F55">
      <w:pPr>
        <w:rPr>
          <w:rFonts w:eastAsia="SimSun" w:cs="Times New Roman"/>
          <w:b/>
          <w:sz w:val="28"/>
          <w:szCs w:val="28"/>
          <w:lang w:eastAsia="zh-CN"/>
        </w:rPr>
      </w:pPr>
      <w:r w:rsidRPr="00700F55">
        <w:rPr>
          <w:rFonts w:eastAsia="SimSun" w:cs="Times New Roman" w:hint="eastAsia"/>
          <w:b/>
          <w:sz w:val="28"/>
          <w:szCs w:val="28"/>
          <w:lang w:eastAsia="zh-CN"/>
        </w:rPr>
        <w:t>八，</w:t>
      </w:r>
      <w:r w:rsidR="00700F55">
        <w:rPr>
          <w:rFonts w:eastAsia="SimSun" w:cs="Times New Roman" w:hint="eastAsia"/>
          <w:b/>
          <w:sz w:val="28"/>
          <w:szCs w:val="28"/>
          <w:lang w:eastAsia="zh-CN"/>
        </w:rPr>
        <w:t>填表</w:t>
      </w:r>
    </w:p>
    <w:p w14:paraId="5648F450" w14:textId="77777777" w:rsidR="00700F55" w:rsidRDefault="00700F55" w:rsidP="00700F55">
      <w:pPr>
        <w:rPr>
          <w:rFonts w:eastAsia="SimSun" w:cs="Times New Roman"/>
          <w:b/>
          <w:sz w:val="28"/>
          <w:szCs w:val="28"/>
          <w:lang w:eastAsia="zh-CN"/>
        </w:rPr>
      </w:pPr>
    </w:p>
    <w:p w14:paraId="47D194FA" w14:textId="77777777" w:rsidR="00700F55" w:rsidRDefault="00700F55" w:rsidP="00700F55">
      <w:pPr>
        <w:rPr>
          <w:rFonts w:eastAsia="SimSun" w:cs="Times New Roman"/>
          <w:b/>
          <w:sz w:val="28"/>
          <w:szCs w:val="28"/>
          <w:lang w:eastAsia="zh-CN"/>
        </w:rPr>
      </w:pPr>
      <w:r>
        <w:rPr>
          <w:rFonts w:eastAsia="SimSun" w:cs="Times New Roman" w:hint="eastAsia"/>
          <w:b/>
          <w:sz w:val="28"/>
          <w:szCs w:val="28"/>
          <w:lang w:eastAsia="zh-CN"/>
        </w:rPr>
        <w:t>试比较两个国家的</w:t>
      </w:r>
      <w:r w:rsidRPr="00BE3B39">
        <w:rPr>
          <w:rFonts w:eastAsia="SimSun" w:cs="Times New Roman" w:hint="eastAsia"/>
          <w:b/>
          <w:sz w:val="28"/>
          <w:szCs w:val="28"/>
          <w:lang w:eastAsia="zh-CN"/>
        </w:rPr>
        <w:t>护照申请表</w:t>
      </w:r>
      <w:r>
        <w:rPr>
          <w:rFonts w:eastAsia="SimSun" w:cs="Times New Roman" w:hint="eastAsia"/>
          <w:b/>
          <w:sz w:val="28"/>
          <w:szCs w:val="28"/>
          <w:lang w:eastAsia="zh-CN"/>
        </w:rPr>
        <w:t>，帮助朋友填表</w:t>
      </w:r>
    </w:p>
    <w:p w14:paraId="4E4D1495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7E1B8931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  <w:r w:rsidRPr="00BE3B39">
        <w:rPr>
          <w:rFonts w:eastAsia="SimSun" w:cs="Times New Roman" w:hint="eastAsia"/>
          <w:b/>
          <w:sz w:val="28"/>
          <w:szCs w:val="28"/>
          <w:lang w:eastAsia="zh-CN"/>
        </w:rPr>
        <w:t>护照申请表</w:t>
      </w:r>
    </w:p>
    <w:p w14:paraId="016B20AE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76518D1C" w14:textId="5F3BE576" w:rsidR="00700F55" w:rsidRDefault="00700F55" w:rsidP="002F36E1">
      <w:pPr>
        <w:rPr>
          <w:rFonts w:ascii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noProof/>
          <w:color w:val="333333"/>
          <w:highlight w:val="white"/>
        </w:rPr>
        <w:drawing>
          <wp:inline distT="114300" distB="114300" distL="114300" distR="114300" wp14:anchorId="17DED369" wp14:editId="35F8727B">
            <wp:extent cx="5936615" cy="3968373"/>
            <wp:effectExtent l="0" t="0" r="6985" b="0"/>
            <wp:docPr id="1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9683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C8C3CC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0F0C4D67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66023405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7D928838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7980B577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59BE9070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7EB7FC6A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735B65A4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14573D97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71E28AD1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1AF46046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2C1E2A15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1C413A81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0D6E164C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367B64E6" w14:textId="77777777" w:rsidR="00BB3907" w:rsidRDefault="00BB3907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535A1443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41C82016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</w:p>
    <w:p w14:paraId="5655DEC1" w14:textId="77777777" w:rsidR="00700F55" w:rsidRDefault="00700F55" w:rsidP="00700F55">
      <w:pPr>
        <w:jc w:val="center"/>
        <w:rPr>
          <w:rFonts w:eastAsia="SimSun" w:cs="Times New Roman"/>
          <w:b/>
          <w:sz w:val="28"/>
          <w:szCs w:val="28"/>
          <w:lang w:eastAsia="zh-CN"/>
        </w:rPr>
      </w:pPr>
      <w:r w:rsidRPr="005F4BF1">
        <w:rPr>
          <w:rFonts w:eastAsia="SimSun" w:cs="Times New Roman" w:hint="eastAsia"/>
          <w:b/>
          <w:sz w:val="28"/>
          <w:szCs w:val="28"/>
          <w:lang w:eastAsia="zh-CN"/>
        </w:rPr>
        <w:t>护照申请表</w:t>
      </w:r>
    </w:p>
    <w:p w14:paraId="374F8474" w14:textId="355AC873" w:rsidR="00700F55" w:rsidRDefault="00700F55" w:rsidP="00700F55">
      <w:pPr>
        <w:rPr>
          <w:rFonts w:eastAsia="SimSun" w:cs="Times New Roman"/>
          <w:b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59380CF4" wp14:editId="0C8DC211">
            <wp:extent cx="6267450" cy="6105525"/>
            <wp:effectExtent l="0" t="0" r="0" b="9525"/>
            <wp:docPr id="1" name="Рисунок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610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CAFE7" w14:textId="77777777" w:rsidR="00700F55" w:rsidRDefault="00700F55" w:rsidP="002F36E1">
      <w:pPr>
        <w:rPr>
          <w:rFonts w:ascii="Times New Roman" w:hAnsi="Times New Roman" w:cs="Times New Roman"/>
          <w:b/>
        </w:rPr>
      </w:pPr>
    </w:p>
    <w:p w14:paraId="48691BC4" w14:textId="77777777" w:rsidR="00700F55" w:rsidRDefault="00700F55" w:rsidP="002F36E1">
      <w:pPr>
        <w:rPr>
          <w:rFonts w:ascii="Times New Roman" w:hAnsi="Times New Roman" w:cs="Times New Roman"/>
          <w:b/>
        </w:rPr>
      </w:pPr>
    </w:p>
    <w:p w14:paraId="09408535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0B43017F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249D244E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3B867C88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31645017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70613E4C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5D9FCF6F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56E5CFD5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4962F78B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74BF6F2D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6F190FD3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2F8102DF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0357EA2D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5EBF668F" w14:textId="77777777" w:rsidR="00A468CF" w:rsidRDefault="00A468CF" w:rsidP="002F36E1">
      <w:pPr>
        <w:rPr>
          <w:rFonts w:ascii="Times New Roman" w:hAnsi="Times New Roman" w:cs="Times New Roman"/>
          <w:b/>
        </w:rPr>
      </w:pPr>
    </w:p>
    <w:p w14:paraId="51553A04" w14:textId="7DCCC266" w:rsidR="002F36E1" w:rsidRPr="00700F55" w:rsidRDefault="00700F55" w:rsidP="002F36E1">
      <w:pPr>
        <w:rPr>
          <w:rFonts w:eastAsia="SimSun" w:cs="Times New Roman"/>
          <w:b/>
          <w:sz w:val="28"/>
          <w:szCs w:val="28"/>
          <w:lang w:eastAsia="zh-CN"/>
        </w:rPr>
      </w:pPr>
      <w:r w:rsidRPr="00700F55">
        <w:rPr>
          <w:rFonts w:eastAsia="SimSun" w:cs="Times New Roman" w:hint="eastAsia"/>
          <w:b/>
          <w:sz w:val="28"/>
          <w:szCs w:val="28"/>
          <w:lang w:eastAsia="zh-CN"/>
        </w:rPr>
        <w:t>九，</w:t>
      </w:r>
      <w:r w:rsidR="004946B3" w:rsidRPr="00700F55">
        <w:rPr>
          <w:rFonts w:eastAsia="SimSun" w:cs="Times New Roman" w:hint="eastAsia"/>
          <w:b/>
          <w:sz w:val="28"/>
          <w:szCs w:val="28"/>
          <w:lang w:eastAsia="zh-CN"/>
        </w:rPr>
        <w:t>写信</w:t>
      </w:r>
    </w:p>
    <w:p w14:paraId="3AD45585" w14:textId="047E6BEA" w:rsidR="005F31D2" w:rsidRPr="00700F55" w:rsidRDefault="004946B3" w:rsidP="002F36E1">
      <w:pPr>
        <w:rPr>
          <w:rFonts w:eastAsia="SimSun" w:cs="Times New Roman"/>
          <w:b/>
          <w:sz w:val="28"/>
          <w:szCs w:val="28"/>
          <w:lang w:eastAsia="zh-CN"/>
        </w:rPr>
      </w:pPr>
      <w:r w:rsidRPr="00700F55">
        <w:rPr>
          <w:rFonts w:eastAsia="SimSun" w:cs="Times New Roman"/>
          <w:b/>
          <w:sz w:val="28"/>
          <w:szCs w:val="28"/>
          <w:lang w:eastAsia="zh-CN"/>
        </w:rPr>
        <w:t xml:space="preserve"> </w:t>
      </w:r>
    </w:p>
    <w:p w14:paraId="7C63E625" w14:textId="480818C1" w:rsidR="004946B3" w:rsidRPr="00700F55" w:rsidRDefault="004946B3" w:rsidP="002F36E1">
      <w:pPr>
        <w:rPr>
          <w:rFonts w:eastAsia="SimSun" w:cs="Times New Roman"/>
          <w:b/>
          <w:sz w:val="28"/>
          <w:szCs w:val="28"/>
          <w:lang w:eastAsia="zh-CN"/>
        </w:rPr>
      </w:pPr>
      <w:r w:rsidRPr="00700F55">
        <w:rPr>
          <w:rFonts w:eastAsia="SimSun" w:cs="Times New Roman" w:hint="eastAsia"/>
          <w:b/>
          <w:sz w:val="28"/>
          <w:szCs w:val="28"/>
          <w:lang w:eastAsia="zh-CN"/>
        </w:rPr>
        <w:t>写信，填空</w:t>
      </w:r>
    </w:p>
    <w:p w14:paraId="1E49E95A" w14:textId="015F3C9C" w:rsidR="002F36E1" w:rsidRPr="008207EA" w:rsidRDefault="002F36E1" w:rsidP="008207EA">
      <w:pPr>
        <w:spacing w:line="240" w:lineRule="atLeast"/>
        <w:ind w:left="720"/>
        <w:jc w:val="right"/>
        <w:rPr>
          <w:rFonts w:ascii="Cambria" w:eastAsia="SimSun" w:hAnsi="Cambria"/>
          <w:sz w:val="28"/>
          <w:szCs w:val="28"/>
          <w:lang w:eastAsia="zh-CN"/>
        </w:rPr>
      </w:pPr>
      <w:r w:rsidRPr="00D54466">
        <w:rPr>
          <w:sz w:val="28"/>
          <w:szCs w:val="28"/>
          <w:lang w:eastAsia="zh-CN"/>
        </w:rPr>
        <w:br/>
      </w:r>
      <w:r w:rsidR="008207EA">
        <w:rPr>
          <w:rFonts w:ascii="Cambria" w:eastAsia="SimSun" w:hAnsi="Cambria" w:hint="eastAsia"/>
          <w:sz w:val="28"/>
          <w:szCs w:val="28"/>
          <w:lang w:eastAsia="zh-CN"/>
        </w:rPr>
        <w:t>米沙</w:t>
      </w:r>
      <w:r w:rsidR="00031380">
        <w:rPr>
          <w:rFonts w:ascii="Cambria" w:eastAsia="SimSun" w:hAnsi="Cambria" w:hint="eastAsia"/>
          <w:sz w:val="28"/>
          <w:szCs w:val="28"/>
          <w:lang w:eastAsia="zh-CN"/>
        </w:rPr>
        <w:t>:</w:t>
      </w:r>
      <w:r w:rsidR="00031380">
        <w:rPr>
          <w:rFonts w:ascii="Cambria" w:eastAsia="SimSun" w:hAnsi="Cambria"/>
          <w:sz w:val="28"/>
          <w:szCs w:val="28"/>
          <w:lang w:eastAsia="zh-CN"/>
        </w:rPr>
        <w:t xml:space="preserve"> </w:t>
      </w:r>
      <w:r w:rsidR="008207EA">
        <w:rPr>
          <w:rFonts w:ascii="Cambria" w:eastAsia="SimSun" w:hAnsi="Cambria" w:hint="eastAsia"/>
          <w:sz w:val="28"/>
          <w:szCs w:val="28"/>
          <w:lang w:eastAsia="zh-CN"/>
        </w:rPr>
        <w:t>你好！</w:t>
      </w:r>
    </w:p>
    <w:p w14:paraId="1489D58C" w14:textId="77777777" w:rsidR="002F36E1" w:rsidRPr="00D54466" w:rsidRDefault="002F36E1" w:rsidP="002F36E1">
      <w:pPr>
        <w:spacing w:line="240" w:lineRule="atLeast"/>
        <w:ind w:left="720"/>
        <w:jc w:val="right"/>
        <w:rPr>
          <w:rFonts w:ascii="Lucida Calligraphy" w:hAnsi="Lucida Calligraphy"/>
          <w:sz w:val="28"/>
          <w:szCs w:val="28"/>
          <w:lang w:eastAsia="zh-CN"/>
        </w:rPr>
      </w:pPr>
    </w:p>
    <w:p w14:paraId="50170623" w14:textId="34D301CB" w:rsidR="00031380" w:rsidRPr="00031380" w:rsidRDefault="00031380" w:rsidP="00F93FDC">
      <w:pPr>
        <w:shd w:val="clear" w:color="auto" w:fill="FFFFFF"/>
        <w:spacing w:after="375"/>
        <w:ind w:firstLine="708"/>
        <w:rPr>
          <w:rFonts w:ascii="SimSun" w:eastAsia="SimSun" w:hAnsi="SimSun" w:cs="SimSun"/>
          <w:color w:val="232323"/>
          <w:sz w:val="28"/>
          <w:szCs w:val="36"/>
          <w:lang w:eastAsia="zh-CN"/>
        </w:rPr>
      </w:pPr>
      <w:r w:rsidRPr="00031380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我上个月</w:t>
      </w:r>
      <w:r w:rsidRPr="00031380">
        <w:rPr>
          <w:rFonts w:ascii="SimSun" w:eastAsia="SimSun" w:hAnsi="SimSun" w:cs="SimSun"/>
          <w:color w:val="232323"/>
          <w:sz w:val="28"/>
          <w:szCs w:val="36"/>
          <w:lang w:eastAsia="zh-CN"/>
        </w:rPr>
        <w:t>给你们写的信收到了吗</w:t>
      </w:r>
      <w:r w:rsidR="00F93FDC" w:rsidRPr="00F93FDC">
        <w:rPr>
          <w:rFonts w:ascii="SimSun" w:eastAsia="SimSun" w:hAnsi="SimSun" w:cs="SimSun"/>
          <w:color w:val="232323"/>
          <w:sz w:val="28"/>
          <w:szCs w:val="36"/>
          <w:lang w:eastAsia="zh-CN"/>
        </w:rPr>
        <w:t>？</w:t>
      </w:r>
    </w:p>
    <w:p w14:paraId="0B3CE54B" w14:textId="15C63A1B" w:rsidR="002E5CD3" w:rsidRDefault="002E5CD3" w:rsidP="002E5CD3">
      <w:pPr>
        <w:shd w:val="clear" w:color="auto" w:fill="FFFFFF"/>
        <w:spacing w:after="375" w:line="360" w:lineRule="auto"/>
        <w:ind w:firstLine="708"/>
        <w:rPr>
          <w:rFonts w:ascii="SimSun" w:eastAsia="SimSun" w:hAnsi="SimSun" w:cs="SimSun"/>
          <w:color w:val="232323"/>
          <w:sz w:val="28"/>
          <w:szCs w:val="36"/>
          <w:lang w:eastAsia="zh-CN"/>
        </w:rPr>
      </w:pPr>
      <w:r w:rsidRPr="002E5CD3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我快要去中国旅游了。这是第一次。我很想参观北京、上海和香港。</w:t>
      </w:r>
      <w:r w:rsidRPr="002E5CD3">
        <w:rPr>
          <w:rFonts w:ascii="SimSun" w:eastAsia="SimSun" w:hAnsi="SimSun" w:cs="SimSun"/>
          <w:color w:val="232323"/>
          <w:sz w:val="28"/>
          <w:szCs w:val="36"/>
          <w:lang w:eastAsia="zh-CN"/>
        </w:rPr>
        <w:t xml:space="preserve">   </w:t>
      </w:r>
      <w:r w:rsidRPr="002E5CD3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昨天我取了新的</w:t>
      </w:r>
      <w:r w:rsidR="006A1D86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________</w:t>
      </w:r>
      <w:r w:rsidRPr="002E5CD3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护照，明天我要去中国</w:t>
      </w:r>
      <w:r w:rsidR="006A1D86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_____________</w:t>
      </w:r>
      <w:r w:rsidRPr="002E5CD3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办签证。我应该在那里交一张</w:t>
      </w:r>
      <w:r w:rsidR="006A1D86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________</w:t>
      </w:r>
      <w:r w:rsidRPr="002E5CD3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，填表，还要</w:t>
      </w:r>
      <w:r w:rsidR="006A1D86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_____</w:t>
      </w:r>
      <w:r w:rsidRPr="002E5CD3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钱。办一次签证要两千卢布。我还要整理</w:t>
      </w:r>
      <w:r w:rsidR="006A1D86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________</w:t>
      </w:r>
      <w:r w:rsidRPr="002E5CD3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。</w:t>
      </w:r>
    </w:p>
    <w:p w14:paraId="1D59D203" w14:textId="72B1CF0E" w:rsidR="002E5CD3" w:rsidRPr="00031380" w:rsidRDefault="002E5CD3" w:rsidP="002E5CD3">
      <w:pPr>
        <w:shd w:val="clear" w:color="auto" w:fill="FFFFFF"/>
        <w:spacing w:after="375" w:line="360" w:lineRule="auto"/>
        <w:ind w:firstLine="708"/>
        <w:rPr>
          <w:rFonts w:ascii="SimSun" w:eastAsia="SimSun" w:hAnsi="SimSun" w:cs="SimSun"/>
          <w:color w:val="232323"/>
          <w:sz w:val="28"/>
          <w:szCs w:val="36"/>
          <w:lang w:eastAsia="zh-CN"/>
        </w:rPr>
      </w:pPr>
      <w:r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北京天气怎么样？我应该</w:t>
      </w:r>
      <w:r w:rsidR="006A1D86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_____</w:t>
      </w:r>
      <w:r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什么衣服？</w:t>
      </w:r>
      <w:r w:rsidRPr="002E5CD3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中国的气候又潮湿又热，夏天常常有雨。我还想请你</w:t>
      </w:r>
      <w:r w:rsidR="006A1D86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_____</w:t>
      </w:r>
      <w:r w:rsidRPr="002E5CD3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我推荐中国的旅游景点。</w:t>
      </w:r>
    </w:p>
    <w:p w14:paraId="19DDA180" w14:textId="783BC1D0" w:rsidR="00031380" w:rsidRPr="00031380" w:rsidRDefault="00031380" w:rsidP="002E5CD3">
      <w:pPr>
        <w:shd w:val="clear" w:color="auto" w:fill="FFFFFF"/>
        <w:spacing w:after="375"/>
        <w:ind w:firstLine="708"/>
        <w:rPr>
          <w:rFonts w:ascii="Georgia" w:eastAsia="Times New Roman" w:hAnsi="Georgia" w:cs="Times New Roman"/>
          <w:color w:val="232323"/>
          <w:sz w:val="20"/>
          <w:lang w:eastAsia="zh-CN"/>
        </w:rPr>
      </w:pPr>
      <w:r w:rsidRPr="00031380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>祝你们身体健康</w:t>
      </w:r>
      <w:r w:rsidRPr="00031380">
        <w:rPr>
          <w:rFonts w:ascii="SimSun" w:eastAsia="SimSun" w:hAnsi="SimSun" w:cs="SimSun"/>
          <w:color w:val="232323"/>
          <w:sz w:val="28"/>
          <w:szCs w:val="36"/>
          <w:lang w:eastAsia="zh-CN"/>
        </w:rPr>
        <w:t>！</w:t>
      </w:r>
      <w:r w:rsidR="00F24136">
        <w:rPr>
          <w:rFonts w:ascii="SimSun" w:eastAsia="SimSun" w:hAnsi="SimSun" w:cs="SimSun" w:hint="eastAsia"/>
          <w:color w:val="232323"/>
          <w:sz w:val="28"/>
          <w:szCs w:val="36"/>
          <w:lang w:eastAsia="zh-CN"/>
        </w:rPr>
        <w:t xml:space="preserve">  </w:t>
      </w:r>
    </w:p>
    <w:p w14:paraId="70CE55FA" w14:textId="77777777" w:rsidR="008207EA" w:rsidRPr="00F3423A" w:rsidRDefault="008207EA" w:rsidP="008207EA">
      <w:pPr>
        <w:ind w:left="720"/>
        <w:jc w:val="right"/>
        <w:rPr>
          <w:rFonts w:ascii="Lucida Calligraphy" w:hAnsi="Lucida Calligraphy"/>
          <w:sz w:val="28"/>
          <w:szCs w:val="28"/>
          <w:lang w:eastAsia="zh-CN"/>
        </w:rPr>
      </w:pPr>
    </w:p>
    <w:p w14:paraId="36C54930" w14:textId="77777777" w:rsidR="008207EA" w:rsidRPr="00F3423A" w:rsidRDefault="008207EA" w:rsidP="008207EA">
      <w:pPr>
        <w:ind w:left="720"/>
        <w:jc w:val="right"/>
        <w:rPr>
          <w:rFonts w:ascii="Lucida Calligraphy" w:hAnsi="Lucida Calligraphy"/>
          <w:sz w:val="28"/>
          <w:szCs w:val="28"/>
          <w:lang w:eastAsia="zh-CN"/>
        </w:rPr>
      </w:pPr>
    </w:p>
    <w:p w14:paraId="49958988" w14:textId="77777777" w:rsidR="008207EA" w:rsidRPr="00F3423A" w:rsidRDefault="008207EA" w:rsidP="008207EA">
      <w:pPr>
        <w:ind w:left="720"/>
        <w:jc w:val="right"/>
        <w:rPr>
          <w:rFonts w:ascii="Lucida Calligraphy" w:hAnsi="Lucida Calligraphy"/>
          <w:sz w:val="28"/>
          <w:szCs w:val="28"/>
          <w:lang w:eastAsia="zh-CN"/>
        </w:rPr>
      </w:pPr>
    </w:p>
    <w:p w14:paraId="61C05A50" w14:textId="2019E6B1" w:rsidR="008207EA" w:rsidRPr="00F3423A" w:rsidRDefault="008207EA" w:rsidP="008207EA">
      <w:pPr>
        <w:ind w:left="720"/>
        <w:jc w:val="right"/>
        <w:rPr>
          <w:rFonts w:ascii="Lucida Calligraphy" w:hAnsi="Lucida Calligraphy"/>
          <w:sz w:val="28"/>
          <w:szCs w:val="28"/>
          <w:lang w:eastAsia="zh-CN"/>
        </w:rPr>
      </w:pPr>
      <w:r>
        <w:rPr>
          <w:rFonts w:ascii="SimSun" w:eastAsia="SimSun" w:hAnsi="SimSun" w:hint="eastAsia"/>
          <w:sz w:val="28"/>
          <w:szCs w:val="28"/>
          <w:lang w:val="en-US" w:eastAsia="zh-CN"/>
        </w:rPr>
        <w:t>安娜</w:t>
      </w:r>
    </w:p>
    <w:p w14:paraId="1CB3D112" w14:textId="7ECFBCAE" w:rsidR="008207EA" w:rsidRPr="00F3423A" w:rsidRDefault="008207EA" w:rsidP="008207EA">
      <w:pPr>
        <w:ind w:left="720"/>
        <w:jc w:val="right"/>
        <w:rPr>
          <w:rFonts w:ascii="Lucida Calligraphy" w:hAnsi="Lucida Calligraphy"/>
          <w:sz w:val="28"/>
          <w:szCs w:val="28"/>
          <w:lang w:eastAsia="zh-CN"/>
        </w:rPr>
      </w:pPr>
      <w:r w:rsidRPr="00F3423A">
        <w:rPr>
          <w:rFonts w:ascii="Lucida Calligraphy" w:hAnsi="Lucida Calligraphy"/>
          <w:sz w:val="28"/>
          <w:szCs w:val="28"/>
          <w:lang w:eastAsia="zh-CN"/>
        </w:rPr>
        <w:t>2019</w:t>
      </w:r>
      <w:r>
        <w:rPr>
          <w:rFonts w:ascii="SimSun" w:eastAsia="SimSun" w:hAnsi="SimSun" w:hint="eastAsia"/>
          <w:sz w:val="28"/>
          <w:szCs w:val="28"/>
          <w:lang w:val="en-US" w:eastAsia="zh-CN"/>
        </w:rPr>
        <w:t>年</w:t>
      </w:r>
      <w:r w:rsidRPr="00F3423A">
        <w:rPr>
          <w:rFonts w:ascii="Lucida Calligraphy" w:hAnsi="Lucida Calligraphy" w:hint="eastAsia"/>
          <w:sz w:val="28"/>
          <w:szCs w:val="28"/>
          <w:lang w:eastAsia="zh-CN"/>
        </w:rPr>
        <w:t>9</w:t>
      </w:r>
      <w:r>
        <w:rPr>
          <w:rFonts w:ascii="SimSun" w:eastAsia="SimSun" w:hAnsi="SimSun" w:hint="eastAsia"/>
          <w:sz w:val="28"/>
          <w:szCs w:val="28"/>
          <w:lang w:val="en-US" w:eastAsia="zh-CN"/>
        </w:rPr>
        <w:t>月</w:t>
      </w:r>
      <w:r w:rsidRPr="00F3423A">
        <w:rPr>
          <w:rFonts w:ascii="Lucida Calligraphy" w:hAnsi="Lucida Calligraphy" w:hint="eastAsia"/>
          <w:sz w:val="28"/>
          <w:szCs w:val="28"/>
          <w:lang w:eastAsia="zh-CN"/>
        </w:rPr>
        <w:t>22</w:t>
      </w:r>
      <w:r>
        <w:rPr>
          <w:rFonts w:ascii="SimSun" w:eastAsia="SimSun" w:hAnsi="SimSun" w:hint="eastAsia"/>
          <w:sz w:val="28"/>
          <w:szCs w:val="28"/>
          <w:lang w:val="en-US" w:eastAsia="zh-CN"/>
        </w:rPr>
        <w:t>日</w:t>
      </w:r>
    </w:p>
    <w:p w14:paraId="0EB37217" w14:textId="3C6B443F" w:rsidR="002F36E1" w:rsidRPr="00F3423A" w:rsidRDefault="002F36E1" w:rsidP="008207EA">
      <w:pPr>
        <w:ind w:left="720"/>
        <w:jc w:val="right"/>
        <w:rPr>
          <w:rFonts w:ascii="Lucida Calligraphy" w:hAnsi="Lucida Calligraphy"/>
          <w:sz w:val="28"/>
          <w:szCs w:val="28"/>
          <w:lang w:eastAsia="zh-CN"/>
        </w:rPr>
      </w:pPr>
    </w:p>
    <w:p w14:paraId="7EA23CE2" w14:textId="77777777" w:rsidR="001C2D6E" w:rsidRPr="00F3423A" w:rsidRDefault="001C2D6E" w:rsidP="002F36E1">
      <w:pPr>
        <w:ind w:left="720"/>
        <w:jc w:val="both"/>
        <w:rPr>
          <w:rFonts w:ascii="Lucida Calligraphy" w:hAnsi="Lucida Calligraphy"/>
          <w:sz w:val="28"/>
          <w:szCs w:val="28"/>
          <w:lang w:eastAsia="zh-CN"/>
        </w:rPr>
      </w:pPr>
    </w:p>
    <w:p w14:paraId="152C898A" w14:textId="77777777" w:rsidR="00C10FB3" w:rsidRDefault="00C10FB3" w:rsidP="00C10FB3">
      <w:pPr>
        <w:rPr>
          <w:lang w:eastAsia="zh-CN"/>
        </w:rPr>
      </w:pPr>
    </w:p>
    <w:p w14:paraId="4631809B" w14:textId="77777777" w:rsidR="001C2D6E" w:rsidRDefault="001C2D6E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1AAEDEBC" w14:textId="77777777" w:rsidR="002E5CD3" w:rsidRDefault="002E5CD3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41A38267" w14:textId="77777777" w:rsidR="002E5CD3" w:rsidRDefault="002E5CD3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38CE746C" w14:textId="77777777" w:rsidR="002E5CD3" w:rsidRDefault="002E5CD3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63552641" w14:textId="77777777" w:rsidR="002E5CD3" w:rsidRDefault="002E5CD3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54A96F58" w14:textId="77777777" w:rsidR="002E5CD3" w:rsidRDefault="002E5CD3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032153BF" w14:textId="77777777" w:rsidR="002E5CD3" w:rsidRDefault="002E5CD3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30967285" w14:textId="77777777" w:rsidR="002E5CD3" w:rsidRDefault="002E5CD3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16B431A3" w14:textId="77777777" w:rsidR="002E5CD3" w:rsidRDefault="002E5CD3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6FCE6E36" w14:textId="77777777" w:rsidR="00A468CF" w:rsidRDefault="00A468CF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19E0F21D" w14:textId="77777777" w:rsidR="002E5CD3" w:rsidRDefault="002E5CD3" w:rsidP="00F93FDC">
      <w:pPr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741F817D" w14:textId="77777777" w:rsidR="001C2D6E" w:rsidRPr="001C2D6E" w:rsidRDefault="001C2D6E" w:rsidP="001C2D6E">
      <w:pPr>
        <w:ind w:left="720"/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14:paraId="68A53AE9" w14:textId="57E4C66C" w:rsidR="00C10FB3" w:rsidRDefault="00C10FB3" w:rsidP="0001414E">
      <w:pPr>
        <w:pStyle w:val="a3"/>
        <w:numPr>
          <w:ilvl w:val="0"/>
          <w:numId w:val="30"/>
        </w:numPr>
        <w:tabs>
          <w:tab w:val="left" w:pos="426"/>
        </w:tabs>
        <w:ind w:hanging="1004"/>
        <w:rPr>
          <w:rFonts w:ascii="Times New Roman" w:hAnsi="Times New Roman" w:cs="Times New Roman"/>
          <w:b/>
          <w:sz w:val="28"/>
          <w:szCs w:val="28"/>
        </w:rPr>
      </w:pPr>
      <w:r w:rsidRPr="002F36E1">
        <w:rPr>
          <w:rFonts w:ascii="Times New Roman" w:hAnsi="Times New Roman" w:cs="Times New Roman"/>
          <w:b/>
          <w:sz w:val="28"/>
          <w:szCs w:val="28"/>
        </w:rPr>
        <w:t>К</w:t>
      </w:r>
      <w:r w:rsidR="005C5FBB">
        <w:rPr>
          <w:rFonts w:ascii="Times New Roman" w:hAnsi="Times New Roman" w:cs="Times New Roman"/>
          <w:b/>
          <w:sz w:val="28"/>
          <w:szCs w:val="28"/>
        </w:rPr>
        <w:t>онференц-зал.</w:t>
      </w:r>
    </w:p>
    <w:p w14:paraId="25D1FD4C" w14:textId="77777777" w:rsidR="002F36E1" w:rsidRDefault="002F36E1" w:rsidP="002F36E1">
      <w:pPr>
        <w:rPr>
          <w:lang w:val="en-US"/>
        </w:rPr>
      </w:pPr>
    </w:p>
    <w:p w14:paraId="03EF21BB" w14:textId="5FB3A151" w:rsidR="002F36E1" w:rsidRPr="00D54466" w:rsidRDefault="00A468CF" w:rsidP="002F36E1">
      <w:pPr>
        <w:rPr>
          <w:rFonts w:eastAsia="SimSun" w:cs="Times New Roman"/>
          <w:b/>
          <w:sz w:val="28"/>
          <w:szCs w:val="28"/>
          <w:lang w:val="en-US" w:eastAsia="zh-CN"/>
        </w:rPr>
      </w:pPr>
      <w:r>
        <w:rPr>
          <w:rFonts w:ascii="SimSun" w:eastAsia="SimSun" w:hAnsi="SimSun" w:cs="Times New Roman" w:hint="eastAsia"/>
          <w:b/>
          <w:sz w:val="28"/>
          <w:szCs w:val="28"/>
          <w:lang w:eastAsia="zh-CN"/>
        </w:rPr>
        <w:t>十</w:t>
      </w:r>
      <w:r w:rsidRPr="00D54466">
        <w:rPr>
          <w:rFonts w:ascii="SimSun" w:eastAsia="SimSun" w:hAnsi="SimSun" w:cs="Times New Roman" w:hint="eastAsia"/>
          <w:b/>
          <w:sz w:val="28"/>
          <w:szCs w:val="28"/>
          <w:lang w:val="en-US" w:eastAsia="zh-CN"/>
        </w:rPr>
        <w:t xml:space="preserve">， </w:t>
      </w:r>
      <w:r w:rsidR="004946B3" w:rsidRPr="00700F55">
        <w:rPr>
          <w:rFonts w:eastAsia="SimSun" w:cs="Times New Roman" w:hint="eastAsia"/>
          <w:b/>
          <w:sz w:val="28"/>
          <w:szCs w:val="28"/>
          <w:lang w:eastAsia="zh-CN"/>
        </w:rPr>
        <w:t>看视频</w:t>
      </w:r>
      <w:r w:rsidR="004946B3" w:rsidRPr="00D54466">
        <w:rPr>
          <w:rFonts w:eastAsia="SimSun" w:cs="Times New Roman" w:hint="eastAsia"/>
          <w:b/>
          <w:sz w:val="28"/>
          <w:szCs w:val="28"/>
          <w:lang w:val="en-US" w:eastAsia="zh-CN"/>
        </w:rPr>
        <w:t>，</w:t>
      </w:r>
      <w:r w:rsidR="004946B3" w:rsidRPr="00700F55">
        <w:rPr>
          <w:rFonts w:eastAsia="SimSun" w:cs="Times New Roman" w:hint="eastAsia"/>
          <w:b/>
          <w:sz w:val="28"/>
          <w:szCs w:val="28"/>
          <w:lang w:eastAsia="zh-CN"/>
        </w:rPr>
        <w:t>填空</w:t>
      </w:r>
      <w:r w:rsidR="00FB4056" w:rsidRPr="00D54466">
        <w:rPr>
          <w:rFonts w:eastAsia="SimSun" w:cs="Times New Roman" w:hint="eastAsia"/>
          <w:b/>
          <w:sz w:val="28"/>
          <w:szCs w:val="28"/>
          <w:lang w:val="en-US" w:eastAsia="zh-CN"/>
        </w:rPr>
        <w:t xml:space="preserve"> </w:t>
      </w:r>
      <w:r w:rsidR="00FB4056" w:rsidRPr="00D54466">
        <w:rPr>
          <w:rFonts w:eastAsia="SimSun" w:cs="Times New Roman" w:hint="eastAsia"/>
          <w:b/>
          <w:sz w:val="28"/>
          <w:szCs w:val="28"/>
          <w:lang w:val="en-US" w:eastAsia="zh-CN"/>
        </w:rPr>
        <w:t>（</w:t>
      </w:r>
      <w:r w:rsidR="00FB4056" w:rsidRPr="00700F55">
        <w:rPr>
          <w:rFonts w:eastAsia="SimSun" w:cs="Times New Roman" w:hint="eastAsia"/>
          <w:b/>
          <w:sz w:val="28"/>
          <w:szCs w:val="28"/>
          <w:lang w:eastAsia="zh-CN"/>
        </w:rPr>
        <w:t>有</w:t>
      </w:r>
      <w:r w:rsidR="00FB4056" w:rsidRPr="00D54466">
        <w:rPr>
          <w:rFonts w:eastAsia="SimSun" w:cs="Times New Roman"/>
          <w:b/>
          <w:sz w:val="28"/>
          <w:szCs w:val="28"/>
          <w:lang w:val="en-US" w:eastAsia="zh-CN"/>
        </w:rPr>
        <w:t>/</w:t>
      </w:r>
      <w:r w:rsidR="00FB4056" w:rsidRPr="00700F55">
        <w:rPr>
          <w:rFonts w:eastAsia="SimSun" w:cs="Times New Roman" w:hint="eastAsia"/>
          <w:b/>
          <w:sz w:val="28"/>
          <w:szCs w:val="28"/>
          <w:lang w:eastAsia="zh-CN"/>
        </w:rPr>
        <w:t>没有</w:t>
      </w:r>
      <w:r w:rsidR="00FB4056" w:rsidRPr="00D54466">
        <w:rPr>
          <w:rFonts w:eastAsia="SimSun" w:cs="Times New Roman" w:hint="eastAsia"/>
          <w:b/>
          <w:sz w:val="28"/>
          <w:szCs w:val="28"/>
          <w:lang w:val="en-US" w:eastAsia="zh-CN"/>
        </w:rPr>
        <w:t>）</w:t>
      </w:r>
    </w:p>
    <w:p w14:paraId="07EDC39A" w14:textId="77777777" w:rsidR="002F36E1" w:rsidRPr="002F36E1" w:rsidRDefault="002F36E1" w:rsidP="002F36E1">
      <w:pPr>
        <w:rPr>
          <w:lang w:val="en-US" w:eastAsia="zh-C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074"/>
        <w:gridCol w:w="1102"/>
        <w:gridCol w:w="1102"/>
        <w:gridCol w:w="1102"/>
        <w:gridCol w:w="1102"/>
        <w:gridCol w:w="1102"/>
      </w:tblGrid>
      <w:tr w:rsidR="002F36E1" w14:paraId="5DD210E0" w14:textId="77777777" w:rsidTr="00BE3B39">
        <w:trPr>
          <w:trHeight w:val="275"/>
        </w:trPr>
        <w:tc>
          <w:tcPr>
            <w:tcW w:w="3074" w:type="dxa"/>
            <w:shd w:val="clear" w:color="auto" w:fill="EEECE1" w:themeFill="background2"/>
          </w:tcPr>
          <w:p w14:paraId="4775950E" w14:textId="55C4447A" w:rsidR="002F36E1" w:rsidRPr="0071473C" w:rsidRDefault="004946B3" w:rsidP="004946B3">
            <w:pPr>
              <w:jc w:val="center"/>
              <w:rPr>
                <w:b/>
                <w:lang w:val="en-US"/>
              </w:rPr>
            </w:pPr>
            <w:r w:rsidRPr="004946B3">
              <w:rPr>
                <w:rFonts w:ascii="SimSun" w:eastAsia="SimSun" w:hAnsi="SimSun" w:hint="eastAsia"/>
                <w:b/>
                <w:sz w:val="28"/>
                <w:lang w:val="en-US"/>
              </w:rPr>
              <w:t>东西</w:t>
            </w:r>
          </w:p>
        </w:tc>
        <w:tc>
          <w:tcPr>
            <w:tcW w:w="1102" w:type="dxa"/>
            <w:shd w:val="clear" w:color="auto" w:fill="EEECE1" w:themeFill="background2"/>
          </w:tcPr>
          <w:p w14:paraId="04E41713" w14:textId="3095CDCD" w:rsidR="002F36E1" w:rsidRPr="004946B3" w:rsidRDefault="004946B3" w:rsidP="002F36E1">
            <w:pPr>
              <w:rPr>
                <w:b/>
                <w:sz w:val="20"/>
                <w:lang w:val="en-US"/>
              </w:rPr>
            </w:pPr>
            <w:r w:rsidRPr="004946B3">
              <w:rPr>
                <w:rFonts w:hint="eastAsia"/>
                <w:b/>
                <w:sz w:val="20"/>
                <w:lang w:val="en-US"/>
              </w:rPr>
              <w:t>十六世</w:t>
            </w:r>
            <w:r w:rsidRPr="004946B3">
              <w:rPr>
                <w:rFonts w:ascii="Microsoft YaHei" w:eastAsia="Microsoft YaHei" w:hAnsi="Microsoft YaHei" w:cs="Microsoft YaHei" w:hint="eastAsia"/>
                <w:b/>
                <w:sz w:val="20"/>
                <w:lang w:val="en-US"/>
              </w:rPr>
              <w:t>纪</w:t>
            </w:r>
          </w:p>
        </w:tc>
        <w:tc>
          <w:tcPr>
            <w:tcW w:w="1102" w:type="dxa"/>
            <w:shd w:val="clear" w:color="auto" w:fill="EEECE1" w:themeFill="background2"/>
          </w:tcPr>
          <w:p w14:paraId="3D55F757" w14:textId="55887EFF" w:rsidR="002F36E1" w:rsidRPr="004946B3" w:rsidRDefault="004946B3" w:rsidP="002F36E1">
            <w:pPr>
              <w:rPr>
                <w:b/>
                <w:sz w:val="20"/>
                <w:lang w:val="en-US"/>
              </w:rPr>
            </w:pPr>
            <w:r w:rsidRPr="004946B3">
              <w:rPr>
                <w:rFonts w:hint="eastAsia"/>
                <w:b/>
                <w:sz w:val="20"/>
                <w:lang w:val="en-US"/>
              </w:rPr>
              <w:t>十八世</w:t>
            </w:r>
            <w:r w:rsidRPr="004946B3">
              <w:rPr>
                <w:rFonts w:ascii="Microsoft YaHei" w:eastAsia="Microsoft YaHei" w:hAnsi="Microsoft YaHei" w:cs="Microsoft YaHei" w:hint="eastAsia"/>
                <w:b/>
                <w:sz w:val="20"/>
                <w:lang w:val="en-US"/>
              </w:rPr>
              <w:t>纪</w:t>
            </w:r>
          </w:p>
        </w:tc>
        <w:tc>
          <w:tcPr>
            <w:tcW w:w="1102" w:type="dxa"/>
            <w:shd w:val="clear" w:color="auto" w:fill="EEECE1" w:themeFill="background2"/>
          </w:tcPr>
          <w:p w14:paraId="310EEFBF" w14:textId="655DD753" w:rsidR="002F36E1" w:rsidRPr="004946B3" w:rsidRDefault="004946B3" w:rsidP="002F36E1">
            <w:pPr>
              <w:rPr>
                <w:b/>
                <w:sz w:val="20"/>
                <w:lang w:val="en-US"/>
              </w:rPr>
            </w:pPr>
            <w:r w:rsidRPr="004946B3">
              <w:rPr>
                <w:rFonts w:hint="eastAsia"/>
                <w:b/>
                <w:sz w:val="20"/>
                <w:lang w:val="en-US"/>
              </w:rPr>
              <w:t>十九世</w:t>
            </w:r>
            <w:r w:rsidRPr="004946B3">
              <w:rPr>
                <w:rFonts w:ascii="Microsoft YaHei" w:eastAsia="Microsoft YaHei" w:hAnsi="Microsoft YaHei" w:cs="Microsoft YaHei" w:hint="eastAsia"/>
                <w:b/>
                <w:sz w:val="20"/>
                <w:lang w:val="en-US"/>
              </w:rPr>
              <w:t>纪</w:t>
            </w:r>
          </w:p>
        </w:tc>
        <w:tc>
          <w:tcPr>
            <w:tcW w:w="1102" w:type="dxa"/>
            <w:shd w:val="clear" w:color="auto" w:fill="EEECE1" w:themeFill="background2"/>
          </w:tcPr>
          <w:p w14:paraId="251043B0" w14:textId="4A389016" w:rsidR="002F36E1" w:rsidRDefault="004946B3" w:rsidP="002F36E1">
            <w:r w:rsidRPr="004946B3">
              <w:rPr>
                <w:rFonts w:hint="eastAsia"/>
                <w:b/>
                <w:sz w:val="20"/>
                <w:lang w:val="en-US"/>
              </w:rPr>
              <w:t>二十世</w:t>
            </w:r>
            <w:r w:rsidRPr="004946B3">
              <w:rPr>
                <w:rFonts w:ascii="Microsoft YaHei" w:eastAsia="Microsoft YaHei" w:hAnsi="Microsoft YaHei" w:cs="Microsoft YaHei" w:hint="eastAsia"/>
                <w:b/>
                <w:sz w:val="20"/>
                <w:lang w:val="en-US"/>
              </w:rPr>
              <w:t>纪</w:t>
            </w:r>
          </w:p>
        </w:tc>
        <w:tc>
          <w:tcPr>
            <w:tcW w:w="1102" w:type="dxa"/>
            <w:shd w:val="clear" w:color="auto" w:fill="EEECE1" w:themeFill="background2"/>
          </w:tcPr>
          <w:p w14:paraId="233C02B4" w14:textId="77777777" w:rsidR="004946B3" w:rsidRDefault="004946B3" w:rsidP="002F36E1">
            <w:pPr>
              <w:rPr>
                <w:rFonts w:eastAsia="SimSun"/>
                <w:b/>
                <w:sz w:val="20"/>
                <w:lang w:val="en-US"/>
              </w:rPr>
            </w:pPr>
            <w:r w:rsidRPr="004946B3">
              <w:rPr>
                <w:rFonts w:hint="eastAsia"/>
                <w:b/>
                <w:sz w:val="20"/>
                <w:lang w:val="en-US"/>
              </w:rPr>
              <w:t>二十</w:t>
            </w:r>
            <w:r>
              <w:rPr>
                <w:rFonts w:eastAsia="SimSun" w:hint="eastAsia"/>
                <w:b/>
                <w:sz w:val="20"/>
                <w:lang w:val="en-US"/>
              </w:rPr>
              <w:t>一</w:t>
            </w:r>
          </w:p>
          <w:p w14:paraId="7C016D7B" w14:textId="50408762" w:rsidR="002F36E1" w:rsidRDefault="004946B3" w:rsidP="002F36E1">
            <w:r w:rsidRPr="004946B3">
              <w:rPr>
                <w:rFonts w:hint="eastAsia"/>
                <w:b/>
                <w:sz w:val="20"/>
                <w:lang w:val="en-US"/>
              </w:rPr>
              <w:t>世</w:t>
            </w:r>
            <w:r w:rsidRPr="004946B3">
              <w:rPr>
                <w:rFonts w:ascii="Microsoft YaHei" w:eastAsia="Microsoft YaHei" w:hAnsi="Microsoft YaHei" w:cs="Microsoft YaHei" w:hint="eastAsia"/>
                <w:b/>
                <w:sz w:val="20"/>
                <w:lang w:val="en-US"/>
              </w:rPr>
              <w:t>纪</w:t>
            </w:r>
          </w:p>
        </w:tc>
      </w:tr>
      <w:tr w:rsidR="002F36E1" w14:paraId="5387AF1A" w14:textId="77777777" w:rsidTr="00BE3B39">
        <w:trPr>
          <w:trHeight w:val="260"/>
        </w:trPr>
        <w:tc>
          <w:tcPr>
            <w:tcW w:w="3074" w:type="dxa"/>
          </w:tcPr>
          <w:p w14:paraId="5EDE51B1" w14:textId="07B523E3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圆珠笔</w:t>
            </w:r>
          </w:p>
        </w:tc>
        <w:tc>
          <w:tcPr>
            <w:tcW w:w="1102" w:type="dxa"/>
          </w:tcPr>
          <w:p w14:paraId="11F0D7DC" w14:textId="77777777" w:rsidR="002F36E1" w:rsidRDefault="002F36E1" w:rsidP="002F36E1"/>
        </w:tc>
        <w:tc>
          <w:tcPr>
            <w:tcW w:w="1102" w:type="dxa"/>
          </w:tcPr>
          <w:p w14:paraId="5F95BD41" w14:textId="77777777" w:rsidR="002F36E1" w:rsidRDefault="002F36E1" w:rsidP="002F36E1"/>
        </w:tc>
        <w:tc>
          <w:tcPr>
            <w:tcW w:w="1102" w:type="dxa"/>
          </w:tcPr>
          <w:p w14:paraId="0E8A5882" w14:textId="77777777" w:rsidR="002F36E1" w:rsidRDefault="002F36E1" w:rsidP="002F36E1"/>
        </w:tc>
        <w:tc>
          <w:tcPr>
            <w:tcW w:w="1102" w:type="dxa"/>
          </w:tcPr>
          <w:p w14:paraId="6C722A4C" w14:textId="77777777" w:rsidR="002F36E1" w:rsidRDefault="002F36E1" w:rsidP="002F36E1"/>
        </w:tc>
        <w:tc>
          <w:tcPr>
            <w:tcW w:w="1102" w:type="dxa"/>
          </w:tcPr>
          <w:p w14:paraId="72CD92DA" w14:textId="77777777" w:rsidR="002F36E1" w:rsidRDefault="002F36E1" w:rsidP="002F36E1"/>
        </w:tc>
      </w:tr>
      <w:tr w:rsidR="002F36E1" w14:paraId="77FC8B62" w14:textId="77777777" w:rsidTr="00BE3B39">
        <w:trPr>
          <w:trHeight w:val="275"/>
        </w:trPr>
        <w:tc>
          <w:tcPr>
            <w:tcW w:w="3074" w:type="dxa"/>
          </w:tcPr>
          <w:p w14:paraId="175566AB" w14:textId="0D3AC627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书</w:t>
            </w:r>
          </w:p>
        </w:tc>
        <w:tc>
          <w:tcPr>
            <w:tcW w:w="1102" w:type="dxa"/>
          </w:tcPr>
          <w:p w14:paraId="42506904" w14:textId="77777777" w:rsidR="002F36E1" w:rsidRDefault="002F36E1" w:rsidP="002F36E1"/>
        </w:tc>
        <w:tc>
          <w:tcPr>
            <w:tcW w:w="1102" w:type="dxa"/>
          </w:tcPr>
          <w:p w14:paraId="21D98F74" w14:textId="77777777" w:rsidR="002F36E1" w:rsidRDefault="002F36E1" w:rsidP="002F36E1"/>
        </w:tc>
        <w:tc>
          <w:tcPr>
            <w:tcW w:w="1102" w:type="dxa"/>
          </w:tcPr>
          <w:p w14:paraId="3261162E" w14:textId="77777777" w:rsidR="002F36E1" w:rsidRDefault="002F36E1" w:rsidP="002F36E1"/>
        </w:tc>
        <w:tc>
          <w:tcPr>
            <w:tcW w:w="1102" w:type="dxa"/>
          </w:tcPr>
          <w:p w14:paraId="519CAFA9" w14:textId="77777777" w:rsidR="002F36E1" w:rsidRDefault="002F36E1" w:rsidP="002F36E1"/>
        </w:tc>
        <w:tc>
          <w:tcPr>
            <w:tcW w:w="1102" w:type="dxa"/>
          </w:tcPr>
          <w:p w14:paraId="030BD525" w14:textId="77777777" w:rsidR="002F36E1" w:rsidRDefault="002F36E1" w:rsidP="002F36E1"/>
        </w:tc>
      </w:tr>
      <w:tr w:rsidR="002F36E1" w14:paraId="0A5CDB59" w14:textId="77777777" w:rsidTr="00BE3B39">
        <w:trPr>
          <w:trHeight w:val="260"/>
        </w:trPr>
        <w:tc>
          <w:tcPr>
            <w:tcW w:w="3074" w:type="dxa"/>
          </w:tcPr>
          <w:p w14:paraId="2E7C2F7B" w14:textId="457903C9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台灯</w:t>
            </w:r>
          </w:p>
        </w:tc>
        <w:tc>
          <w:tcPr>
            <w:tcW w:w="1102" w:type="dxa"/>
          </w:tcPr>
          <w:p w14:paraId="6D365C6B" w14:textId="77777777" w:rsidR="002F36E1" w:rsidRDefault="002F36E1" w:rsidP="002F36E1"/>
        </w:tc>
        <w:tc>
          <w:tcPr>
            <w:tcW w:w="1102" w:type="dxa"/>
          </w:tcPr>
          <w:p w14:paraId="598473CC" w14:textId="77777777" w:rsidR="002F36E1" w:rsidRDefault="002F36E1" w:rsidP="002F36E1"/>
        </w:tc>
        <w:tc>
          <w:tcPr>
            <w:tcW w:w="1102" w:type="dxa"/>
          </w:tcPr>
          <w:p w14:paraId="495B4DEC" w14:textId="77777777" w:rsidR="002F36E1" w:rsidRDefault="002F36E1" w:rsidP="002F36E1"/>
        </w:tc>
        <w:tc>
          <w:tcPr>
            <w:tcW w:w="1102" w:type="dxa"/>
          </w:tcPr>
          <w:p w14:paraId="4EC93764" w14:textId="77777777" w:rsidR="002F36E1" w:rsidRDefault="002F36E1" w:rsidP="002F36E1"/>
        </w:tc>
        <w:tc>
          <w:tcPr>
            <w:tcW w:w="1102" w:type="dxa"/>
          </w:tcPr>
          <w:p w14:paraId="185EDD4F" w14:textId="77777777" w:rsidR="002F36E1" w:rsidRDefault="002F36E1" w:rsidP="002F36E1"/>
        </w:tc>
      </w:tr>
      <w:tr w:rsidR="002F36E1" w14:paraId="19E7E397" w14:textId="77777777" w:rsidTr="00BE3B39">
        <w:trPr>
          <w:trHeight w:val="275"/>
        </w:trPr>
        <w:tc>
          <w:tcPr>
            <w:tcW w:w="3074" w:type="dxa"/>
          </w:tcPr>
          <w:p w14:paraId="275788ED" w14:textId="1B389E26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墨水瓶</w:t>
            </w:r>
          </w:p>
        </w:tc>
        <w:tc>
          <w:tcPr>
            <w:tcW w:w="1102" w:type="dxa"/>
          </w:tcPr>
          <w:p w14:paraId="642CAA49" w14:textId="77777777" w:rsidR="002F36E1" w:rsidRDefault="002F36E1" w:rsidP="002F36E1"/>
        </w:tc>
        <w:tc>
          <w:tcPr>
            <w:tcW w:w="1102" w:type="dxa"/>
          </w:tcPr>
          <w:p w14:paraId="208DA995" w14:textId="77777777" w:rsidR="002F36E1" w:rsidRDefault="002F36E1" w:rsidP="002F36E1"/>
        </w:tc>
        <w:tc>
          <w:tcPr>
            <w:tcW w:w="1102" w:type="dxa"/>
          </w:tcPr>
          <w:p w14:paraId="75AF84A7" w14:textId="77777777" w:rsidR="002F36E1" w:rsidRDefault="002F36E1" w:rsidP="002F36E1"/>
        </w:tc>
        <w:tc>
          <w:tcPr>
            <w:tcW w:w="1102" w:type="dxa"/>
          </w:tcPr>
          <w:p w14:paraId="6980FE77" w14:textId="77777777" w:rsidR="002F36E1" w:rsidRDefault="002F36E1" w:rsidP="002F36E1"/>
        </w:tc>
        <w:tc>
          <w:tcPr>
            <w:tcW w:w="1102" w:type="dxa"/>
          </w:tcPr>
          <w:p w14:paraId="14AF088E" w14:textId="77777777" w:rsidR="002F36E1" w:rsidRDefault="002F36E1" w:rsidP="002F36E1"/>
        </w:tc>
      </w:tr>
      <w:tr w:rsidR="002F36E1" w14:paraId="0B024BF7" w14:textId="77777777" w:rsidTr="00BE3B39">
        <w:trPr>
          <w:trHeight w:val="276"/>
        </w:trPr>
        <w:tc>
          <w:tcPr>
            <w:tcW w:w="3074" w:type="dxa"/>
          </w:tcPr>
          <w:p w14:paraId="7012CD94" w14:textId="62664B48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印章</w:t>
            </w:r>
          </w:p>
        </w:tc>
        <w:tc>
          <w:tcPr>
            <w:tcW w:w="1102" w:type="dxa"/>
          </w:tcPr>
          <w:p w14:paraId="1C6589AC" w14:textId="77777777" w:rsidR="002F36E1" w:rsidRDefault="002F36E1" w:rsidP="002F36E1"/>
        </w:tc>
        <w:tc>
          <w:tcPr>
            <w:tcW w:w="1102" w:type="dxa"/>
          </w:tcPr>
          <w:p w14:paraId="7E5F5C54" w14:textId="77777777" w:rsidR="002F36E1" w:rsidRDefault="002F36E1" w:rsidP="002F36E1"/>
        </w:tc>
        <w:tc>
          <w:tcPr>
            <w:tcW w:w="1102" w:type="dxa"/>
          </w:tcPr>
          <w:p w14:paraId="2B660258" w14:textId="77777777" w:rsidR="002F36E1" w:rsidRDefault="002F36E1" w:rsidP="002F36E1"/>
        </w:tc>
        <w:tc>
          <w:tcPr>
            <w:tcW w:w="1102" w:type="dxa"/>
          </w:tcPr>
          <w:p w14:paraId="0374BF51" w14:textId="77777777" w:rsidR="002F36E1" w:rsidRDefault="002F36E1" w:rsidP="002F36E1"/>
        </w:tc>
        <w:tc>
          <w:tcPr>
            <w:tcW w:w="1102" w:type="dxa"/>
          </w:tcPr>
          <w:p w14:paraId="30DC35A2" w14:textId="77777777" w:rsidR="002F36E1" w:rsidRDefault="002F36E1" w:rsidP="002F36E1"/>
        </w:tc>
      </w:tr>
      <w:tr w:rsidR="002F36E1" w14:paraId="0A339761" w14:textId="77777777" w:rsidTr="00BE3B39">
        <w:trPr>
          <w:trHeight w:val="276"/>
        </w:trPr>
        <w:tc>
          <w:tcPr>
            <w:tcW w:w="3074" w:type="dxa"/>
          </w:tcPr>
          <w:p w14:paraId="7228FA79" w14:textId="09D9058B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画</w:t>
            </w:r>
          </w:p>
        </w:tc>
        <w:tc>
          <w:tcPr>
            <w:tcW w:w="1102" w:type="dxa"/>
          </w:tcPr>
          <w:p w14:paraId="291DF98E" w14:textId="77777777" w:rsidR="002F36E1" w:rsidRDefault="002F36E1" w:rsidP="002F36E1"/>
        </w:tc>
        <w:tc>
          <w:tcPr>
            <w:tcW w:w="1102" w:type="dxa"/>
          </w:tcPr>
          <w:p w14:paraId="7DFB9154" w14:textId="77777777" w:rsidR="002F36E1" w:rsidRDefault="002F36E1" w:rsidP="002F36E1"/>
        </w:tc>
        <w:tc>
          <w:tcPr>
            <w:tcW w:w="1102" w:type="dxa"/>
          </w:tcPr>
          <w:p w14:paraId="37032E11" w14:textId="77777777" w:rsidR="002F36E1" w:rsidRDefault="002F36E1" w:rsidP="002F36E1"/>
        </w:tc>
        <w:tc>
          <w:tcPr>
            <w:tcW w:w="1102" w:type="dxa"/>
          </w:tcPr>
          <w:p w14:paraId="100B010B" w14:textId="77777777" w:rsidR="002F36E1" w:rsidRDefault="002F36E1" w:rsidP="002F36E1"/>
        </w:tc>
        <w:tc>
          <w:tcPr>
            <w:tcW w:w="1102" w:type="dxa"/>
          </w:tcPr>
          <w:p w14:paraId="1133C5AF" w14:textId="77777777" w:rsidR="002F36E1" w:rsidRDefault="002F36E1" w:rsidP="002F36E1"/>
        </w:tc>
      </w:tr>
      <w:tr w:rsidR="002F36E1" w14:paraId="50E58EB8" w14:textId="77777777" w:rsidTr="00BE3B39">
        <w:trPr>
          <w:trHeight w:val="276"/>
        </w:trPr>
        <w:tc>
          <w:tcPr>
            <w:tcW w:w="3074" w:type="dxa"/>
          </w:tcPr>
          <w:p w14:paraId="78431EAE" w14:textId="24D79587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羽</w:t>
            </w:r>
            <w:r w:rsidR="00D844C1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毛</w:t>
            </w: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笔</w:t>
            </w:r>
          </w:p>
        </w:tc>
        <w:tc>
          <w:tcPr>
            <w:tcW w:w="1102" w:type="dxa"/>
          </w:tcPr>
          <w:p w14:paraId="41FCED20" w14:textId="77777777" w:rsidR="002F36E1" w:rsidRDefault="002F36E1" w:rsidP="002F36E1"/>
        </w:tc>
        <w:tc>
          <w:tcPr>
            <w:tcW w:w="1102" w:type="dxa"/>
          </w:tcPr>
          <w:p w14:paraId="1F21BE77" w14:textId="77777777" w:rsidR="002F36E1" w:rsidRDefault="002F36E1" w:rsidP="002F36E1"/>
        </w:tc>
        <w:tc>
          <w:tcPr>
            <w:tcW w:w="1102" w:type="dxa"/>
          </w:tcPr>
          <w:p w14:paraId="6C94ACE6" w14:textId="77777777" w:rsidR="002F36E1" w:rsidRDefault="002F36E1" w:rsidP="002F36E1"/>
        </w:tc>
        <w:tc>
          <w:tcPr>
            <w:tcW w:w="1102" w:type="dxa"/>
          </w:tcPr>
          <w:p w14:paraId="1EB9F34F" w14:textId="77777777" w:rsidR="002F36E1" w:rsidRDefault="002F36E1" w:rsidP="002F36E1"/>
        </w:tc>
        <w:tc>
          <w:tcPr>
            <w:tcW w:w="1102" w:type="dxa"/>
          </w:tcPr>
          <w:p w14:paraId="5EB7EBFF" w14:textId="77777777" w:rsidR="002F36E1" w:rsidRDefault="002F36E1" w:rsidP="002F36E1"/>
        </w:tc>
      </w:tr>
      <w:tr w:rsidR="002F36E1" w14:paraId="58FDF5A0" w14:textId="77777777" w:rsidTr="00BE3B39">
        <w:trPr>
          <w:trHeight w:val="276"/>
        </w:trPr>
        <w:tc>
          <w:tcPr>
            <w:tcW w:w="3074" w:type="dxa"/>
          </w:tcPr>
          <w:p w14:paraId="11A11711" w14:textId="4E3E480E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电脑</w:t>
            </w:r>
          </w:p>
        </w:tc>
        <w:tc>
          <w:tcPr>
            <w:tcW w:w="1102" w:type="dxa"/>
          </w:tcPr>
          <w:p w14:paraId="6BFEA211" w14:textId="77777777" w:rsidR="002F36E1" w:rsidRDefault="002F36E1" w:rsidP="002F36E1"/>
        </w:tc>
        <w:tc>
          <w:tcPr>
            <w:tcW w:w="1102" w:type="dxa"/>
          </w:tcPr>
          <w:p w14:paraId="229C5D8A" w14:textId="77777777" w:rsidR="002F36E1" w:rsidRDefault="002F36E1" w:rsidP="002F36E1"/>
        </w:tc>
        <w:tc>
          <w:tcPr>
            <w:tcW w:w="1102" w:type="dxa"/>
          </w:tcPr>
          <w:p w14:paraId="63BD383E" w14:textId="77777777" w:rsidR="002F36E1" w:rsidRDefault="002F36E1" w:rsidP="002F36E1"/>
        </w:tc>
        <w:tc>
          <w:tcPr>
            <w:tcW w:w="1102" w:type="dxa"/>
          </w:tcPr>
          <w:p w14:paraId="6D239CCE" w14:textId="77777777" w:rsidR="002F36E1" w:rsidRDefault="002F36E1" w:rsidP="002F36E1"/>
        </w:tc>
        <w:tc>
          <w:tcPr>
            <w:tcW w:w="1102" w:type="dxa"/>
          </w:tcPr>
          <w:p w14:paraId="0A437576" w14:textId="77777777" w:rsidR="002F36E1" w:rsidRDefault="002F36E1" w:rsidP="002F36E1"/>
        </w:tc>
      </w:tr>
      <w:tr w:rsidR="002F36E1" w14:paraId="4EDCCCDC" w14:textId="77777777" w:rsidTr="00BE3B39">
        <w:trPr>
          <w:trHeight w:val="276"/>
        </w:trPr>
        <w:tc>
          <w:tcPr>
            <w:tcW w:w="3074" w:type="dxa"/>
          </w:tcPr>
          <w:p w14:paraId="21C4D916" w14:textId="077C6AB3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打字机</w:t>
            </w:r>
          </w:p>
        </w:tc>
        <w:tc>
          <w:tcPr>
            <w:tcW w:w="1102" w:type="dxa"/>
          </w:tcPr>
          <w:p w14:paraId="17C8F24B" w14:textId="77777777" w:rsidR="002F36E1" w:rsidRDefault="002F36E1" w:rsidP="002F36E1"/>
        </w:tc>
        <w:tc>
          <w:tcPr>
            <w:tcW w:w="1102" w:type="dxa"/>
          </w:tcPr>
          <w:p w14:paraId="1303DDCC" w14:textId="77777777" w:rsidR="002F36E1" w:rsidRDefault="002F36E1" w:rsidP="002F36E1"/>
        </w:tc>
        <w:tc>
          <w:tcPr>
            <w:tcW w:w="1102" w:type="dxa"/>
          </w:tcPr>
          <w:p w14:paraId="16609794" w14:textId="77777777" w:rsidR="002F36E1" w:rsidRDefault="002F36E1" w:rsidP="002F36E1"/>
        </w:tc>
        <w:tc>
          <w:tcPr>
            <w:tcW w:w="1102" w:type="dxa"/>
          </w:tcPr>
          <w:p w14:paraId="12A3D2A6" w14:textId="77777777" w:rsidR="002F36E1" w:rsidRDefault="002F36E1" w:rsidP="002F36E1"/>
        </w:tc>
        <w:tc>
          <w:tcPr>
            <w:tcW w:w="1102" w:type="dxa"/>
          </w:tcPr>
          <w:p w14:paraId="31D4E187" w14:textId="77777777" w:rsidR="002F36E1" w:rsidRDefault="002F36E1" w:rsidP="002F36E1"/>
        </w:tc>
      </w:tr>
      <w:tr w:rsidR="002F36E1" w14:paraId="7804314C" w14:textId="77777777" w:rsidTr="00BE3B39">
        <w:trPr>
          <w:trHeight w:val="276"/>
        </w:trPr>
        <w:tc>
          <w:tcPr>
            <w:tcW w:w="3074" w:type="dxa"/>
          </w:tcPr>
          <w:p w14:paraId="07AC0571" w14:textId="4EE2C396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书</w:t>
            </w:r>
            <w:r w:rsidRPr="005A659C"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桌</w:t>
            </w:r>
          </w:p>
        </w:tc>
        <w:tc>
          <w:tcPr>
            <w:tcW w:w="1102" w:type="dxa"/>
          </w:tcPr>
          <w:p w14:paraId="6D597AA4" w14:textId="77777777" w:rsidR="002F36E1" w:rsidRDefault="002F36E1" w:rsidP="002F36E1"/>
        </w:tc>
        <w:tc>
          <w:tcPr>
            <w:tcW w:w="1102" w:type="dxa"/>
          </w:tcPr>
          <w:p w14:paraId="1CC2E76E" w14:textId="77777777" w:rsidR="002F36E1" w:rsidRDefault="002F36E1" w:rsidP="002F36E1"/>
        </w:tc>
        <w:tc>
          <w:tcPr>
            <w:tcW w:w="1102" w:type="dxa"/>
          </w:tcPr>
          <w:p w14:paraId="7C35388E" w14:textId="77777777" w:rsidR="002F36E1" w:rsidRDefault="002F36E1" w:rsidP="002F36E1"/>
        </w:tc>
        <w:tc>
          <w:tcPr>
            <w:tcW w:w="1102" w:type="dxa"/>
          </w:tcPr>
          <w:p w14:paraId="20C7985F" w14:textId="77777777" w:rsidR="002F36E1" w:rsidRDefault="002F36E1" w:rsidP="002F36E1"/>
        </w:tc>
        <w:tc>
          <w:tcPr>
            <w:tcW w:w="1102" w:type="dxa"/>
          </w:tcPr>
          <w:p w14:paraId="242D46DC" w14:textId="77777777" w:rsidR="002F36E1" w:rsidRDefault="002F36E1" w:rsidP="002F36E1"/>
        </w:tc>
      </w:tr>
      <w:tr w:rsidR="002F36E1" w14:paraId="500B7A26" w14:textId="77777777" w:rsidTr="00BE3B39">
        <w:trPr>
          <w:trHeight w:val="276"/>
        </w:trPr>
        <w:tc>
          <w:tcPr>
            <w:tcW w:w="3074" w:type="dxa"/>
          </w:tcPr>
          <w:p w14:paraId="53E42678" w14:textId="59403454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椅子</w:t>
            </w:r>
          </w:p>
        </w:tc>
        <w:tc>
          <w:tcPr>
            <w:tcW w:w="1102" w:type="dxa"/>
          </w:tcPr>
          <w:p w14:paraId="72A4BF27" w14:textId="77777777" w:rsidR="002F36E1" w:rsidRDefault="002F36E1" w:rsidP="002F36E1"/>
        </w:tc>
        <w:tc>
          <w:tcPr>
            <w:tcW w:w="1102" w:type="dxa"/>
          </w:tcPr>
          <w:p w14:paraId="35463B25" w14:textId="77777777" w:rsidR="002F36E1" w:rsidRDefault="002F36E1" w:rsidP="002F36E1"/>
        </w:tc>
        <w:tc>
          <w:tcPr>
            <w:tcW w:w="1102" w:type="dxa"/>
          </w:tcPr>
          <w:p w14:paraId="6257DD92" w14:textId="77777777" w:rsidR="002F36E1" w:rsidRDefault="002F36E1" w:rsidP="002F36E1"/>
        </w:tc>
        <w:tc>
          <w:tcPr>
            <w:tcW w:w="1102" w:type="dxa"/>
          </w:tcPr>
          <w:p w14:paraId="5FDC0FCA" w14:textId="77777777" w:rsidR="002F36E1" w:rsidRDefault="002F36E1" w:rsidP="002F36E1"/>
        </w:tc>
        <w:tc>
          <w:tcPr>
            <w:tcW w:w="1102" w:type="dxa"/>
          </w:tcPr>
          <w:p w14:paraId="1856ABDA" w14:textId="77777777" w:rsidR="002F36E1" w:rsidRDefault="002F36E1" w:rsidP="002F36E1"/>
        </w:tc>
      </w:tr>
      <w:tr w:rsidR="002F36E1" w14:paraId="10C8D122" w14:textId="77777777" w:rsidTr="00BE3B39">
        <w:trPr>
          <w:trHeight w:val="276"/>
        </w:trPr>
        <w:tc>
          <w:tcPr>
            <w:tcW w:w="3074" w:type="dxa"/>
          </w:tcPr>
          <w:p w14:paraId="6359E73C" w14:textId="2D5E329E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箱子</w:t>
            </w:r>
          </w:p>
        </w:tc>
        <w:tc>
          <w:tcPr>
            <w:tcW w:w="1102" w:type="dxa"/>
          </w:tcPr>
          <w:p w14:paraId="0B08C410" w14:textId="77777777" w:rsidR="002F36E1" w:rsidRDefault="002F36E1" w:rsidP="002F36E1"/>
        </w:tc>
        <w:tc>
          <w:tcPr>
            <w:tcW w:w="1102" w:type="dxa"/>
          </w:tcPr>
          <w:p w14:paraId="6A56566D" w14:textId="77777777" w:rsidR="002F36E1" w:rsidRDefault="002F36E1" w:rsidP="002F36E1"/>
        </w:tc>
        <w:tc>
          <w:tcPr>
            <w:tcW w:w="1102" w:type="dxa"/>
          </w:tcPr>
          <w:p w14:paraId="0D3E91C8" w14:textId="77777777" w:rsidR="002F36E1" w:rsidRDefault="002F36E1" w:rsidP="002F36E1"/>
        </w:tc>
        <w:tc>
          <w:tcPr>
            <w:tcW w:w="1102" w:type="dxa"/>
          </w:tcPr>
          <w:p w14:paraId="346B54A3" w14:textId="77777777" w:rsidR="002F36E1" w:rsidRDefault="002F36E1" w:rsidP="002F36E1"/>
        </w:tc>
        <w:tc>
          <w:tcPr>
            <w:tcW w:w="1102" w:type="dxa"/>
          </w:tcPr>
          <w:p w14:paraId="149AC6C9" w14:textId="77777777" w:rsidR="002F36E1" w:rsidRDefault="002F36E1" w:rsidP="002F36E1"/>
        </w:tc>
      </w:tr>
      <w:tr w:rsidR="002F36E1" w14:paraId="41FE0618" w14:textId="77777777" w:rsidTr="00BE3B39">
        <w:trPr>
          <w:trHeight w:val="276"/>
        </w:trPr>
        <w:tc>
          <w:tcPr>
            <w:tcW w:w="3074" w:type="dxa"/>
          </w:tcPr>
          <w:p w14:paraId="030BBD1A" w14:textId="7225227D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纸</w:t>
            </w:r>
          </w:p>
        </w:tc>
        <w:tc>
          <w:tcPr>
            <w:tcW w:w="1102" w:type="dxa"/>
          </w:tcPr>
          <w:p w14:paraId="74624750" w14:textId="77777777" w:rsidR="002F36E1" w:rsidRDefault="002F36E1" w:rsidP="002F36E1"/>
        </w:tc>
        <w:tc>
          <w:tcPr>
            <w:tcW w:w="1102" w:type="dxa"/>
          </w:tcPr>
          <w:p w14:paraId="7956C318" w14:textId="77777777" w:rsidR="002F36E1" w:rsidRDefault="002F36E1" w:rsidP="002F36E1"/>
        </w:tc>
        <w:tc>
          <w:tcPr>
            <w:tcW w:w="1102" w:type="dxa"/>
          </w:tcPr>
          <w:p w14:paraId="10876A61" w14:textId="77777777" w:rsidR="002F36E1" w:rsidRDefault="002F36E1" w:rsidP="002F36E1"/>
        </w:tc>
        <w:tc>
          <w:tcPr>
            <w:tcW w:w="1102" w:type="dxa"/>
          </w:tcPr>
          <w:p w14:paraId="3608CC0D" w14:textId="77777777" w:rsidR="002F36E1" w:rsidRDefault="002F36E1" w:rsidP="002F36E1"/>
        </w:tc>
        <w:tc>
          <w:tcPr>
            <w:tcW w:w="1102" w:type="dxa"/>
          </w:tcPr>
          <w:p w14:paraId="0A88ED23" w14:textId="77777777" w:rsidR="002F36E1" w:rsidRDefault="002F36E1" w:rsidP="002F36E1"/>
        </w:tc>
      </w:tr>
      <w:tr w:rsidR="002F36E1" w14:paraId="2A9148A8" w14:textId="77777777" w:rsidTr="00BE3B39">
        <w:trPr>
          <w:trHeight w:val="276"/>
        </w:trPr>
        <w:tc>
          <w:tcPr>
            <w:tcW w:w="3074" w:type="dxa"/>
          </w:tcPr>
          <w:p w14:paraId="493CB144" w14:textId="0C0AD334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算盘</w:t>
            </w:r>
          </w:p>
        </w:tc>
        <w:tc>
          <w:tcPr>
            <w:tcW w:w="1102" w:type="dxa"/>
          </w:tcPr>
          <w:p w14:paraId="386962C8" w14:textId="77777777" w:rsidR="002F36E1" w:rsidRDefault="002F36E1" w:rsidP="002F36E1"/>
        </w:tc>
        <w:tc>
          <w:tcPr>
            <w:tcW w:w="1102" w:type="dxa"/>
          </w:tcPr>
          <w:p w14:paraId="3DFF6DC5" w14:textId="77777777" w:rsidR="002F36E1" w:rsidRDefault="002F36E1" w:rsidP="002F36E1"/>
        </w:tc>
        <w:tc>
          <w:tcPr>
            <w:tcW w:w="1102" w:type="dxa"/>
          </w:tcPr>
          <w:p w14:paraId="0B22F39D" w14:textId="77777777" w:rsidR="002F36E1" w:rsidRDefault="002F36E1" w:rsidP="002F36E1"/>
        </w:tc>
        <w:tc>
          <w:tcPr>
            <w:tcW w:w="1102" w:type="dxa"/>
          </w:tcPr>
          <w:p w14:paraId="56E887BB" w14:textId="77777777" w:rsidR="002F36E1" w:rsidRDefault="002F36E1" w:rsidP="002F36E1"/>
        </w:tc>
        <w:tc>
          <w:tcPr>
            <w:tcW w:w="1102" w:type="dxa"/>
          </w:tcPr>
          <w:p w14:paraId="31ABE587" w14:textId="77777777" w:rsidR="002F36E1" w:rsidRDefault="002F36E1" w:rsidP="002F36E1"/>
        </w:tc>
      </w:tr>
      <w:tr w:rsidR="002F36E1" w14:paraId="5D7F101B" w14:textId="77777777" w:rsidTr="00BE3B39">
        <w:trPr>
          <w:trHeight w:val="276"/>
        </w:trPr>
        <w:tc>
          <w:tcPr>
            <w:tcW w:w="3074" w:type="dxa"/>
          </w:tcPr>
          <w:p w14:paraId="229D1BFE" w14:textId="3456EBB4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地图</w:t>
            </w:r>
          </w:p>
        </w:tc>
        <w:tc>
          <w:tcPr>
            <w:tcW w:w="1102" w:type="dxa"/>
          </w:tcPr>
          <w:p w14:paraId="00479347" w14:textId="77777777" w:rsidR="002F36E1" w:rsidRDefault="002F36E1" w:rsidP="002F36E1"/>
        </w:tc>
        <w:tc>
          <w:tcPr>
            <w:tcW w:w="1102" w:type="dxa"/>
          </w:tcPr>
          <w:p w14:paraId="54E9C084" w14:textId="77777777" w:rsidR="002F36E1" w:rsidRDefault="002F36E1" w:rsidP="002F36E1"/>
        </w:tc>
        <w:tc>
          <w:tcPr>
            <w:tcW w:w="1102" w:type="dxa"/>
          </w:tcPr>
          <w:p w14:paraId="268B6ADD" w14:textId="77777777" w:rsidR="002F36E1" w:rsidRDefault="002F36E1" w:rsidP="002F36E1"/>
        </w:tc>
        <w:tc>
          <w:tcPr>
            <w:tcW w:w="1102" w:type="dxa"/>
          </w:tcPr>
          <w:p w14:paraId="4D8F5928" w14:textId="77777777" w:rsidR="002F36E1" w:rsidRDefault="002F36E1" w:rsidP="002F36E1"/>
        </w:tc>
        <w:tc>
          <w:tcPr>
            <w:tcW w:w="1102" w:type="dxa"/>
          </w:tcPr>
          <w:p w14:paraId="0F5C2834" w14:textId="77777777" w:rsidR="002F36E1" w:rsidRDefault="002F36E1" w:rsidP="002F36E1"/>
        </w:tc>
      </w:tr>
      <w:tr w:rsidR="002F36E1" w14:paraId="19E95C7E" w14:textId="77777777" w:rsidTr="00BE3B39">
        <w:trPr>
          <w:trHeight w:val="276"/>
        </w:trPr>
        <w:tc>
          <w:tcPr>
            <w:tcW w:w="3074" w:type="dxa"/>
          </w:tcPr>
          <w:p w14:paraId="6E99C501" w14:textId="0CDB473F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挂钟</w:t>
            </w:r>
          </w:p>
        </w:tc>
        <w:tc>
          <w:tcPr>
            <w:tcW w:w="1102" w:type="dxa"/>
          </w:tcPr>
          <w:p w14:paraId="1C27B878" w14:textId="77777777" w:rsidR="002F36E1" w:rsidRDefault="002F36E1" w:rsidP="002F36E1"/>
        </w:tc>
        <w:tc>
          <w:tcPr>
            <w:tcW w:w="1102" w:type="dxa"/>
          </w:tcPr>
          <w:p w14:paraId="3ADC85DF" w14:textId="77777777" w:rsidR="002F36E1" w:rsidRDefault="002F36E1" w:rsidP="002F36E1"/>
        </w:tc>
        <w:tc>
          <w:tcPr>
            <w:tcW w:w="1102" w:type="dxa"/>
          </w:tcPr>
          <w:p w14:paraId="39089148" w14:textId="77777777" w:rsidR="002F36E1" w:rsidRDefault="002F36E1" w:rsidP="002F36E1"/>
        </w:tc>
        <w:tc>
          <w:tcPr>
            <w:tcW w:w="1102" w:type="dxa"/>
          </w:tcPr>
          <w:p w14:paraId="18BA45C2" w14:textId="77777777" w:rsidR="002F36E1" w:rsidRDefault="002F36E1" w:rsidP="002F36E1"/>
        </w:tc>
        <w:tc>
          <w:tcPr>
            <w:tcW w:w="1102" w:type="dxa"/>
          </w:tcPr>
          <w:p w14:paraId="3D12EBB5" w14:textId="77777777" w:rsidR="002F36E1" w:rsidRDefault="002F36E1" w:rsidP="002F36E1"/>
        </w:tc>
      </w:tr>
      <w:tr w:rsidR="002F36E1" w14:paraId="4DE0E3C4" w14:textId="77777777" w:rsidTr="00BE3B39">
        <w:trPr>
          <w:trHeight w:val="276"/>
        </w:trPr>
        <w:tc>
          <w:tcPr>
            <w:tcW w:w="3074" w:type="dxa"/>
          </w:tcPr>
          <w:p w14:paraId="288E0A2B" w14:textId="3DEAE0D5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电话</w:t>
            </w:r>
          </w:p>
        </w:tc>
        <w:tc>
          <w:tcPr>
            <w:tcW w:w="1102" w:type="dxa"/>
          </w:tcPr>
          <w:p w14:paraId="6C28D688" w14:textId="77777777" w:rsidR="002F36E1" w:rsidRDefault="002F36E1" w:rsidP="002F36E1"/>
        </w:tc>
        <w:tc>
          <w:tcPr>
            <w:tcW w:w="1102" w:type="dxa"/>
          </w:tcPr>
          <w:p w14:paraId="75BB011C" w14:textId="77777777" w:rsidR="002F36E1" w:rsidRDefault="002F36E1" w:rsidP="002F36E1"/>
        </w:tc>
        <w:tc>
          <w:tcPr>
            <w:tcW w:w="1102" w:type="dxa"/>
          </w:tcPr>
          <w:p w14:paraId="222689FB" w14:textId="77777777" w:rsidR="002F36E1" w:rsidRDefault="002F36E1" w:rsidP="002F36E1"/>
        </w:tc>
        <w:tc>
          <w:tcPr>
            <w:tcW w:w="1102" w:type="dxa"/>
          </w:tcPr>
          <w:p w14:paraId="3B8830EF" w14:textId="77777777" w:rsidR="002F36E1" w:rsidRDefault="002F36E1" w:rsidP="002F36E1"/>
        </w:tc>
        <w:tc>
          <w:tcPr>
            <w:tcW w:w="1102" w:type="dxa"/>
          </w:tcPr>
          <w:p w14:paraId="72CA16FD" w14:textId="77777777" w:rsidR="002F36E1" w:rsidRDefault="002F36E1" w:rsidP="002F36E1"/>
        </w:tc>
      </w:tr>
      <w:tr w:rsidR="002F36E1" w14:paraId="2E9B710D" w14:textId="77777777" w:rsidTr="00BE3B39">
        <w:trPr>
          <w:trHeight w:val="276"/>
        </w:trPr>
        <w:tc>
          <w:tcPr>
            <w:tcW w:w="3074" w:type="dxa"/>
          </w:tcPr>
          <w:p w14:paraId="478EB9C8" w14:textId="6132291F" w:rsidR="002F36E1" w:rsidRPr="005A659C" w:rsidRDefault="000C6320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镇纸</w:t>
            </w:r>
          </w:p>
        </w:tc>
        <w:tc>
          <w:tcPr>
            <w:tcW w:w="1102" w:type="dxa"/>
          </w:tcPr>
          <w:p w14:paraId="497A16DB" w14:textId="77777777" w:rsidR="002F36E1" w:rsidRDefault="002F36E1" w:rsidP="002F36E1"/>
        </w:tc>
        <w:tc>
          <w:tcPr>
            <w:tcW w:w="1102" w:type="dxa"/>
          </w:tcPr>
          <w:p w14:paraId="6BCBAA4B" w14:textId="77777777" w:rsidR="002F36E1" w:rsidRDefault="002F36E1" w:rsidP="002F36E1"/>
        </w:tc>
        <w:tc>
          <w:tcPr>
            <w:tcW w:w="1102" w:type="dxa"/>
          </w:tcPr>
          <w:p w14:paraId="7F50FE2C" w14:textId="77777777" w:rsidR="002F36E1" w:rsidRDefault="002F36E1" w:rsidP="002F36E1"/>
        </w:tc>
        <w:tc>
          <w:tcPr>
            <w:tcW w:w="1102" w:type="dxa"/>
          </w:tcPr>
          <w:p w14:paraId="6133D2CC" w14:textId="77777777" w:rsidR="002F36E1" w:rsidRDefault="002F36E1" w:rsidP="002F36E1"/>
        </w:tc>
        <w:tc>
          <w:tcPr>
            <w:tcW w:w="1102" w:type="dxa"/>
          </w:tcPr>
          <w:p w14:paraId="1C2ABCD8" w14:textId="77777777" w:rsidR="002F36E1" w:rsidRDefault="002F36E1" w:rsidP="002F36E1"/>
        </w:tc>
      </w:tr>
      <w:tr w:rsidR="002F36E1" w14:paraId="1E49CFA7" w14:textId="77777777" w:rsidTr="00BE3B39">
        <w:trPr>
          <w:trHeight w:val="276"/>
        </w:trPr>
        <w:tc>
          <w:tcPr>
            <w:tcW w:w="3074" w:type="dxa"/>
          </w:tcPr>
          <w:p w14:paraId="1C4CDD9C" w14:textId="78309003" w:rsidR="002F36E1" w:rsidRPr="005A659C" w:rsidRDefault="00E52839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放大镜</w:t>
            </w:r>
          </w:p>
        </w:tc>
        <w:tc>
          <w:tcPr>
            <w:tcW w:w="1102" w:type="dxa"/>
          </w:tcPr>
          <w:p w14:paraId="4BDE7400" w14:textId="77777777" w:rsidR="002F36E1" w:rsidRDefault="002F36E1" w:rsidP="002F36E1"/>
        </w:tc>
        <w:tc>
          <w:tcPr>
            <w:tcW w:w="1102" w:type="dxa"/>
          </w:tcPr>
          <w:p w14:paraId="30150509" w14:textId="77777777" w:rsidR="002F36E1" w:rsidRDefault="002F36E1" w:rsidP="002F36E1"/>
        </w:tc>
        <w:tc>
          <w:tcPr>
            <w:tcW w:w="1102" w:type="dxa"/>
          </w:tcPr>
          <w:p w14:paraId="316EE65D" w14:textId="77777777" w:rsidR="002F36E1" w:rsidRDefault="002F36E1" w:rsidP="002F36E1"/>
        </w:tc>
        <w:tc>
          <w:tcPr>
            <w:tcW w:w="1102" w:type="dxa"/>
          </w:tcPr>
          <w:p w14:paraId="06884B31" w14:textId="77777777" w:rsidR="002F36E1" w:rsidRDefault="002F36E1" w:rsidP="002F36E1"/>
        </w:tc>
        <w:tc>
          <w:tcPr>
            <w:tcW w:w="1102" w:type="dxa"/>
          </w:tcPr>
          <w:p w14:paraId="35B93C44" w14:textId="77777777" w:rsidR="002F36E1" w:rsidRDefault="002F36E1" w:rsidP="002F36E1"/>
        </w:tc>
      </w:tr>
      <w:tr w:rsidR="002F36E1" w14:paraId="2E1186E2" w14:textId="77777777" w:rsidTr="00BE3B39">
        <w:trPr>
          <w:trHeight w:val="276"/>
        </w:trPr>
        <w:tc>
          <w:tcPr>
            <w:tcW w:w="3074" w:type="dxa"/>
          </w:tcPr>
          <w:p w14:paraId="10AFF012" w14:textId="67EFAE32" w:rsidR="002F36E1" w:rsidRPr="005A659C" w:rsidRDefault="00E52839" w:rsidP="002F36E1">
            <w:pPr>
              <w:rPr>
                <w:rFonts w:ascii="SimSun" w:eastAsia="SimSun" w:hAnsi="SimSun" w:cs="Times New Roman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</w:pPr>
            <w:r w:rsidRPr="005A659C">
              <w:rPr>
                <w:rFonts w:ascii="SimSun" w:eastAsia="SimSun" w:hAnsi="SimSun" w:cs="Times New Roman" w:hint="eastAsia"/>
                <w:b/>
                <w:color w:val="222222"/>
                <w:sz w:val="28"/>
                <w:szCs w:val="24"/>
                <w:shd w:val="clear" w:color="auto" w:fill="FFFFFF"/>
                <w:lang w:val="en-US"/>
              </w:rPr>
              <w:t>蜡烛</w:t>
            </w:r>
          </w:p>
        </w:tc>
        <w:tc>
          <w:tcPr>
            <w:tcW w:w="1102" w:type="dxa"/>
          </w:tcPr>
          <w:p w14:paraId="48999112" w14:textId="77777777" w:rsidR="002F36E1" w:rsidRDefault="002F36E1" w:rsidP="002F36E1"/>
        </w:tc>
        <w:tc>
          <w:tcPr>
            <w:tcW w:w="1102" w:type="dxa"/>
          </w:tcPr>
          <w:p w14:paraId="465F31A9" w14:textId="77777777" w:rsidR="002F36E1" w:rsidRDefault="002F36E1" w:rsidP="002F36E1"/>
        </w:tc>
        <w:tc>
          <w:tcPr>
            <w:tcW w:w="1102" w:type="dxa"/>
          </w:tcPr>
          <w:p w14:paraId="4D00FD3B" w14:textId="77777777" w:rsidR="002F36E1" w:rsidRDefault="002F36E1" w:rsidP="002F36E1"/>
        </w:tc>
        <w:tc>
          <w:tcPr>
            <w:tcW w:w="1102" w:type="dxa"/>
          </w:tcPr>
          <w:p w14:paraId="39FF9C4C" w14:textId="77777777" w:rsidR="002F36E1" w:rsidRDefault="002F36E1" w:rsidP="002F36E1"/>
        </w:tc>
        <w:tc>
          <w:tcPr>
            <w:tcW w:w="1102" w:type="dxa"/>
          </w:tcPr>
          <w:p w14:paraId="1E1BDD9D" w14:textId="77777777" w:rsidR="002F36E1" w:rsidRDefault="002F36E1" w:rsidP="002F36E1"/>
        </w:tc>
      </w:tr>
    </w:tbl>
    <w:p w14:paraId="5210D9DC" w14:textId="77777777" w:rsidR="008207EA" w:rsidRPr="007D6370" w:rsidRDefault="008207EA" w:rsidP="002F36E1">
      <w:pPr>
        <w:rPr>
          <w:rFonts w:eastAsia="SimSun" w:cs="Times New Roman"/>
          <w:b/>
          <w:sz w:val="28"/>
          <w:szCs w:val="28"/>
          <w:lang w:eastAsia="zh-CN"/>
        </w:rPr>
      </w:pPr>
    </w:p>
    <w:p w14:paraId="64E5919E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561040D3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4893C41B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67D71766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41A98ADB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2040D57E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724B05C2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4328CC27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0F2CC492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437DC4B2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4AEFA838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67155817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p w14:paraId="38E14BD7" w14:textId="77777777" w:rsidR="007D6370" w:rsidRDefault="007D6370" w:rsidP="002F36E1">
      <w:pPr>
        <w:rPr>
          <w:rFonts w:ascii="SimSun" w:eastAsia="SimSun" w:hAnsi="SimSun" w:cs="Times New Roman"/>
          <w:b/>
          <w:sz w:val="28"/>
          <w:szCs w:val="28"/>
          <w:lang w:eastAsia="zh-CN"/>
        </w:rPr>
      </w:pPr>
    </w:p>
    <w:sectPr w:rsidR="007D6370" w:rsidSect="00F3423A"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31947B" w14:textId="77777777" w:rsidR="00202395" w:rsidRDefault="00202395" w:rsidP="00F1747F">
      <w:r>
        <w:separator/>
      </w:r>
    </w:p>
  </w:endnote>
  <w:endnote w:type="continuationSeparator" w:id="0">
    <w:p w14:paraId="5E4AF7BF" w14:textId="77777777" w:rsidR="00202395" w:rsidRDefault="00202395" w:rsidP="00F174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 CY">
    <w:altName w:val="Times New Roman"/>
    <w:charset w:val="59"/>
    <w:family w:val="auto"/>
    <w:pitch w:val="variable"/>
    <w:sig w:usb0="00000000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4D5C76" w14:textId="77777777" w:rsidR="00202395" w:rsidRDefault="00202395" w:rsidP="00F1747F">
      <w:r>
        <w:separator/>
      </w:r>
    </w:p>
  </w:footnote>
  <w:footnote w:type="continuationSeparator" w:id="0">
    <w:p w14:paraId="3D7FE543" w14:textId="77777777" w:rsidR="00202395" w:rsidRDefault="00202395" w:rsidP="00F174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64C12"/>
    <w:multiLevelType w:val="hybridMultilevel"/>
    <w:tmpl w:val="373A07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13A2F"/>
    <w:multiLevelType w:val="multilevel"/>
    <w:tmpl w:val="C6F6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B94158"/>
    <w:multiLevelType w:val="multilevel"/>
    <w:tmpl w:val="1F5C4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8778BC"/>
    <w:multiLevelType w:val="multilevel"/>
    <w:tmpl w:val="0D06F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BD0EE9"/>
    <w:multiLevelType w:val="multilevel"/>
    <w:tmpl w:val="7F928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921289"/>
    <w:multiLevelType w:val="hybridMultilevel"/>
    <w:tmpl w:val="9006D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F31E2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C02C2"/>
    <w:multiLevelType w:val="hybridMultilevel"/>
    <w:tmpl w:val="2FE020A4"/>
    <w:lvl w:ilvl="0" w:tplc="8938D1B2">
      <w:start w:val="1"/>
      <w:numFmt w:val="upperRoman"/>
      <w:lvlText w:val="%1."/>
      <w:lvlJc w:val="left"/>
      <w:pPr>
        <w:ind w:left="1004" w:hanging="720"/>
      </w:pPr>
      <w:rPr>
        <w:rFonts w:ascii="Times New Roman" w:hAnsi="Times New Roman" w:cs="Times New Roman"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F27BE"/>
    <w:multiLevelType w:val="hybridMultilevel"/>
    <w:tmpl w:val="304EA510"/>
    <w:lvl w:ilvl="0" w:tplc="79C0300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95627E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802365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F7D04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0407B7"/>
    <w:multiLevelType w:val="multilevel"/>
    <w:tmpl w:val="2F00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B21108"/>
    <w:multiLevelType w:val="multilevel"/>
    <w:tmpl w:val="12246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1640E2"/>
    <w:multiLevelType w:val="hybridMultilevel"/>
    <w:tmpl w:val="6382DEC2"/>
    <w:lvl w:ilvl="0" w:tplc="368C09C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8FF1E8A"/>
    <w:multiLevelType w:val="hybridMultilevel"/>
    <w:tmpl w:val="D47E83F6"/>
    <w:lvl w:ilvl="0" w:tplc="D5DA9E74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F77EE7"/>
    <w:multiLevelType w:val="hybridMultilevel"/>
    <w:tmpl w:val="43FA31FE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2E6738"/>
    <w:multiLevelType w:val="multilevel"/>
    <w:tmpl w:val="52982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D4C04BD"/>
    <w:multiLevelType w:val="multilevel"/>
    <w:tmpl w:val="EF948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F0219D"/>
    <w:multiLevelType w:val="hybridMultilevel"/>
    <w:tmpl w:val="07C6785E"/>
    <w:lvl w:ilvl="0" w:tplc="2652927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72963A0"/>
    <w:multiLevelType w:val="hybridMultilevel"/>
    <w:tmpl w:val="4D066F64"/>
    <w:lvl w:ilvl="0" w:tplc="F7B435E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582AED"/>
    <w:multiLevelType w:val="hybridMultilevel"/>
    <w:tmpl w:val="DFB22E0A"/>
    <w:lvl w:ilvl="0" w:tplc="04190017">
      <w:start w:val="1"/>
      <w:numFmt w:val="lowerLetter"/>
      <w:lvlText w:val="%1)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367" w:hanging="360"/>
      </w:pPr>
    </w:lvl>
    <w:lvl w:ilvl="2" w:tplc="0419001B" w:tentative="1">
      <w:start w:val="1"/>
      <w:numFmt w:val="lowerRoman"/>
      <w:lvlText w:val="%3."/>
      <w:lvlJc w:val="right"/>
      <w:pPr>
        <w:ind w:left="2087" w:hanging="180"/>
      </w:pPr>
    </w:lvl>
    <w:lvl w:ilvl="3" w:tplc="0419000F" w:tentative="1">
      <w:start w:val="1"/>
      <w:numFmt w:val="decimal"/>
      <w:lvlText w:val="%4."/>
      <w:lvlJc w:val="left"/>
      <w:pPr>
        <w:ind w:left="2807" w:hanging="360"/>
      </w:pPr>
    </w:lvl>
    <w:lvl w:ilvl="4" w:tplc="04190019" w:tentative="1">
      <w:start w:val="1"/>
      <w:numFmt w:val="lowerLetter"/>
      <w:lvlText w:val="%5."/>
      <w:lvlJc w:val="left"/>
      <w:pPr>
        <w:ind w:left="3527" w:hanging="360"/>
      </w:pPr>
    </w:lvl>
    <w:lvl w:ilvl="5" w:tplc="0419001B" w:tentative="1">
      <w:start w:val="1"/>
      <w:numFmt w:val="lowerRoman"/>
      <w:lvlText w:val="%6."/>
      <w:lvlJc w:val="right"/>
      <w:pPr>
        <w:ind w:left="4247" w:hanging="180"/>
      </w:pPr>
    </w:lvl>
    <w:lvl w:ilvl="6" w:tplc="0419000F" w:tentative="1">
      <w:start w:val="1"/>
      <w:numFmt w:val="decimal"/>
      <w:lvlText w:val="%7."/>
      <w:lvlJc w:val="left"/>
      <w:pPr>
        <w:ind w:left="4967" w:hanging="360"/>
      </w:pPr>
    </w:lvl>
    <w:lvl w:ilvl="7" w:tplc="04190019" w:tentative="1">
      <w:start w:val="1"/>
      <w:numFmt w:val="lowerLetter"/>
      <w:lvlText w:val="%8."/>
      <w:lvlJc w:val="left"/>
      <w:pPr>
        <w:ind w:left="5687" w:hanging="360"/>
      </w:pPr>
    </w:lvl>
    <w:lvl w:ilvl="8" w:tplc="0419001B" w:tentative="1">
      <w:start w:val="1"/>
      <w:numFmt w:val="lowerRoman"/>
      <w:lvlText w:val="%9."/>
      <w:lvlJc w:val="right"/>
      <w:pPr>
        <w:ind w:left="6407" w:hanging="180"/>
      </w:pPr>
    </w:lvl>
  </w:abstractNum>
  <w:abstractNum w:abstractNumId="22" w15:restartNumberingAfterBreak="0">
    <w:nsid w:val="6AE5300A"/>
    <w:multiLevelType w:val="multilevel"/>
    <w:tmpl w:val="6D3E6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CD319FD"/>
    <w:multiLevelType w:val="hybridMultilevel"/>
    <w:tmpl w:val="F330165E"/>
    <w:lvl w:ilvl="0" w:tplc="11240422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A233E8"/>
    <w:multiLevelType w:val="hybridMultilevel"/>
    <w:tmpl w:val="C3786DF8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5F54AE96">
      <w:start w:val="4"/>
      <w:numFmt w:val="japaneseCounting"/>
      <w:lvlText w:val="%2，"/>
      <w:lvlJc w:val="left"/>
      <w:pPr>
        <w:ind w:left="72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1907709"/>
    <w:multiLevelType w:val="hybridMultilevel"/>
    <w:tmpl w:val="DF38E366"/>
    <w:lvl w:ilvl="0" w:tplc="2F623FB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8552F5A"/>
    <w:multiLevelType w:val="multilevel"/>
    <w:tmpl w:val="81763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E86559"/>
    <w:multiLevelType w:val="multilevel"/>
    <w:tmpl w:val="961C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CE59C3"/>
    <w:multiLevelType w:val="hybridMultilevel"/>
    <w:tmpl w:val="63541C4A"/>
    <w:lvl w:ilvl="0" w:tplc="118A29AE">
      <w:start w:val="1"/>
      <w:numFmt w:val="decimal"/>
      <w:lvlText w:val="%1."/>
      <w:lvlJc w:val="left"/>
      <w:pPr>
        <w:ind w:left="108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D3A78C3"/>
    <w:multiLevelType w:val="hybridMultilevel"/>
    <w:tmpl w:val="E98671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4F0526"/>
    <w:multiLevelType w:val="multilevel"/>
    <w:tmpl w:val="63B6B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5"/>
  </w:num>
  <w:num w:numId="3">
    <w:abstractNumId w:val="14"/>
  </w:num>
  <w:num w:numId="4">
    <w:abstractNumId w:val="25"/>
  </w:num>
  <w:num w:numId="5">
    <w:abstractNumId w:val="24"/>
  </w:num>
  <w:num w:numId="6">
    <w:abstractNumId w:val="8"/>
  </w:num>
  <w:num w:numId="7">
    <w:abstractNumId w:val="19"/>
  </w:num>
  <w:num w:numId="8">
    <w:abstractNumId w:val="28"/>
  </w:num>
  <w:num w:numId="9">
    <w:abstractNumId w:val="1"/>
  </w:num>
  <w:num w:numId="10">
    <w:abstractNumId w:val="5"/>
  </w:num>
  <w:num w:numId="11">
    <w:abstractNumId w:val="11"/>
  </w:num>
  <w:num w:numId="12">
    <w:abstractNumId w:val="23"/>
  </w:num>
  <w:num w:numId="13">
    <w:abstractNumId w:val="6"/>
  </w:num>
  <w:num w:numId="14">
    <w:abstractNumId w:val="2"/>
    <w:lvlOverride w:ilvl="0">
      <w:lvl w:ilvl="0">
        <w:numFmt w:val="lowerLetter"/>
        <w:lvlText w:val="%1."/>
        <w:lvlJc w:val="left"/>
      </w:lvl>
    </w:lvlOverride>
  </w:num>
  <w:num w:numId="15">
    <w:abstractNumId w:val="29"/>
  </w:num>
  <w:num w:numId="16">
    <w:abstractNumId w:val="21"/>
  </w:num>
  <w:num w:numId="17">
    <w:abstractNumId w:val="10"/>
  </w:num>
  <w:num w:numId="18">
    <w:abstractNumId w:val="9"/>
  </w:num>
  <w:num w:numId="19">
    <w:abstractNumId w:val="13"/>
  </w:num>
  <w:num w:numId="20">
    <w:abstractNumId w:val="22"/>
  </w:num>
  <w:num w:numId="21">
    <w:abstractNumId w:val="17"/>
  </w:num>
  <w:num w:numId="22">
    <w:abstractNumId w:val="4"/>
  </w:num>
  <w:num w:numId="23">
    <w:abstractNumId w:val="3"/>
  </w:num>
  <w:num w:numId="24">
    <w:abstractNumId w:val="18"/>
  </w:num>
  <w:num w:numId="25">
    <w:abstractNumId w:val="30"/>
  </w:num>
  <w:num w:numId="26">
    <w:abstractNumId w:val="26"/>
  </w:num>
  <w:num w:numId="27">
    <w:abstractNumId w:val="12"/>
  </w:num>
  <w:num w:numId="28">
    <w:abstractNumId w:val="27"/>
  </w:num>
  <w:num w:numId="29">
    <w:abstractNumId w:val="20"/>
  </w:num>
  <w:num w:numId="30">
    <w:abstractNumId w:val="7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08"/>
  <w:drawingGridHorizontalSpacing w:val="181"/>
  <w:drawingGridVerticalSpacing w:val="181"/>
  <w:doNotUseMarginsForDrawingGridOrigin/>
  <w:drawingGridVerticalOrigin w:val="1134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tzQ3sDAwN7YwNzdS0lEKTi0uzszPAykwrAUAs6711ywAAAA="/>
  </w:docVars>
  <w:rsids>
    <w:rsidRoot w:val="00E528E8"/>
    <w:rsid w:val="0001414E"/>
    <w:rsid w:val="00031380"/>
    <w:rsid w:val="000319D4"/>
    <w:rsid w:val="000A6400"/>
    <w:rsid w:val="000C6320"/>
    <w:rsid w:val="000C6A8A"/>
    <w:rsid w:val="000D651B"/>
    <w:rsid w:val="000E03A4"/>
    <w:rsid w:val="000E0F74"/>
    <w:rsid w:val="001042B0"/>
    <w:rsid w:val="001167A2"/>
    <w:rsid w:val="0011741F"/>
    <w:rsid w:val="00121383"/>
    <w:rsid w:val="001B23A9"/>
    <w:rsid w:val="001B7243"/>
    <w:rsid w:val="001C2D6E"/>
    <w:rsid w:val="001D0D79"/>
    <w:rsid w:val="001F0532"/>
    <w:rsid w:val="001F4712"/>
    <w:rsid w:val="00202395"/>
    <w:rsid w:val="002025F2"/>
    <w:rsid w:val="00223099"/>
    <w:rsid w:val="002551E0"/>
    <w:rsid w:val="00275BF6"/>
    <w:rsid w:val="00277DA7"/>
    <w:rsid w:val="002E5CD3"/>
    <w:rsid w:val="002E77E3"/>
    <w:rsid w:val="002F1A7F"/>
    <w:rsid w:val="002F36E1"/>
    <w:rsid w:val="003277DB"/>
    <w:rsid w:val="00360774"/>
    <w:rsid w:val="00360E88"/>
    <w:rsid w:val="00386813"/>
    <w:rsid w:val="00396A69"/>
    <w:rsid w:val="003C7C3B"/>
    <w:rsid w:val="003E1BE8"/>
    <w:rsid w:val="00420963"/>
    <w:rsid w:val="00467900"/>
    <w:rsid w:val="00493B05"/>
    <w:rsid w:val="004946B3"/>
    <w:rsid w:val="004A1109"/>
    <w:rsid w:val="00500F3D"/>
    <w:rsid w:val="00541CB3"/>
    <w:rsid w:val="005A659C"/>
    <w:rsid w:val="005B1479"/>
    <w:rsid w:val="005C264B"/>
    <w:rsid w:val="005C5FBB"/>
    <w:rsid w:val="005F31D2"/>
    <w:rsid w:val="005F4BF1"/>
    <w:rsid w:val="00613EE6"/>
    <w:rsid w:val="00621279"/>
    <w:rsid w:val="006332F8"/>
    <w:rsid w:val="006671C2"/>
    <w:rsid w:val="0067743C"/>
    <w:rsid w:val="00681068"/>
    <w:rsid w:val="006A1D86"/>
    <w:rsid w:val="006C37B0"/>
    <w:rsid w:val="006D6D2B"/>
    <w:rsid w:val="006F0684"/>
    <w:rsid w:val="00700F55"/>
    <w:rsid w:val="007021C0"/>
    <w:rsid w:val="0071473C"/>
    <w:rsid w:val="00726D97"/>
    <w:rsid w:val="007D3C08"/>
    <w:rsid w:val="007D6370"/>
    <w:rsid w:val="00801F94"/>
    <w:rsid w:val="008207EA"/>
    <w:rsid w:val="0082653E"/>
    <w:rsid w:val="008416E5"/>
    <w:rsid w:val="00881718"/>
    <w:rsid w:val="008836B9"/>
    <w:rsid w:val="008C6DFD"/>
    <w:rsid w:val="008D1909"/>
    <w:rsid w:val="008D3C22"/>
    <w:rsid w:val="008E5F94"/>
    <w:rsid w:val="008F08CF"/>
    <w:rsid w:val="00906F8B"/>
    <w:rsid w:val="00932917"/>
    <w:rsid w:val="009814D7"/>
    <w:rsid w:val="00984D70"/>
    <w:rsid w:val="009B0FE2"/>
    <w:rsid w:val="009C42FF"/>
    <w:rsid w:val="009D4CCA"/>
    <w:rsid w:val="009E0C75"/>
    <w:rsid w:val="00A026CE"/>
    <w:rsid w:val="00A02B29"/>
    <w:rsid w:val="00A201EE"/>
    <w:rsid w:val="00A21C26"/>
    <w:rsid w:val="00A468CF"/>
    <w:rsid w:val="00A57D0D"/>
    <w:rsid w:val="00A62428"/>
    <w:rsid w:val="00A7082B"/>
    <w:rsid w:val="00A76420"/>
    <w:rsid w:val="00A77AC8"/>
    <w:rsid w:val="00A85C75"/>
    <w:rsid w:val="00A967C1"/>
    <w:rsid w:val="00B05532"/>
    <w:rsid w:val="00B10D8C"/>
    <w:rsid w:val="00B1731D"/>
    <w:rsid w:val="00B21403"/>
    <w:rsid w:val="00B6359C"/>
    <w:rsid w:val="00B92054"/>
    <w:rsid w:val="00BB3907"/>
    <w:rsid w:val="00BE3B39"/>
    <w:rsid w:val="00BE6BDA"/>
    <w:rsid w:val="00C02874"/>
    <w:rsid w:val="00C10FB3"/>
    <w:rsid w:val="00C52791"/>
    <w:rsid w:val="00C8587B"/>
    <w:rsid w:val="00C9045F"/>
    <w:rsid w:val="00C91ED6"/>
    <w:rsid w:val="00CB53B9"/>
    <w:rsid w:val="00CE2A80"/>
    <w:rsid w:val="00D54466"/>
    <w:rsid w:val="00D844C1"/>
    <w:rsid w:val="00E21DC6"/>
    <w:rsid w:val="00E3643A"/>
    <w:rsid w:val="00E52839"/>
    <w:rsid w:val="00E528E8"/>
    <w:rsid w:val="00E6030C"/>
    <w:rsid w:val="00E60BB7"/>
    <w:rsid w:val="00E70950"/>
    <w:rsid w:val="00EA244A"/>
    <w:rsid w:val="00EA4AFB"/>
    <w:rsid w:val="00EA7F74"/>
    <w:rsid w:val="00F1747F"/>
    <w:rsid w:val="00F24136"/>
    <w:rsid w:val="00F246A6"/>
    <w:rsid w:val="00F25EDE"/>
    <w:rsid w:val="00F3423A"/>
    <w:rsid w:val="00F6641B"/>
    <w:rsid w:val="00F93FDC"/>
    <w:rsid w:val="00FB4056"/>
    <w:rsid w:val="00FB7CF5"/>
    <w:rsid w:val="00FE1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67C4F34"/>
  <w15:docId w15:val="{59B9EF98-0B2C-447C-909A-8DF960949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10FB3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6F0684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6F0684"/>
    <w:rPr>
      <w:color w:val="800080" w:themeColor="followed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360774"/>
    <w:rPr>
      <w:rFonts w:ascii="Lucida Grande CY" w:hAnsi="Lucida Grande CY" w:cs="Lucida Grande CY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60774"/>
    <w:rPr>
      <w:rFonts w:ascii="Lucida Grande CY" w:hAnsi="Lucida Grande CY" w:cs="Lucida Grande CY"/>
      <w:sz w:val="18"/>
      <w:szCs w:val="18"/>
    </w:rPr>
  </w:style>
  <w:style w:type="table" w:styleId="a8">
    <w:name w:val="Table Grid"/>
    <w:basedOn w:val="a1"/>
    <w:uiPriority w:val="39"/>
    <w:rsid w:val="002F36E1"/>
    <w:rPr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rmal (Web)"/>
    <w:basedOn w:val="a"/>
    <w:uiPriority w:val="99"/>
    <w:semiHidden/>
    <w:unhideWhenUsed/>
    <w:rsid w:val="006C37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aa">
    <w:name w:val="caption"/>
    <w:basedOn w:val="a"/>
    <w:next w:val="a"/>
    <w:uiPriority w:val="35"/>
    <w:unhideWhenUsed/>
    <w:qFormat/>
    <w:rsid w:val="000319D4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h">
    <w:name w:val="ch"/>
    <w:basedOn w:val="a"/>
    <w:rsid w:val="00F93FD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customStyle="1" w:styleId="pn">
    <w:name w:val="pn"/>
    <w:basedOn w:val="a"/>
    <w:rsid w:val="00F93FD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customStyle="1" w:styleId="rus">
    <w:name w:val="rus"/>
    <w:basedOn w:val="a"/>
    <w:rsid w:val="00F93FD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styleId="ab">
    <w:name w:val="header"/>
    <w:basedOn w:val="a"/>
    <w:link w:val="ac"/>
    <w:uiPriority w:val="99"/>
    <w:unhideWhenUsed/>
    <w:rsid w:val="00F1747F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F1747F"/>
  </w:style>
  <w:style w:type="paragraph" w:styleId="ad">
    <w:name w:val="footer"/>
    <w:basedOn w:val="a"/>
    <w:link w:val="ae"/>
    <w:uiPriority w:val="99"/>
    <w:unhideWhenUsed/>
    <w:rsid w:val="00F1747F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F174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21465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5710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8420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5020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4917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7814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28620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0182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4226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24150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630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6901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60670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6625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18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6109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8661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48291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3458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3779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5897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2290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2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6238">
              <w:marLeft w:val="0"/>
              <w:marRight w:val="0"/>
              <w:marTop w:val="180"/>
              <w:marBottom w:val="270"/>
              <w:divBdr>
                <w:top w:val="single" w:sz="6" w:space="0" w:color="E3E3E3"/>
                <w:left w:val="single" w:sz="6" w:space="0" w:color="E3E3E3"/>
                <w:bottom w:val="single" w:sz="6" w:space="0" w:color="E3E3E3"/>
                <w:right w:val="single" w:sz="6" w:space="0" w:color="E3E3E3"/>
              </w:divBdr>
              <w:divsChild>
                <w:div w:id="113148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2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22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69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9E2E4-59E0-491E-AFC5-E1924EBFE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9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Полина Борисовна Скойбеда</cp:lastModifiedBy>
  <cp:revision>10</cp:revision>
  <cp:lastPrinted>2019-08-23T08:12:00Z</cp:lastPrinted>
  <dcterms:created xsi:type="dcterms:W3CDTF">2020-01-17T11:57:00Z</dcterms:created>
  <dcterms:modified xsi:type="dcterms:W3CDTF">2020-02-19T14:16:00Z</dcterms:modified>
</cp:coreProperties>
</file>